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3</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val="en-US" w:eastAsia="zh-CN"/>
        </w:rPr>
        <w:t>21</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12</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w:t>
      </w:r>
      <w:r>
        <w:rPr>
          <w:rFonts w:hint="eastAsia" w:ascii="仿宋" w:hAnsi="仿宋" w:eastAsia="仿宋"/>
          <w:lang w:val="en-US" w:eastAsia="zh-CN"/>
        </w:rPr>
        <w:t>02</w:t>
      </w:r>
      <w:r>
        <w:rPr>
          <w:rFonts w:hint="eastAsia" w:ascii="仿宋" w:hAnsi="仿宋" w:eastAsia="仿宋"/>
        </w:rPr>
        <w:t>月</w:t>
      </w:r>
      <w:r>
        <w:rPr>
          <w:rFonts w:hint="eastAsia" w:ascii="仿宋" w:hAnsi="仿宋" w:eastAsia="仿宋"/>
          <w:lang w:val="en-US" w:eastAsia="zh-CN"/>
        </w:rPr>
        <w:t>22</w:t>
      </w:r>
      <w:r>
        <w:rPr>
          <w:rFonts w:hint="eastAsia" w:ascii="仿宋" w:hAnsi="仿宋" w:eastAsia="仿宋"/>
        </w:rPr>
        <w:t>日起至2022年12月31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ascii="黑体" w:hAnsi="黑体" w:eastAsia="黑体"/>
          <w:sz w:val="24"/>
          <w:szCs w:val="24"/>
          <w:shd w:val="clear" w:color="auto" w:fill="FFFFFF"/>
        </w:rPr>
      </w:pPr>
      <w:bookmarkStart w:id="0" w:name="_Toc528772556"/>
      <w:bookmarkStart w:id="1" w:name="_Toc194311890"/>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3年21</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default" w:ascii="仿宋" w:hAnsi="仿宋" w:eastAsia="仿宋"/>
                <w:kern w:val="0"/>
                <w:szCs w:val="21"/>
                <w:shd w:val="clear" w:color="auto" w:fill="FFFFFF"/>
                <w:lang w:val="en-US" w:eastAsia="zh-CN"/>
              </w:rPr>
            </w:pPr>
            <w:r>
              <w:rPr>
                <w:rFonts w:hint="eastAsia" w:ascii="仿宋" w:hAnsi="仿宋" w:eastAsia="仿宋"/>
                <w:kern w:val="0"/>
                <w:szCs w:val="21"/>
                <w:shd w:val="clear" w:color="auto" w:fill="FFFFFF"/>
                <w:lang w:val="en-US" w:eastAsia="zh-CN"/>
              </w:rPr>
              <w:t>C11883220000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20,49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20%/年、固定管理费0.20%/年、固定托管费0.02%/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2月22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5年2月20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5.20%-5.7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工商银行贵阳农商银行超值宝３年２１期理财产品</w:t>
            </w:r>
          </w:p>
          <w:p>
            <w:pPr>
              <w:rPr>
                <w:rFonts w:hint="eastAsia" w:ascii="仿宋" w:hAnsi="仿宋" w:eastAsia="仿宋"/>
                <w:szCs w:val="21"/>
                <w:shd w:val="clear" w:color="auto" w:fill="FFFFFF"/>
              </w:rPr>
            </w:pPr>
            <w:r>
              <w:rPr>
                <w:rFonts w:hint="eastAsia" w:ascii="仿宋" w:hAnsi="仿宋" w:eastAsia="仿宋"/>
                <w:szCs w:val="21"/>
                <w:shd w:val="clear" w:color="auto" w:fill="FFFFFF"/>
              </w:rPr>
              <w:t>账号：3602003829200506658</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w:t>
            </w:r>
            <w:r>
              <w:rPr>
                <w:rFonts w:hint="eastAsia" w:ascii="仿宋" w:hAnsi="仿宋" w:eastAsia="仿宋"/>
                <w:szCs w:val="21"/>
                <w:shd w:val="clear" w:color="auto" w:fill="FFFFFF"/>
              </w:rPr>
              <w:t>大德</w:t>
            </w:r>
            <w:r>
              <w:rPr>
                <w:rFonts w:hint="eastAsia" w:ascii="仿宋" w:hAnsi="仿宋" w:eastAsia="仿宋"/>
                <w:szCs w:val="21"/>
                <w:shd w:val="clear" w:color="auto" w:fill="FFFFFF"/>
                <w:lang w:eastAsia="zh-CN"/>
              </w:rPr>
              <w:t>路</w:t>
            </w:r>
            <w:r>
              <w:rPr>
                <w:rFonts w:hint="eastAsia" w:ascii="仿宋" w:hAnsi="仿宋" w:eastAsia="仿宋"/>
                <w:szCs w:val="21"/>
                <w:shd w:val="clear" w:color="auto" w:fill="FFFFFF"/>
              </w:rPr>
              <w:t>支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w:t>
            </w:r>
            <w:r>
              <w:rPr>
                <w:rFonts w:hint="eastAsia" w:ascii="仿宋" w:hAnsi="仿宋" w:eastAsia="仿宋"/>
                <w:szCs w:val="21"/>
                <w:shd w:val="clear" w:color="auto" w:fill="FFFFFF"/>
                <w:lang w:val="en-US" w:eastAsia="zh-CN"/>
              </w:rPr>
              <w:t>02</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22</w:t>
            </w:r>
            <w:r>
              <w:rPr>
                <w:rFonts w:hint="eastAsia" w:ascii="仿宋" w:hAnsi="仿宋" w:eastAsia="仿宋"/>
                <w:szCs w:val="21"/>
                <w:shd w:val="clear" w:color="auto" w:fill="FFFFFF"/>
              </w:rPr>
              <w:t>日-2022年12月31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249.1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9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1,110,935.6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21,600,935.6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1.054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1.0542</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rPr>
          <w:rFonts w:hint="default"/>
          <w:sz w:val="24"/>
        </w:rPr>
        <w:t xml:space="preserve"> </w:t>
      </w:r>
      <w:r>
        <w:drawing>
          <wp:inline distT="0" distB="0" distL="114300" distR="114300">
            <wp:extent cx="4733925" cy="2239010"/>
            <wp:effectExtent l="4445" t="5080" r="5080" b="2286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keepNext w:val="0"/>
              <w:keepLines w:val="0"/>
              <w:widowControl/>
              <w:suppressLineNumbers w:val="0"/>
              <w:jc w:val="center"/>
              <w:textAlignment w:val="center"/>
              <w:rPr>
                <w:rFonts w:ascii="仿宋" w:hAnsi="仿宋" w:eastAsia="仿宋"/>
              </w:rPr>
            </w:pPr>
            <w:r>
              <w:rPr>
                <w:rFonts w:hint="eastAsia" w:ascii="仿宋" w:hAnsi="仿宋" w:eastAsia="仿宋" w:cs="仿宋"/>
                <w:i w:val="0"/>
                <w:color w:val="000000"/>
                <w:kern w:val="0"/>
                <w:sz w:val="22"/>
                <w:szCs w:val="22"/>
                <w:u w:val="none"/>
                <w:lang w:val="en-US" w:eastAsia="zh-CN" w:bidi="ar"/>
              </w:rPr>
              <w:t>当期（2022-2-22至2022-12-31）</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5.42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4.46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keepNext w:val="0"/>
              <w:keepLines w:val="0"/>
              <w:widowControl/>
              <w:suppressLineNumbers w:val="0"/>
              <w:jc w:val="center"/>
              <w:textAlignment w:val="center"/>
              <w:rPr>
                <w:rFonts w:ascii="仿宋" w:hAnsi="仿宋" w:eastAsia="仿宋"/>
              </w:rPr>
            </w:pPr>
            <w:r>
              <w:rPr>
                <w:rFonts w:hint="eastAsia" w:ascii="仿宋" w:hAnsi="仿宋" w:eastAsia="仿宋" w:cs="仿宋"/>
                <w:i w:val="0"/>
                <w:color w:val="000000"/>
                <w:kern w:val="0"/>
                <w:sz w:val="22"/>
                <w:szCs w:val="22"/>
                <w:u w:val="none"/>
                <w:lang w:val="en-US" w:eastAsia="zh-CN" w:bidi="ar"/>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5.42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4.46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800600" cy="2847340"/>
            <wp:effectExtent l="4445" t="4445" r="14605"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02</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22</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12</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w:t>
      </w:r>
      <w:r>
        <w:rPr>
          <w:rFonts w:hint="eastAsia" w:ascii="仿宋" w:hAnsi="仿宋" w:eastAsia="仿宋"/>
          <w:szCs w:val="21"/>
          <w:shd w:val="clear" w:color="auto" w:fill="FFFFFF"/>
        </w:rPr>
        <w:t>1.0542</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lang w:val="en-US" w:eastAsia="zh-CN"/>
        </w:rPr>
        <w:t>5.42</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鑫沅鑫梅花456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685,124.8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1,685,124.8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lang w:eastAsia="zh-CN"/>
              </w:rPr>
              <w:t>资管产品</w:t>
            </w:r>
            <w:r>
              <w:rPr>
                <w:rFonts w:hint="eastAsia" w:ascii="仿宋" w:hAnsi="仿宋" w:eastAsia="仿宋"/>
                <w:szCs w:val="21"/>
              </w:rPr>
              <w:t>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21,685,124.8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01.4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rPr>
            </w:pPr>
            <w:r>
              <w:rPr>
                <w:rFonts w:hint="eastAsia" w:ascii="仿宋" w:hAnsi="仿宋" w:eastAsia="仿宋" w:cs="仿宋"/>
                <w:i w:val="0"/>
                <w:color w:val="auto"/>
                <w:kern w:val="0"/>
                <w:sz w:val="21"/>
                <w:szCs w:val="21"/>
                <w:u w:val="none"/>
                <w:lang w:val="en-US" w:eastAsia="zh-CN" w:bidi="ar"/>
              </w:rPr>
              <w:t xml:space="preserve">0.11 </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685,526.4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7,049,720.1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8.6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845,267.3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7.7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2,548.6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9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87,588.8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1,685,124.8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GC002</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3,845,267.3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7.7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安投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196,947.6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5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843,503.5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8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遵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617,930.6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609,156.3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贵产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600,877.0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文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534,733.1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花竹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533,759.8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贵电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509,676.3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3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安投债</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499,855.7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3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791,707.6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5.15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ascii="仿宋" w:hAnsi="仿宋" w:eastAsia="仿宋"/>
          <w:color w:val="000000"/>
          <w:szCs w:val="21"/>
          <w:lang w:eastAsia="zh-CN"/>
        </w:rPr>
      </w:pPr>
      <w:r>
        <w:rPr>
          <w:rFonts w:hint="eastAsia" w:ascii="宋体"/>
        </w:rPr>
        <w:tab/>
      </w:r>
      <w:r>
        <w:rPr>
          <w:rFonts w:hint="eastAsia" w:ascii="仿宋" w:hAnsi="仿宋" w:eastAsia="仿宋"/>
          <w:color w:val="000000"/>
          <w:szCs w:val="21"/>
        </w:rPr>
        <w:t>本报告期内，本计划</w:t>
      </w:r>
      <w:r>
        <w:rPr>
          <w:rFonts w:hint="eastAsia" w:ascii="仿宋" w:hAnsi="仿宋" w:eastAsia="仿宋"/>
          <w:color w:val="000000"/>
          <w:szCs w:val="21"/>
          <w:lang w:eastAsia="zh-CN"/>
        </w:rPr>
        <w:t>未</w:t>
      </w:r>
      <w:r>
        <w:rPr>
          <w:rFonts w:hint="eastAsia" w:ascii="仿宋" w:hAnsi="仿宋" w:eastAsia="仿宋"/>
          <w:color w:val="000000"/>
          <w:szCs w:val="21"/>
        </w:rPr>
        <w:t>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val="en-US"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val="en-US" w:eastAsia="zh-CN"/>
        </w:rPr>
        <w:t>88115057</w:t>
      </w:r>
    </w:p>
    <w:p>
      <w:pPr>
        <w:jc w:val="both"/>
        <w:rPr>
          <w:rFonts w:hint="eastAsia" w:ascii="仿宋" w:hAnsi="仿宋" w:eastAsia="仿宋"/>
          <w:color w:val="000000"/>
          <w:szCs w:val="21"/>
        </w:rPr>
      </w:pPr>
    </w:p>
    <w:p>
      <w:pPr>
        <w:jc w:val="both"/>
        <w:rPr>
          <w:rFonts w:hint="eastAsia" w:ascii="仿宋" w:hAnsi="仿宋" w:eastAsia="仿宋"/>
          <w:color w:val="000000"/>
          <w:szCs w:val="21"/>
        </w:rPr>
      </w:pPr>
    </w:p>
    <w:p>
      <w:pPr>
        <w:ind w:firstLine="420" w:firstLineChars="0"/>
        <w:jc w:val="both"/>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spacing w:line="360" w:lineRule="auto"/>
        <w:jc w:val="right"/>
        <w:rPr>
          <w:rFonts w:hint="eastAsia" w:ascii="宋体" w:hAnsi="宋体"/>
          <w:szCs w:val="21"/>
        </w:rPr>
      </w:pPr>
      <w:r>
        <w:rPr>
          <w:rFonts w:hint="eastAsia" w:ascii="仿宋" w:hAnsi="仿宋" w:eastAsia="仿宋"/>
          <w:color w:val="000000"/>
          <w:szCs w:val="21"/>
        </w:rPr>
        <w:t>202</w:t>
      </w:r>
      <w:r>
        <w:rPr>
          <w:rFonts w:hint="eastAsia" w:ascii="仿宋" w:hAnsi="仿宋" w:eastAsia="仿宋"/>
          <w:color w:val="000000"/>
          <w:szCs w:val="21"/>
          <w:lang w:val="en-US" w:eastAsia="zh-CN"/>
        </w:rPr>
        <w:t>3</w:t>
      </w:r>
      <w:r>
        <w:rPr>
          <w:rFonts w:hint="eastAsia" w:ascii="仿宋" w:hAnsi="仿宋" w:eastAsia="仿宋"/>
          <w:color w:val="000000"/>
          <w:szCs w:val="21"/>
        </w:rPr>
        <w:t>年</w:t>
      </w:r>
      <w:r>
        <w:rPr>
          <w:rFonts w:hint="eastAsia" w:ascii="仿宋" w:hAnsi="仿宋" w:eastAsia="仿宋"/>
          <w:color w:val="000000"/>
          <w:szCs w:val="21"/>
          <w:lang w:val="en-US" w:eastAsia="zh-CN"/>
        </w:rPr>
        <w:t>3</w:t>
      </w:r>
      <w:r>
        <w:rPr>
          <w:rFonts w:hint="eastAsia" w:ascii="仿宋" w:hAnsi="仿宋" w:eastAsia="仿宋"/>
          <w:color w:val="000000"/>
          <w:szCs w:val="21"/>
        </w:rPr>
        <w:t>月</w:t>
      </w:r>
      <w:r>
        <w:rPr>
          <w:rFonts w:hint="eastAsia" w:ascii="仿宋" w:hAnsi="仿宋" w:eastAsia="仿宋"/>
          <w:color w:val="000000"/>
          <w:szCs w:val="21"/>
          <w:lang w:val="en-US" w:eastAsia="zh-CN"/>
        </w:rPr>
        <w:t>15</w:t>
      </w:r>
      <w:r>
        <w:rPr>
          <w:rFonts w:hint="eastAsia" w:ascii="仿宋" w:hAnsi="仿宋" w:eastAsia="仿宋"/>
          <w:color w:val="000000"/>
          <w:szCs w:val="21"/>
        </w:rPr>
        <w:t>日</w:t>
      </w:r>
      <w:bookmarkStart w:id="2" w:name="_GoBack"/>
      <w:bookmarkEnd w:id="2"/>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24930" o:spid="_x0000_s2049" o:spt="136" type="#_x0000_t136" style="position:absolute;left:0pt;height:105.85pt;width:481.4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val="0"/>
  <w:bordersDoNotSurroundFooter w:val="0"/>
  <w:documentProtection w:edit="readOnly" w:enforcement="1" w:cryptProviderType="rsaFull" w:cryptAlgorithmClass="hash" w:cryptAlgorithmType="typeAny" w:cryptAlgorithmSid="4" w:cryptSpinCount="0" w:hash="P+L4+J6F4IZpE79tOiZOpkAjxVU=" w:salt="8zCF+rovF0F+0N8jlKwJAA=="/>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2860C91"/>
    <w:rsid w:val="05581092"/>
    <w:rsid w:val="05A14D31"/>
    <w:rsid w:val="05AE26D9"/>
    <w:rsid w:val="077D1837"/>
    <w:rsid w:val="08B75E97"/>
    <w:rsid w:val="09860979"/>
    <w:rsid w:val="0A626B8A"/>
    <w:rsid w:val="0D901766"/>
    <w:rsid w:val="119D38F4"/>
    <w:rsid w:val="11B870FF"/>
    <w:rsid w:val="11F52987"/>
    <w:rsid w:val="12DA60B7"/>
    <w:rsid w:val="1322763E"/>
    <w:rsid w:val="13A3270E"/>
    <w:rsid w:val="13F5709F"/>
    <w:rsid w:val="15271F3C"/>
    <w:rsid w:val="153D2966"/>
    <w:rsid w:val="17E41503"/>
    <w:rsid w:val="195A5A41"/>
    <w:rsid w:val="1B405FCF"/>
    <w:rsid w:val="22676B08"/>
    <w:rsid w:val="28317BE5"/>
    <w:rsid w:val="2A3A53F1"/>
    <w:rsid w:val="2CFB37C9"/>
    <w:rsid w:val="2D6D7FB5"/>
    <w:rsid w:val="2F4671E3"/>
    <w:rsid w:val="315B0AB8"/>
    <w:rsid w:val="33C40040"/>
    <w:rsid w:val="342153CB"/>
    <w:rsid w:val="34296D79"/>
    <w:rsid w:val="38D97024"/>
    <w:rsid w:val="38E926E9"/>
    <w:rsid w:val="3D320D98"/>
    <w:rsid w:val="3D431B86"/>
    <w:rsid w:val="3ECB795E"/>
    <w:rsid w:val="4264087B"/>
    <w:rsid w:val="42FF6865"/>
    <w:rsid w:val="43F3566A"/>
    <w:rsid w:val="44FC1717"/>
    <w:rsid w:val="457A406E"/>
    <w:rsid w:val="466D0831"/>
    <w:rsid w:val="46CD3A39"/>
    <w:rsid w:val="47BD4D02"/>
    <w:rsid w:val="48E8631C"/>
    <w:rsid w:val="494561FC"/>
    <w:rsid w:val="49D806A7"/>
    <w:rsid w:val="49FA15B3"/>
    <w:rsid w:val="4D870C30"/>
    <w:rsid w:val="4DC7164B"/>
    <w:rsid w:val="4FA4355A"/>
    <w:rsid w:val="4FE31BB9"/>
    <w:rsid w:val="51366883"/>
    <w:rsid w:val="51A03B59"/>
    <w:rsid w:val="55162F67"/>
    <w:rsid w:val="554112E9"/>
    <w:rsid w:val="57B47E4D"/>
    <w:rsid w:val="5D30210E"/>
    <w:rsid w:val="5E660FCE"/>
    <w:rsid w:val="62446D78"/>
    <w:rsid w:val="6AF71159"/>
    <w:rsid w:val="6CB373DA"/>
    <w:rsid w:val="6F8C2174"/>
    <w:rsid w:val="705B15C4"/>
    <w:rsid w:val="73083B4A"/>
    <w:rsid w:val="73181AE2"/>
    <w:rsid w:val="731F23DA"/>
    <w:rsid w:val="737F3265"/>
    <w:rsid w:val="73E97FF0"/>
    <w:rsid w:val="757F3635"/>
    <w:rsid w:val="76AF72E1"/>
    <w:rsid w:val="779243CC"/>
    <w:rsid w:val="798D2AE9"/>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name="Hyperlink"/>
    <w:lsdException w:qFormat="1"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semiHidden/>
    <w:unhideWhenUsed/>
    <w:qFormat/>
    <w:uiPriority w:val="0"/>
    <w:rPr>
      <w:color w:val="000066"/>
      <w:sz w:val="18"/>
      <w:szCs w:val="18"/>
      <w:u w:val="single"/>
    </w:rPr>
  </w:style>
  <w:style w:type="character" w:styleId="14">
    <w:name w:val="Hyperlink"/>
    <w:basedOn w:val="12"/>
    <w:semiHidden/>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450;&#26399;&#25253;&#21578;\&#36208;&#21183;&#22270;-&#24180;&#25253;.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450;&#26399;&#25253;&#21578;\&#36208;&#21183;&#22270;-&#24180;&#25253;.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年报.xlsx]全年'!$A$53:$A$365</c:f>
              <c:numCache>
                <c:formatCode>yyyy/m/d</c:formatCode>
                <c:ptCount val="313"/>
                <c:pt idx="0" c:formatCode="yyyy/m/d">
                  <c:v>44614</c:v>
                </c:pt>
                <c:pt idx="1" c:formatCode="yyyy/m/d">
                  <c:v>44615</c:v>
                </c:pt>
                <c:pt idx="2" c:formatCode="yyyy/m/d">
                  <c:v>44616</c:v>
                </c:pt>
                <c:pt idx="3" c:formatCode="yyyy/m/d">
                  <c:v>44617</c:v>
                </c:pt>
                <c:pt idx="4" c:formatCode="yyyy/m/d">
                  <c:v>44618</c:v>
                </c:pt>
                <c:pt idx="5" c:formatCode="yyyy/m/d">
                  <c:v>44619</c:v>
                </c:pt>
                <c:pt idx="6" c:formatCode="yyyy/m/d">
                  <c:v>44620</c:v>
                </c:pt>
                <c:pt idx="7" c:formatCode="yyyy/m/d">
                  <c:v>44621</c:v>
                </c:pt>
                <c:pt idx="8" c:formatCode="yyyy/m/d">
                  <c:v>44622</c:v>
                </c:pt>
                <c:pt idx="9" c:formatCode="yyyy/m/d">
                  <c:v>44623</c:v>
                </c:pt>
                <c:pt idx="10" c:formatCode="yyyy/m/d">
                  <c:v>44624</c:v>
                </c:pt>
                <c:pt idx="11" c:formatCode="yyyy/m/d">
                  <c:v>44625</c:v>
                </c:pt>
                <c:pt idx="12" c:formatCode="yyyy/m/d">
                  <c:v>44626</c:v>
                </c:pt>
                <c:pt idx="13" c:formatCode="yyyy/m/d">
                  <c:v>44627</c:v>
                </c:pt>
                <c:pt idx="14" c:formatCode="yyyy/m/d">
                  <c:v>44628</c:v>
                </c:pt>
                <c:pt idx="15" c:formatCode="yyyy/m/d">
                  <c:v>44629</c:v>
                </c:pt>
                <c:pt idx="16" c:formatCode="yyyy/m/d">
                  <c:v>44630</c:v>
                </c:pt>
                <c:pt idx="17" c:formatCode="yyyy/m/d">
                  <c:v>44631</c:v>
                </c:pt>
                <c:pt idx="18" c:formatCode="yyyy/m/d">
                  <c:v>44632</c:v>
                </c:pt>
                <c:pt idx="19" c:formatCode="yyyy/m/d">
                  <c:v>44633</c:v>
                </c:pt>
                <c:pt idx="20" c:formatCode="yyyy/m/d">
                  <c:v>44634</c:v>
                </c:pt>
                <c:pt idx="21" c:formatCode="yyyy/m/d">
                  <c:v>44635</c:v>
                </c:pt>
                <c:pt idx="22" c:formatCode="yyyy/m/d">
                  <c:v>44636</c:v>
                </c:pt>
                <c:pt idx="23" c:formatCode="yyyy/m/d">
                  <c:v>44637</c:v>
                </c:pt>
                <c:pt idx="24" c:formatCode="yyyy/m/d">
                  <c:v>44638</c:v>
                </c:pt>
                <c:pt idx="25" c:formatCode="yyyy/m/d">
                  <c:v>44639</c:v>
                </c:pt>
                <c:pt idx="26" c:formatCode="yyyy/m/d">
                  <c:v>44640</c:v>
                </c:pt>
                <c:pt idx="27" c:formatCode="yyyy/m/d">
                  <c:v>44641</c:v>
                </c:pt>
                <c:pt idx="28" c:formatCode="yyyy/m/d">
                  <c:v>44642</c:v>
                </c:pt>
                <c:pt idx="29" c:formatCode="yyyy/m/d">
                  <c:v>44643</c:v>
                </c:pt>
                <c:pt idx="30" c:formatCode="yyyy/m/d">
                  <c:v>44644</c:v>
                </c:pt>
                <c:pt idx="31" c:formatCode="yyyy/m/d">
                  <c:v>44645</c:v>
                </c:pt>
                <c:pt idx="32" c:formatCode="yyyy/m/d">
                  <c:v>44646</c:v>
                </c:pt>
                <c:pt idx="33" c:formatCode="yyyy/m/d">
                  <c:v>44647</c:v>
                </c:pt>
                <c:pt idx="34" c:formatCode="yyyy/m/d">
                  <c:v>44648</c:v>
                </c:pt>
                <c:pt idx="35" c:formatCode="yyyy/m/d">
                  <c:v>44649</c:v>
                </c:pt>
                <c:pt idx="36" c:formatCode="yyyy/m/d">
                  <c:v>44650</c:v>
                </c:pt>
                <c:pt idx="37" c:formatCode="yyyy/m/d">
                  <c:v>44651</c:v>
                </c:pt>
                <c:pt idx="38" c:formatCode="yyyy/m/d">
                  <c:v>44652</c:v>
                </c:pt>
                <c:pt idx="39" c:formatCode="yyyy/m/d">
                  <c:v>44653</c:v>
                </c:pt>
                <c:pt idx="40" c:formatCode="yyyy/m/d">
                  <c:v>44654</c:v>
                </c:pt>
                <c:pt idx="41" c:formatCode="yyyy/m/d">
                  <c:v>44655</c:v>
                </c:pt>
                <c:pt idx="42" c:formatCode="yyyy/m/d">
                  <c:v>44656</c:v>
                </c:pt>
                <c:pt idx="43" c:formatCode="yyyy/m/d">
                  <c:v>44657</c:v>
                </c:pt>
                <c:pt idx="44" c:formatCode="yyyy/m/d">
                  <c:v>44658</c:v>
                </c:pt>
                <c:pt idx="45" c:formatCode="yyyy/m/d">
                  <c:v>44659</c:v>
                </c:pt>
                <c:pt idx="46" c:formatCode="yyyy/m/d">
                  <c:v>44660</c:v>
                </c:pt>
                <c:pt idx="47" c:formatCode="yyyy/m/d">
                  <c:v>44661</c:v>
                </c:pt>
                <c:pt idx="48" c:formatCode="yyyy/m/d">
                  <c:v>44662</c:v>
                </c:pt>
                <c:pt idx="49" c:formatCode="yyyy/m/d">
                  <c:v>44663</c:v>
                </c:pt>
                <c:pt idx="50" c:formatCode="yyyy/m/d">
                  <c:v>44664</c:v>
                </c:pt>
                <c:pt idx="51" c:formatCode="yyyy/m/d">
                  <c:v>44665</c:v>
                </c:pt>
                <c:pt idx="52" c:formatCode="yyyy/m/d">
                  <c:v>44666</c:v>
                </c:pt>
                <c:pt idx="53" c:formatCode="yyyy/m/d">
                  <c:v>44667</c:v>
                </c:pt>
                <c:pt idx="54" c:formatCode="yyyy/m/d">
                  <c:v>44668</c:v>
                </c:pt>
                <c:pt idx="55" c:formatCode="yyyy/m/d">
                  <c:v>44669</c:v>
                </c:pt>
                <c:pt idx="56" c:formatCode="yyyy/m/d">
                  <c:v>44670</c:v>
                </c:pt>
                <c:pt idx="57" c:formatCode="yyyy/m/d">
                  <c:v>44671</c:v>
                </c:pt>
                <c:pt idx="58" c:formatCode="yyyy/m/d">
                  <c:v>44672</c:v>
                </c:pt>
                <c:pt idx="59" c:formatCode="yyyy/m/d">
                  <c:v>44673</c:v>
                </c:pt>
                <c:pt idx="60" c:formatCode="yyyy/m/d">
                  <c:v>44674</c:v>
                </c:pt>
                <c:pt idx="61" c:formatCode="yyyy/m/d">
                  <c:v>44675</c:v>
                </c:pt>
                <c:pt idx="62" c:formatCode="yyyy/m/d">
                  <c:v>44676</c:v>
                </c:pt>
                <c:pt idx="63" c:formatCode="yyyy/m/d">
                  <c:v>44677</c:v>
                </c:pt>
                <c:pt idx="64" c:formatCode="yyyy/m/d">
                  <c:v>44678</c:v>
                </c:pt>
                <c:pt idx="65" c:formatCode="yyyy/m/d">
                  <c:v>44679</c:v>
                </c:pt>
                <c:pt idx="66" c:formatCode="yyyy/m/d">
                  <c:v>44680</c:v>
                </c:pt>
                <c:pt idx="67" c:formatCode="yyyy/m/d">
                  <c:v>44681</c:v>
                </c:pt>
                <c:pt idx="68" c:formatCode="yyyy/m/d">
                  <c:v>44682</c:v>
                </c:pt>
                <c:pt idx="69" c:formatCode="yyyy/m/d">
                  <c:v>44683</c:v>
                </c:pt>
                <c:pt idx="70" c:formatCode="yyyy/m/d">
                  <c:v>44684</c:v>
                </c:pt>
                <c:pt idx="71" c:formatCode="yyyy/m/d">
                  <c:v>44685</c:v>
                </c:pt>
                <c:pt idx="72" c:formatCode="yyyy/m/d">
                  <c:v>44686</c:v>
                </c:pt>
                <c:pt idx="73" c:formatCode="yyyy/m/d">
                  <c:v>44687</c:v>
                </c:pt>
                <c:pt idx="74" c:formatCode="yyyy/m/d">
                  <c:v>44688</c:v>
                </c:pt>
                <c:pt idx="75" c:formatCode="yyyy/m/d">
                  <c:v>44689</c:v>
                </c:pt>
                <c:pt idx="76" c:formatCode="yyyy/m/d">
                  <c:v>44690</c:v>
                </c:pt>
                <c:pt idx="77" c:formatCode="yyyy/m/d">
                  <c:v>44691</c:v>
                </c:pt>
                <c:pt idx="78" c:formatCode="yyyy/m/d">
                  <c:v>44692</c:v>
                </c:pt>
                <c:pt idx="79" c:formatCode="yyyy/m/d">
                  <c:v>44693</c:v>
                </c:pt>
                <c:pt idx="80" c:formatCode="yyyy/m/d">
                  <c:v>44694</c:v>
                </c:pt>
                <c:pt idx="81" c:formatCode="yyyy/m/d">
                  <c:v>44695</c:v>
                </c:pt>
                <c:pt idx="82" c:formatCode="yyyy/m/d">
                  <c:v>44696</c:v>
                </c:pt>
                <c:pt idx="83" c:formatCode="yyyy/m/d">
                  <c:v>44697</c:v>
                </c:pt>
                <c:pt idx="84" c:formatCode="yyyy/m/d">
                  <c:v>44698</c:v>
                </c:pt>
                <c:pt idx="85" c:formatCode="yyyy/m/d">
                  <c:v>44699</c:v>
                </c:pt>
                <c:pt idx="86" c:formatCode="yyyy/m/d">
                  <c:v>44700</c:v>
                </c:pt>
                <c:pt idx="87" c:formatCode="yyyy/m/d">
                  <c:v>44701</c:v>
                </c:pt>
                <c:pt idx="88" c:formatCode="yyyy/m/d">
                  <c:v>44702</c:v>
                </c:pt>
                <c:pt idx="89" c:formatCode="yyyy/m/d">
                  <c:v>44703</c:v>
                </c:pt>
                <c:pt idx="90" c:formatCode="yyyy/m/d">
                  <c:v>44704</c:v>
                </c:pt>
                <c:pt idx="91" c:formatCode="yyyy/m/d">
                  <c:v>44705</c:v>
                </c:pt>
                <c:pt idx="92" c:formatCode="yyyy/m/d">
                  <c:v>44706</c:v>
                </c:pt>
                <c:pt idx="93" c:formatCode="yyyy/m/d">
                  <c:v>44707</c:v>
                </c:pt>
                <c:pt idx="94" c:formatCode="yyyy/m/d">
                  <c:v>44708</c:v>
                </c:pt>
                <c:pt idx="95" c:formatCode="yyyy/m/d">
                  <c:v>44709</c:v>
                </c:pt>
                <c:pt idx="96" c:formatCode="yyyy/m/d">
                  <c:v>44710</c:v>
                </c:pt>
                <c:pt idx="97" c:formatCode="yyyy/m/d">
                  <c:v>44711</c:v>
                </c:pt>
                <c:pt idx="98" c:formatCode="yyyy/m/d">
                  <c:v>44712</c:v>
                </c:pt>
                <c:pt idx="99" c:formatCode="yyyy/m/d">
                  <c:v>44713</c:v>
                </c:pt>
                <c:pt idx="100" c:formatCode="yyyy/m/d">
                  <c:v>44714</c:v>
                </c:pt>
                <c:pt idx="101" c:formatCode="yyyy/m/d">
                  <c:v>44715</c:v>
                </c:pt>
                <c:pt idx="102" c:formatCode="yyyy/m/d">
                  <c:v>44716</c:v>
                </c:pt>
                <c:pt idx="103" c:formatCode="yyyy/m/d">
                  <c:v>44717</c:v>
                </c:pt>
                <c:pt idx="104" c:formatCode="yyyy/m/d">
                  <c:v>44718</c:v>
                </c:pt>
                <c:pt idx="105" c:formatCode="yyyy/m/d">
                  <c:v>44719</c:v>
                </c:pt>
                <c:pt idx="106" c:formatCode="yyyy/m/d">
                  <c:v>44720</c:v>
                </c:pt>
                <c:pt idx="107" c:formatCode="yyyy/m/d">
                  <c:v>44721</c:v>
                </c:pt>
                <c:pt idx="108" c:formatCode="yyyy/m/d">
                  <c:v>44722</c:v>
                </c:pt>
                <c:pt idx="109" c:formatCode="yyyy/m/d">
                  <c:v>44723</c:v>
                </c:pt>
                <c:pt idx="110" c:formatCode="yyyy/m/d">
                  <c:v>44724</c:v>
                </c:pt>
                <c:pt idx="111" c:formatCode="yyyy/m/d">
                  <c:v>44725</c:v>
                </c:pt>
                <c:pt idx="112" c:formatCode="yyyy/m/d">
                  <c:v>44726</c:v>
                </c:pt>
                <c:pt idx="113" c:formatCode="yyyy/m/d">
                  <c:v>44727</c:v>
                </c:pt>
                <c:pt idx="114" c:formatCode="yyyy/m/d">
                  <c:v>44728</c:v>
                </c:pt>
                <c:pt idx="115" c:formatCode="yyyy/m/d">
                  <c:v>44729</c:v>
                </c:pt>
                <c:pt idx="116" c:formatCode="yyyy/m/d">
                  <c:v>44730</c:v>
                </c:pt>
                <c:pt idx="117" c:formatCode="yyyy/m/d">
                  <c:v>44731</c:v>
                </c:pt>
                <c:pt idx="118" c:formatCode="yyyy/m/d">
                  <c:v>44732</c:v>
                </c:pt>
                <c:pt idx="119" c:formatCode="yyyy/m/d">
                  <c:v>44733</c:v>
                </c:pt>
                <c:pt idx="120" c:formatCode="yyyy/m/d">
                  <c:v>44734</c:v>
                </c:pt>
                <c:pt idx="121" c:formatCode="yyyy/m/d">
                  <c:v>44735</c:v>
                </c:pt>
                <c:pt idx="122" c:formatCode="yyyy/m/d">
                  <c:v>44736</c:v>
                </c:pt>
                <c:pt idx="123" c:formatCode="yyyy/m/d">
                  <c:v>44737</c:v>
                </c:pt>
                <c:pt idx="124" c:formatCode="yyyy/m/d">
                  <c:v>44738</c:v>
                </c:pt>
                <c:pt idx="125" c:formatCode="yyyy/m/d">
                  <c:v>44739</c:v>
                </c:pt>
                <c:pt idx="126" c:formatCode="yyyy/m/d">
                  <c:v>44740</c:v>
                </c:pt>
                <c:pt idx="127" c:formatCode="yyyy/m/d">
                  <c:v>44741</c:v>
                </c:pt>
                <c:pt idx="128" c:formatCode="yyyy/m/d">
                  <c:v>44742</c:v>
                </c:pt>
                <c:pt idx="129" c:formatCode="yyyy/m/d">
                  <c:v>44743</c:v>
                </c:pt>
                <c:pt idx="130" c:formatCode="yyyy/m/d">
                  <c:v>44744</c:v>
                </c:pt>
                <c:pt idx="131" c:formatCode="yyyy/m/d">
                  <c:v>44745</c:v>
                </c:pt>
                <c:pt idx="132" c:formatCode="yyyy/m/d">
                  <c:v>44746</c:v>
                </c:pt>
                <c:pt idx="133" c:formatCode="yyyy/m/d">
                  <c:v>44747</c:v>
                </c:pt>
                <c:pt idx="134" c:formatCode="yyyy/m/d">
                  <c:v>44748</c:v>
                </c:pt>
                <c:pt idx="135" c:formatCode="yyyy/m/d">
                  <c:v>44749</c:v>
                </c:pt>
                <c:pt idx="136" c:formatCode="yyyy/m/d">
                  <c:v>44750</c:v>
                </c:pt>
                <c:pt idx="137" c:formatCode="yyyy/m/d">
                  <c:v>44751</c:v>
                </c:pt>
                <c:pt idx="138" c:formatCode="yyyy/m/d">
                  <c:v>44752</c:v>
                </c:pt>
                <c:pt idx="139" c:formatCode="yyyy/m/d">
                  <c:v>44753</c:v>
                </c:pt>
                <c:pt idx="140" c:formatCode="yyyy/m/d">
                  <c:v>44754</c:v>
                </c:pt>
                <c:pt idx="141" c:formatCode="yyyy/m/d">
                  <c:v>44755</c:v>
                </c:pt>
                <c:pt idx="142" c:formatCode="yyyy/m/d">
                  <c:v>44756</c:v>
                </c:pt>
                <c:pt idx="143" c:formatCode="yyyy/m/d">
                  <c:v>44757</c:v>
                </c:pt>
                <c:pt idx="144" c:formatCode="yyyy/m/d">
                  <c:v>44758</c:v>
                </c:pt>
                <c:pt idx="145" c:formatCode="yyyy/m/d">
                  <c:v>44759</c:v>
                </c:pt>
                <c:pt idx="146" c:formatCode="yyyy/m/d">
                  <c:v>44760</c:v>
                </c:pt>
                <c:pt idx="147" c:formatCode="yyyy/m/d">
                  <c:v>44761</c:v>
                </c:pt>
                <c:pt idx="148" c:formatCode="yyyy/m/d">
                  <c:v>44762</c:v>
                </c:pt>
                <c:pt idx="149" c:formatCode="yyyy/m/d">
                  <c:v>44763</c:v>
                </c:pt>
                <c:pt idx="150" c:formatCode="yyyy/m/d">
                  <c:v>44764</c:v>
                </c:pt>
                <c:pt idx="151" c:formatCode="yyyy/m/d">
                  <c:v>44765</c:v>
                </c:pt>
                <c:pt idx="152" c:formatCode="yyyy/m/d">
                  <c:v>44766</c:v>
                </c:pt>
                <c:pt idx="153" c:formatCode="yyyy/m/d">
                  <c:v>44767</c:v>
                </c:pt>
                <c:pt idx="154" c:formatCode="yyyy/m/d">
                  <c:v>44768</c:v>
                </c:pt>
                <c:pt idx="155" c:formatCode="yyyy/m/d">
                  <c:v>44769</c:v>
                </c:pt>
                <c:pt idx="156" c:formatCode="yyyy/m/d">
                  <c:v>44770</c:v>
                </c:pt>
                <c:pt idx="157" c:formatCode="yyyy/m/d">
                  <c:v>44771</c:v>
                </c:pt>
                <c:pt idx="158" c:formatCode="yyyy/m/d">
                  <c:v>44772</c:v>
                </c:pt>
                <c:pt idx="159" c:formatCode="yyyy/m/d">
                  <c:v>44773</c:v>
                </c:pt>
                <c:pt idx="160" c:formatCode="yyyy/m/d">
                  <c:v>44774</c:v>
                </c:pt>
                <c:pt idx="161" c:formatCode="yyyy/m/d">
                  <c:v>44775</c:v>
                </c:pt>
                <c:pt idx="162" c:formatCode="yyyy/m/d">
                  <c:v>44776</c:v>
                </c:pt>
                <c:pt idx="163" c:formatCode="yyyy/m/d">
                  <c:v>44777</c:v>
                </c:pt>
                <c:pt idx="164" c:formatCode="yyyy/m/d">
                  <c:v>44778</c:v>
                </c:pt>
                <c:pt idx="165" c:formatCode="yyyy/m/d">
                  <c:v>44779</c:v>
                </c:pt>
                <c:pt idx="166" c:formatCode="yyyy/m/d">
                  <c:v>44780</c:v>
                </c:pt>
                <c:pt idx="167" c:formatCode="yyyy/m/d">
                  <c:v>44781</c:v>
                </c:pt>
                <c:pt idx="168" c:formatCode="yyyy/m/d">
                  <c:v>44782</c:v>
                </c:pt>
                <c:pt idx="169" c:formatCode="yyyy/m/d">
                  <c:v>44783</c:v>
                </c:pt>
                <c:pt idx="170" c:formatCode="yyyy/m/d">
                  <c:v>44784</c:v>
                </c:pt>
                <c:pt idx="171" c:formatCode="yyyy/m/d">
                  <c:v>44785</c:v>
                </c:pt>
                <c:pt idx="172" c:formatCode="yyyy/m/d">
                  <c:v>44786</c:v>
                </c:pt>
                <c:pt idx="173" c:formatCode="yyyy/m/d">
                  <c:v>44787</c:v>
                </c:pt>
                <c:pt idx="174" c:formatCode="yyyy/m/d">
                  <c:v>44788</c:v>
                </c:pt>
                <c:pt idx="175" c:formatCode="yyyy/m/d">
                  <c:v>44789</c:v>
                </c:pt>
                <c:pt idx="176" c:formatCode="yyyy/m/d">
                  <c:v>44790</c:v>
                </c:pt>
                <c:pt idx="177" c:formatCode="yyyy/m/d">
                  <c:v>44791</c:v>
                </c:pt>
                <c:pt idx="178" c:formatCode="yyyy/m/d">
                  <c:v>44792</c:v>
                </c:pt>
                <c:pt idx="179" c:formatCode="yyyy/m/d">
                  <c:v>44793</c:v>
                </c:pt>
                <c:pt idx="180" c:formatCode="yyyy/m/d">
                  <c:v>44794</c:v>
                </c:pt>
                <c:pt idx="181" c:formatCode="yyyy/m/d">
                  <c:v>44795</c:v>
                </c:pt>
                <c:pt idx="182" c:formatCode="yyyy/m/d">
                  <c:v>44796</c:v>
                </c:pt>
                <c:pt idx="183" c:formatCode="yyyy/m/d">
                  <c:v>44797</c:v>
                </c:pt>
                <c:pt idx="184" c:formatCode="yyyy/m/d">
                  <c:v>44798</c:v>
                </c:pt>
                <c:pt idx="185" c:formatCode="yyyy/m/d">
                  <c:v>44799</c:v>
                </c:pt>
                <c:pt idx="186" c:formatCode="yyyy/m/d">
                  <c:v>44800</c:v>
                </c:pt>
                <c:pt idx="187" c:formatCode="yyyy/m/d">
                  <c:v>44801</c:v>
                </c:pt>
                <c:pt idx="188" c:formatCode="yyyy/m/d">
                  <c:v>44802</c:v>
                </c:pt>
                <c:pt idx="189" c:formatCode="yyyy/m/d">
                  <c:v>44803</c:v>
                </c:pt>
                <c:pt idx="190" c:formatCode="yyyy/m/d">
                  <c:v>44804</c:v>
                </c:pt>
                <c:pt idx="191" c:formatCode="yyyy/m/d">
                  <c:v>44805</c:v>
                </c:pt>
                <c:pt idx="192" c:formatCode="yyyy/m/d">
                  <c:v>44806</c:v>
                </c:pt>
                <c:pt idx="193" c:formatCode="yyyy/m/d">
                  <c:v>44807</c:v>
                </c:pt>
                <c:pt idx="194" c:formatCode="yyyy/m/d">
                  <c:v>44808</c:v>
                </c:pt>
                <c:pt idx="195" c:formatCode="yyyy/m/d">
                  <c:v>44809</c:v>
                </c:pt>
                <c:pt idx="196" c:formatCode="yyyy/m/d">
                  <c:v>44810</c:v>
                </c:pt>
                <c:pt idx="197" c:formatCode="yyyy/m/d">
                  <c:v>44811</c:v>
                </c:pt>
                <c:pt idx="198" c:formatCode="yyyy/m/d">
                  <c:v>44812</c:v>
                </c:pt>
                <c:pt idx="199" c:formatCode="yyyy/m/d">
                  <c:v>44813</c:v>
                </c:pt>
                <c:pt idx="200" c:formatCode="yyyy/m/d">
                  <c:v>44814</c:v>
                </c:pt>
                <c:pt idx="201" c:formatCode="yyyy/m/d">
                  <c:v>44815</c:v>
                </c:pt>
                <c:pt idx="202" c:formatCode="yyyy/m/d">
                  <c:v>44816</c:v>
                </c:pt>
                <c:pt idx="203" c:formatCode="yyyy/m/d">
                  <c:v>44817</c:v>
                </c:pt>
                <c:pt idx="204" c:formatCode="yyyy/m/d">
                  <c:v>44818</c:v>
                </c:pt>
                <c:pt idx="205" c:formatCode="yyyy/m/d">
                  <c:v>44819</c:v>
                </c:pt>
                <c:pt idx="206" c:formatCode="yyyy/m/d">
                  <c:v>44820</c:v>
                </c:pt>
                <c:pt idx="207" c:formatCode="yyyy/m/d">
                  <c:v>44821</c:v>
                </c:pt>
                <c:pt idx="208" c:formatCode="yyyy/m/d">
                  <c:v>44822</c:v>
                </c:pt>
                <c:pt idx="209" c:formatCode="yyyy/m/d">
                  <c:v>44823</c:v>
                </c:pt>
                <c:pt idx="210" c:formatCode="yyyy/m/d">
                  <c:v>44824</c:v>
                </c:pt>
                <c:pt idx="211" c:formatCode="yyyy/m/d">
                  <c:v>44825</c:v>
                </c:pt>
                <c:pt idx="212" c:formatCode="yyyy/m/d">
                  <c:v>44826</c:v>
                </c:pt>
                <c:pt idx="213" c:formatCode="yyyy/m/d">
                  <c:v>44827</c:v>
                </c:pt>
                <c:pt idx="214" c:formatCode="yyyy/m/d">
                  <c:v>44828</c:v>
                </c:pt>
                <c:pt idx="215" c:formatCode="yyyy/m/d">
                  <c:v>44829</c:v>
                </c:pt>
                <c:pt idx="216" c:formatCode="yyyy/m/d">
                  <c:v>44830</c:v>
                </c:pt>
                <c:pt idx="217" c:formatCode="yyyy/m/d">
                  <c:v>44831</c:v>
                </c:pt>
                <c:pt idx="218" c:formatCode="yyyy/m/d">
                  <c:v>44832</c:v>
                </c:pt>
                <c:pt idx="219" c:formatCode="yyyy/m/d">
                  <c:v>44833</c:v>
                </c:pt>
                <c:pt idx="220" c:formatCode="yyyy/m/d">
                  <c:v>44834</c:v>
                </c:pt>
                <c:pt idx="221" c:formatCode="yyyy/m/d">
                  <c:v>44835</c:v>
                </c:pt>
                <c:pt idx="222" c:formatCode="yyyy/m/d">
                  <c:v>44836</c:v>
                </c:pt>
                <c:pt idx="223" c:formatCode="yyyy/m/d">
                  <c:v>44837</c:v>
                </c:pt>
                <c:pt idx="224" c:formatCode="yyyy/m/d">
                  <c:v>44838</c:v>
                </c:pt>
                <c:pt idx="225" c:formatCode="yyyy/m/d">
                  <c:v>44839</c:v>
                </c:pt>
                <c:pt idx="226" c:formatCode="yyyy/m/d">
                  <c:v>44840</c:v>
                </c:pt>
                <c:pt idx="227" c:formatCode="yyyy/m/d">
                  <c:v>44841</c:v>
                </c:pt>
                <c:pt idx="228" c:formatCode="yyyy/m/d">
                  <c:v>44842</c:v>
                </c:pt>
                <c:pt idx="229" c:formatCode="yyyy/m/d">
                  <c:v>44843</c:v>
                </c:pt>
                <c:pt idx="230" c:formatCode="yyyy/m/d">
                  <c:v>44844</c:v>
                </c:pt>
                <c:pt idx="231" c:formatCode="yyyy/m/d">
                  <c:v>44845</c:v>
                </c:pt>
                <c:pt idx="232" c:formatCode="yyyy/m/d">
                  <c:v>44846</c:v>
                </c:pt>
                <c:pt idx="233" c:formatCode="yyyy/m/d">
                  <c:v>44847</c:v>
                </c:pt>
                <c:pt idx="234" c:formatCode="yyyy/m/d">
                  <c:v>44848</c:v>
                </c:pt>
                <c:pt idx="235" c:formatCode="yyyy/m/d">
                  <c:v>44849</c:v>
                </c:pt>
                <c:pt idx="236" c:formatCode="yyyy/m/d">
                  <c:v>44850</c:v>
                </c:pt>
                <c:pt idx="237" c:formatCode="yyyy/m/d">
                  <c:v>44851</c:v>
                </c:pt>
                <c:pt idx="238" c:formatCode="yyyy/m/d">
                  <c:v>44852</c:v>
                </c:pt>
                <c:pt idx="239" c:formatCode="yyyy/m/d">
                  <c:v>44853</c:v>
                </c:pt>
                <c:pt idx="240" c:formatCode="yyyy/m/d">
                  <c:v>44854</c:v>
                </c:pt>
                <c:pt idx="241" c:formatCode="yyyy/m/d">
                  <c:v>44855</c:v>
                </c:pt>
                <c:pt idx="242" c:formatCode="yyyy/m/d">
                  <c:v>44856</c:v>
                </c:pt>
                <c:pt idx="243" c:formatCode="yyyy/m/d">
                  <c:v>44857</c:v>
                </c:pt>
                <c:pt idx="244" c:formatCode="yyyy/m/d">
                  <c:v>44858</c:v>
                </c:pt>
                <c:pt idx="245" c:formatCode="yyyy/m/d">
                  <c:v>44859</c:v>
                </c:pt>
                <c:pt idx="246" c:formatCode="yyyy/m/d">
                  <c:v>44860</c:v>
                </c:pt>
                <c:pt idx="247" c:formatCode="yyyy/m/d">
                  <c:v>44861</c:v>
                </c:pt>
                <c:pt idx="248" c:formatCode="yyyy/m/d">
                  <c:v>44862</c:v>
                </c:pt>
                <c:pt idx="249" c:formatCode="yyyy/m/d">
                  <c:v>44863</c:v>
                </c:pt>
                <c:pt idx="250" c:formatCode="yyyy/m/d">
                  <c:v>44864</c:v>
                </c:pt>
                <c:pt idx="251" c:formatCode="yyyy/m/d">
                  <c:v>44865</c:v>
                </c:pt>
                <c:pt idx="252" c:formatCode="yyyy/m/d">
                  <c:v>44866</c:v>
                </c:pt>
                <c:pt idx="253" c:formatCode="yyyy/m/d">
                  <c:v>44867</c:v>
                </c:pt>
                <c:pt idx="254" c:formatCode="yyyy/m/d">
                  <c:v>44868</c:v>
                </c:pt>
                <c:pt idx="255" c:formatCode="yyyy/m/d">
                  <c:v>44869</c:v>
                </c:pt>
                <c:pt idx="256" c:formatCode="yyyy/m/d">
                  <c:v>44870</c:v>
                </c:pt>
                <c:pt idx="257" c:formatCode="yyyy/m/d">
                  <c:v>44871</c:v>
                </c:pt>
                <c:pt idx="258" c:formatCode="yyyy/m/d">
                  <c:v>44872</c:v>
                </c:pt>
                <c:pt idx="259" c:formatCode="yyyy/m/d">
                  <c:v>44873</c:v>
                </c:pt>
                <c:pt idx="260" c:formatCode="yyyy/m/d">
                  <c:v>44874</c:v>
                </c:pt>
                <c:pt idx="261" c:formatCode="yyyy/m/d">
                  <c:v>44875</c:v>
                </c:pt>
                <c:pt idx="262" c:formatCode="yyyy/m/d">
                  <c:v>44876</c:v>
                </c:pt>
                <c:pt idx="263" c:formatCode="yyyy/m/d">
                  <c:v>44877</c:v>
                </c:pt>
                <c:pt idx="264" c:formatCode="yyyy/m/d">
                  <c:v>44878</c:v>
                </c:pt>
                <c:pt idx="265" c:formatCode="yyyy/m/d">
                  <c:v>44879</c:v>
                </c:pt>
                <c:pt idx="266" c:formatCode="yyyy/m/d">
                  <c:v>44880</c:v>
                </c:pt>
                <c:pt idx="267" c:formatCode="yyyy/m/d">
                  <c:v>44881</c:v>
                </c:pt>
                <c:pt idx="268" c:formatCode="yyyy/m/d">
                  <c:v>44882</c:v>
                </c:pt>
                <c:pt idx="269" c:formatCode="yyyy/m/d">
                  <c:v>44883</c:v>
                </c:pt>
                <c:pt idx="270" c:formatCode="yyyy/m/d">
                  <c:v>44884</c:v>
                </c:pt>
                <c:pt idx="271" c:formatCode="yyyy/m/d">
                  <c:v>44885</c:v>
                </c:pt>
                <c:pt idx="272" c:formatCode="yyyy/m/d">
                  <c:v>44886</c:v>
                </c:pt>
                <c:pt idx="273" c:formatCode="yyyy/m/d">
                  <c:v>44887</c:v>
                </c:pt>
                <c:pt idx="274" c:formatCode="yyyy/m/d">
                  <c:v>44888</c:v>
                </c:pt>
                <c:pt idx="275" c:formatCode="yyyy/m/d">
                  <c:v>44889</c:v>
                </c:pt>
                <c:pt idx="276" c:formatCode="yyyy/m/d">
                  <c:v>44890</c:v>
                </c:pt>
                <c:pt idx="277" c:formatCode="yyyy/m/d">
                  <c:v>44891</c:v>
                </c:pt>
                <c:pt idx="278" c:formatCode="yyyy/m/d">
                  <c:v>44892</c:v>
                </c:pt>
                <c:pt idx="279" c:formatCode="yyyy/m/d">
                  <c:v>44893</c:v>
                </c:pt>
                <c:pt idx="280" c:formatCode="yyyy/m/d">
                  <c:v>44894</c:v>
                </c:pt>
                <c:pt idx="281" c:formatCode="yyyy/m/d">
                  <c:v>44895</c:v>
                </c:pt>
                <c:pt idx="282" c:formatCode="yyyy/m/d">
                  <c:v>44896</c:v>
                </c:pt>
                <c:pt idx="283" c:formatCode="yyyy/m/d">
                  <c:v>44897</c:v>
                </c:pt>
                <c:pt idx="284" c:formatCode="yyyy/m/d">
                  <c:v>44898</c:v>
                </c:pt>
                <c:pt idx="285" c:formatCode="yyyy/m/d">
                  <c:v>44899</c:v>
                </c:pt>
                <c:pt idx="286" c:formatCode="yyyy/m/d">
                  <c:v>44900</c:v>
                </c:pt>
                <c:pt idx="287" c:formatCode="yyyy/m/d">
                  <c:v>44901</c:v>
                </c:pt>
                <c:pt idx="288" c:formatCode="yyyy/m/d">
                  <c:v>44902</c:v>
                </c:pt>
                <c:pt idx="289" c:formatCode="yyyy/m/d">
                  <c:v>44903</c:v>
                </c:pt>
                <c:pt idx="290" c:formatCode="yyyy/m/d">
                  <c:v>44904</c:v>
                </c:pt>
                <c:pt idx="291" c:formatCode="yyyy/m/d">
                  <c:v>44905</c:v>
                </c:pt>
                <c:pt idx="292" c:formatCode="yyyy/m/d">
                  <c:v>44906</c:v>
                </c:pt>
                <c:pt idx="293" c:formatCode="yyyy/m/d">
                  <c:v>44907</c:v>
                </c:pt>
                <c:pt idx="294" c:formatCode="yyyy/m/d">
                  <c:v>44908</c:v>
                </c:pt>
                <c:pt idx="295" c:formatCode="yyyy/m/d">
                  <c:v>44909</c:v>
                </c:pt>
                <c:pt idx="296" c:formatCode="yyyy/m/d">
                  <c:v>44910</c:v>
                </c:pt>
                <c:pt idx="297" c:formatCode="yyyy/m/d">
                  <c:v>44911</c:v>
                </c:pt>
                <c:pt idx="298" c:formatCode="yyyy/m/d">
                  <c:v>44912</c:v>
                </c:pt>
                <c:pt idx="299" c:formatCode="yyyy/m/d">
                  <c:v>44913</c:v>
                </c:pt>
                <c:pt idx="300" c:formatCode="yyyy/m/d">
                  <c:v>44914</c:v>
                </c:pt>
                <c:pt idx="301" c:formatCode="yyyy/m/d">
                  <c:v>44915</c:v>
                </c:pt>
                <c:pt idx="302" c:formatCode="yyyy/m/d">
                  <c:v>44916</c:v>
                </c:pt>
                <c:pt idx="303" c:formatCode="yyyy/m/d">
                  <c:v>44917</c:v>
                </c:pt>
                <c:pt idx="304" c:formatCode="yyyy/m/d">
                  <c:v>44918</c:v>
                </c:pt>
                <c:pt idx="305" c:formatCode="yyyy/m/d">
                  <c:v>44919</c:v>
                </c:pt>
                <c:pt idx="306" c:formatCode="yyyy/m/d">
                  <c:v>44920</c:v>
                </c:pt>
                <c:pt idx="307" c:formatCode="yyyy/m/d">
                  <c:v>44921</c:v>
                </c:pt>
                <c:pt idx="308" c:formatCode="yyyy/m/d">
                  <c:v>44922</c:v>
                </c:pt>
                <c:pt idx="309" c:formatCode="yyyy/m/d">
                  <c:v>44923</c:v>
                </c:pt>
                <c:pt idx="310" c:formatCode="yyyy/m/d">
                  <c:v>44924</c:v>
                </c:pt>
                <c:pt idx="311" c:formatCode="yyyy/m/d">
                  <c:v>44925</c:v>
                </c:pt>
                <c:pt idx="312" c:formatCode="yyyy/m/d">
                  <c:v>44926</c:v>
                </c:pt>
              </c:numCache>
            </c:numRef>
          </c:cat>
          <c:val>
            <c:numRef>
              <c:f>'[走势图-年报.xlsx]全年'!$B$53:$B$364</c:f>
              <c:numCache>
                <c:formatCode>General</c:formatCode>
                <c:ptCount val="312"/>
                <c:pt idx="0">
                  <c:v>0.9994</c:v>
                </c:pt>
                <c:pt idx="1">
                  <c:v>0.9994</c:v>
                </c:pt>
                <c:pt idx="2">
                  <c:v>0.9997</c:v>
                </c:pt>
                <c:pt idx="3">
                  <c:v>0.9998</c:v>
                </c:pt>
                <c:pt idx="4">
                  <c:v>0.9998</c:v>
                </c:pt>
                <c:pt idx="5">
                  <c:v>0.9998</c:v>
                </c:pt>
                <c:pt idx="6">
                  <c:v>1.0004</c:v>
                </c:pt>
                <c:pt idx="7">
                  <c:v>1.0007</c:v>
                </c:pt>
                <c:pt idx="8">
                  <c:v>1.0008</c:v>
                </c:pt>
                <c:pt idx="9">
                  <c:v>1.0009</c:v>
                </c:pt>
                <c:pt idx="10">
                  <c:v>1.0011</c:v>
                </c:pt>
                <c:pt idx="11">
                  <c:v>1.0011</c:v>
                </c:pt>
                <c:pt idx="12">
                  <c:v>1.0011</c:v>
                </c:pt>
                <c:pt idx="13">
                  <c:v>1.0018</c:v>
                </c:pt>
                <c:pt idx="14">
                  <c:v>1.0019</c:v>
                </c:pt>
                <c:pt idx="15">
                  <c:v>1.002</c:v>
                </c:pt>
                <c:pt idx="16">
                  <c:v>1.0019</c:v>
                </c:pt>
                <c:pt idx="17">
                  <c:v>1.0019</c:v>
                </c:pt>
                <c:pt idx="18">
                  <c:v>1.0019</c:v>
                </c:pt>
                <c:pt idx="19">
                  <c:v>1.0019</c:v>
                </c:pt>
                <c:pt idx="20">
                  <c:v>1.0026</c:v>
                </c:pt>
                <c:pt idx="21">
                  <c:v>1.0028</c:v>
                </c:pt>
                <c:pt idx="22">
                  <c:v>1.003</c:v>
                </c:pt>
                <c:pt idx="23">
                  <c:v>1.0033</c:v>
                </c:pt>
                <c:pt idx="24">
                  <c:v>1.0033</c:v>
                </c:pt>
                <c:pt idx="25">
                  <c:v>1.0033</c:v>
                </c:pt>
                <c:pt idx="26">
                  <c:v>1.0033</c:v>
                </c:pt>
                <c:pt idx="27">
                  <c:v>1.0033</c:v>
                </c:pt>
                <c:pt idx="28">
                  <c:v>1.0033</c:v>
                </c:pt>
                <c:pt idx="29">
                  <c:v>1.0033</c:v>
                </c:pt>
                <c:pt idx="30">
                  <c:v>1.0035</c:v>
                </c:pt>
                <c:pt idx="31">
                  <c:v>1.0038</c:v>
                </c:pt>
                <c:pt idx="32">
                  <c:v>1.0038</c:v>
                </c:pt>
                <c:pt idx="33">
                  <c:v>1.0038</c:v>
                </c:pt>
                <c:pt idx="34">
                  <c:v>1.0046</c:v>
                </c:pt>
                <c:pt idx="35">
                  <c:v>1.0047</c:v>
                </c:pt>
                <c:pt idx="36">
                  <c:v>1.0051</c:v>
                </c:pt>
                <c:pt idx="37">
                  <c:v>1.0097</c:v>
                </c:pt>
                <c:pt idx="38">
                  <c:v>1.0099</c:v>
                </c:pt>
                <c:pt idx="39">
                  <c:v>1.0098</c:v>
                </c:pt>
                <c:pt idx="40">
                  <c:v>1.0098</c:v>
                </c:pt>
                <c:pt idx="41">
                  <c:v>1.0098</c:v>
                </c:pt>
                <c:pt idx="42">
                  <c:v>1.0098</c:v>
                </c:pt>
                <c:pt idx="43">
                  <c:v>1.011</c:v>
                </c:pt>
                <c:pt idx="44">
                  <c:v>1.0111</c:v>
                </c:pt>
                <c:pt idx="45">
                  <c:v>1.0116</c:v>
                </c:pt>
                <c:pt idx="46">
                  <c:v>1.0116</c:v>
                </c:pt>
                <c:pt idx="47">
                  <c:v>1.0116</c:v>
                </c:pt>
                <c:pt idx="48">
                  <c:v>1.0124</c:v>
                </c:pt>
                <c:pt idx="49">
                  <c:v>1.0126</c:v>
                </c:pt>
                <c:pt idx="50">
                  <c:v>1.0125</c:v>
                </c:pt>
                <c:pt idx="51">
                  <c:v>1.0125</c:v>
                </c:pt>
                <c:pt idx="52">
                  <c:v>1.0128</c:v>
                </c:pt>
                <c:pt idx="53">
                  <c:v>1.0128</c:v>
                </c:pt>
                <c:pt idx="54">
                  <c:v>1.0127</c:v>
                </c:pt>
                <c:pt idx="55">
                  <c:v>1.013</c:v>
                </c:pt>
                <c:pt idx="56">
                  <c:v>1.0132</c:v>
                </c:pt>
                <c:pt idx="57">
                  <c:v>1.0133</c:v>
                </c:pt>
                <c:pt idx="58">
                  <c:v>1.0132</c:v>
                </c:pt>
                <c:pt idx="59">
                  <c:v>1.0136</c:v>
                </c:pt>
                <c:pt idx="60">
                  <c:v>1.0136</c:v>
                </c:pt>
                <c:pt idx="61">
                  <c:v>1.0136</c:v>
                </c:pt>
                <c:pt idx="62">
                  <c:v>1.0143</c:v>
                </c:pt>
                <c:pt idx="63">
                  <c:v>1.0147</c:v>
                </c:pt>
                <c:pt idx="64">
                  <c:v>1.0148</c:v>
                </c:pt>
                <c:pt idx="65">
                  <c:v>1.0149</c:v>
                </c:pt>
                <c:pt idx="66">
                  <c:v>1.0154</c:v>
                </c:pt>
                <c:pt idx="67">
                  <c:v>1.0156</c:v>
                </c:pt>
                <c:pt idx="68">
                  <c:v>1.0156</c:v>
                </c:pt>
                <c:pt idx="69">
                  <c:v>1.0156</c:v>
                </c:pt>
                <c:pt idx="70">
                  <c:v>1.0155</c:v>
                </c:pt>
                <c:pt idx="71">
                  <c:v>1.0155</c:v>
                </c:pt>
                <c:pt idx="72">
                  <c:v>1.0166</c:v>
                </c:pt>
                <c:pt idx="73">
                  <c:v>1.0166</c:v>
                </c:pt>
                <c:pt idx="74">
                  <c:v>1.0166</c:v>
                </c:pt>
                <c:pt idx="75">
                  <c:v>1.0166</c:v>
                </c:pt>
                <c:pt idx="76">
                  <c:v>1.017</c:v>
                </c:pt>
                <c:pt idx="77">
                  <c:v>1.0173</c:v>
                </c:pt>
                <c:pt idx="78">
                  <c:v>1.0168</c:v>
                </c:pt>
                <c:pt idx="79">
                  <c:v>1.0171</c:v>
                </c:pt>
                <c:pt idx="80">
                  <c:v>1.0173</c:v>
                </c:pt>
                <c:pt idx="81">
                  <c:v>1.0173</c:v>
                </c:pt>
                <c:pt idx="82">
                  <c:v>1.0173</c:v>
                </c:pt>
                <c:pt idx="83">
                  <c:v>1.0179</c:v>
                </c:pt>
                <c:pt idx="84">
                  <c:v>1.0184</c:v>
                </c:pt>
                <c:pt idx="85">
                  <c:v>1.0188</c:v>
                </c:pt>
                <c:pt idx="86">
                  <c:v>1.0192</c:v>
                </c:pt>
                <c:pt idx="87">
                  <c:v>1.0194</c:v>
                </c:pt>
                <c:pt idx="88">
                  <c:v>1.0194</c:v>
                </c:pt>
                <c:pt idx="89">
                  <c:v>1.0194</c:v>
                </c:pt>
                <c:pt idx="90">
                  <c:v>1.0202</c:v>
                </c:pt>
                <c:pt idx="91">
                  <c:v>1.0203</c:v>
                </c:pt>
                <c:pt idx="92">
                  <c:v>1.0205</c:v>
                </c:pt>
                <c:pt idx="93">
                  <c:v>1.021</c:v>
                </c:pt>
                <c:pt idx="94">
                  <c:v>1.0211</c:v>
                </c:pt>
                <c:pt idx="95">
                  <c:v>1.0211</c:v>
                </c:pt>
                <c:pt idx="96">
                  <c:v>1.0211</c:v>
                </c:pt>
                <c:pt idx="97">
                  <c:v>1.0216</c:v>
                </c:pt>
                <c:pt idx="98">
                  <c:v>1.0215</c:v>
                </c:pt>
                <c:pt idx="99">
                  <c:v>1.0211</c:v>
                </c:pt>
                <c:pt idx="100">
                  <c:v>1.021</c:v>
                </c:pt>
                <c:pt idx="101">
                  <c:v>1.021</c:v>
                </c:pt>
                <c:pt idx="102">
                  <c:v>1.021</c:v>
                </c:pt>
                <c:pt idx="103">
                  <c:v>1.021</c:v>
                </c:pt>
                <c:pt idx="104">
                  <c:v>1.0215</c:v>
                </c:pt>
                <c:pt idx="105">
                  <c:v>1.0214</c:v>
                </c:pt>
                <c:pt idx="106">
                  <c:v>1.0214</c:v>
                </c:pt>
                <c:pt idx="107">
                  <c:v>1.0215</c:v>
                </c:pt>
                <c:pt idx="108">
                  <c:v>1.0218</c:v>
                </c:pt>
                <c:pt idx="109">
                  <c:v>1.0218</c:v>
                </c:pt>
                <c:pt idx="110">
                  <c:v>1.0218</c:v>
                </c:pt>
                <c:pt idx="111">
                  <c:v>1.0223</c:v>
                </c:pt>
                <c:pt idx="112">
                  <c:v>1.0215</c:v>
                </c:pt>
                <c:pt idx="113">
                  <c:v>1.0212</c:v>
                </c:pt>
                <c:pt idx="114">
                  <c:v>1.0215</c:v>
                </c:pt>
                <c:pt idx="115">
                  <c:v>1.0218</c:v>
                </c:pt>
                <c:pt idx="116">
                  <c:v>1.0218</c:v>
                </c:pt>
                <c:pt idx="117">
                  <c:v>1.0218</c:v>
                </c:pt>
                <c:pt idx="118">
                  <c:v>1.0225</c:v>
                </c:pt>
                <c:pt idx="119">
                  <c:v>1.0227</c:v>
                </c:pt>
                <c:pt idx="120">
                  <c:v>1.0229</c:v>
                </c:pt>
                <c:pt idx="121">
                  <c:v>1.0233</c:v>
                </c:pt>
                <c:pt idx="122">
                  <c:v>1.0259</c:v>
                </c:pt>
                <c:pt idx="123">
                  <c:v>1.0259</c:v>
                </c:pt>
                <c:pt idx="124">
                  <c:v>1.0259</c:v>
                </c:pt>
                <c:pt idx="125">
                  <c:v>1.0264</c:v>
                </c:pt>
                <c:pt idx="126">
                  <c:v>1.0265</c:v>
                </c:pt>
                <c:pt idx="127">
                  <c:v>1.0267</c:v>
                </c:pt>
                <c:pt idx="128">
                  <c:v>1.0271</c:v>
                </c:pt>
                <c:pt idx="129">
                  <c:v>1.0275</c:v>
                </c:pt>
                <c:pt idx="130">
                  <c:v>1.0275</c:v>
                </c:pt>
                <c:pt idx="131">
                  <c:v>1.0275</c:v>
                </c:pt>
                <c:pt idx="132">
                  <c:v>1.028</c:v>
                </c:pt>
                <c:pt idx="133">
                  <c:v>1.0281</c:v>
                </c:pt>
                <c:pt idx="134">
                  <c:v>1.0284</c:v>
                </c:pt>
                <c:pt idx="135">
                  <c:v>1.0287</c:v>
                </c:pt>
                <c:pt idx="136">
                  <c:v>1.0291</c:v>
                </c:pt>
                <c:pt idx="137">
                  <c:v>1.0291</c:v>
                </c:pt>
                <c:pt idx="138">
                  <c:v>1.029</c:v>
                </c:pt>
                <c:pt idx="139">
                  <c:v>1.0297</c:v>
                </c:pt>
                <c:pt idx="140">
                  <c:v>1.0301</c:v>
                </c:pt>
                <c:pt idx="141">
                  <c:v>1.0306</c:v>
                </c:pt>
                <c:pt idx="142">
                  <c:v>1.0311</c:v>
                </c:pt>
                <c:pt idx="143">
                  <c:v>1.0315</c:v>
                </c:pt>
                <c:pt idx="144">
                  <c:v>1.0315</c:v>
                </c:pt>
                <c:pt idx="145">
                  <c:v>1.0315</c:v>
                </c:pt>
                <c:pt idx="146">
                  <c:v>1.0325</c:v>
                </c:pt>
                <c:pt idx="147">
                  <c:v>1.033</c:v>
                </c:pt>
                <c:pt idx="148">
                  <c:v>1.0334</c:v>
                </c:pt>
                <c:pt idx="149">
                  <c:v>1.0328</c:v>
                </c:pt>
                <c:pt idx="150">
                  <c:v>1.0332</c:v>
                </c:pt>
                <c:pt idx="151">
                  <c:v>1.0331</c:v>
                </c:pt>
                <c:pt idx="152">
                  <c:v>1.0331</c:v>
                </c:pt>
                <c:pt idx="153">
                  <c:v>1.0338</c:v>
                </c:pt>
                <c:pt idx="154">
                  <c:v>1.0343</c:v>
                </c:pt>
                <c:pt idx="155">
                  <c:v>1.035</c:v>
                </c:pt>
                <c:pt idx="156">
                  <c:v>1.0352</c:v>
                </c:pt>
                <c:pt idx="157">
                  <c:v>1.0351</c:v>
                </c:pt>
                <c:pt idx="158">
                  <c:v>1.035</c:v>
                </c:pt>
                <c:pt idx="159">
                  <c:v>1.0353</c:v>
                </c:pt>
                <c:pt idx="160">
                  <c:v>1.036</c:v>
                </c:pt>
                <c:pt idx="161">
                  <c:v>1.0365</c:v>
                </c:pt>
                <c:pt idx="162">
                  <c:v>1.0369</c:v>
                </c:pt>
                <c:pt idx="163">
                  <c:v>1.0374</c:v>
                </c:pt>
                <c:pt idx="164">
                  <c:v>1.0374</c:v>
                </c:pt>
                <c:pt idx="165">
                  <c:v>1.0374</c:v>
                </c:pt>
                <c:pt idx="166">
                  <c:v>1.0374</c:v>
                </c:pt>
                <c:pt idx="167">
                  <c:v>1.0377</c:v>
                </c:pt>
                <c:pt idx="168">
                  <c:v>1.0379</c:v>
                </c:pt>
                <c:pt idx="169">
                  <c:v>1.0382</c:v>
                </c:pt>
                <c:pt idx="170">
                  <c:v>1.038</c:v>
                </c:pt>
                <c:pt idx="171">
                  <c:v>1.0381</c:v>
                </c:pt>
                <c:pt idx="172">
                  <c:v>1.0381</c:v>
                </c:pt>
                <c:pt idx="173">
                  <c:v>1.0381</c:v>
                </c:pt>
                <c:pt idx="174">
                  <c:v>1.0395</c:v>
                </c:pt>
                <c:pt idx="175">
                  <c:v>1.0402</c:v>
                </c:pt>
                <c:pt idx="176">
                  <c:v>1.0403</c:v>
                </c:pt>
                <c:pt idx="177">
                  <c:v>1.0407</c:v>
                </c:pt>
                <c:pt idx="178">
                  <c:v>1.041</c:v>
                </c:pt>
                <c:pt idx="179">
                  <c:v>1.0409</c:v>
                </c:pt>
                <c:pt idx="180">
                  <c:v>1.0409</c:v>
                </c:pt>
                <c:pt idx="181">
                  <c:v>1.0416</c:v>
                </c:pt>
                <c:pt idx="182">
                  <c:v>1.0417</c:v>
                </c:pt>
                <c:pt idx="183">
                  <c:v>1.042</c:v>
                </c:pt>
                <c:pt idx="184">
                  <c:v>1.0416</c:v>
                </c:pt>
                <c:pt idx="185">
                  <c:v>1.0415</c:v>
                </c:pt>
                <c:pt idx="186">
                  <c:v>1.0415</c:v>
                </c:pt>
                <c:pt idx="187">
                  <c:v>1.0415</c:v>
                </c:pt>
                <c:pt idx="188">
                  <c:v>1.0417</c:v>
                </c:pt>
                <c:pt idx="189">
                  <c:v>1.0416</c:v>
                </c:pt>
                <c:pt idx="190">
                  <c:v>1.0415</c:v>
                </c:pt>
                <c:pt idx="191">
                  <c:v>1.0416</c:v>
                </c:pt>
                <c:pt idx="192">
                  <c:v>1.042</c:v>
                </c:pt>
                <c:pt idx="193">
                  <c:v>1.042</c:v>
                </c:pt>
                <c:pt idx="194">
                  <c:v>1.0419</c:v>
                </c:pt>
                <c:pt idx="195">
                  <c:v>1.0427</c:v>
                </c:pt>
                <c:pt idx="196">
                  <c:v>1.043</c:v>
                </c:pt>
                <c:pt idx="197">
                  <c:v>1.0433</c:v>
                </c:pt>
                <c:pt idx="198">
                  <c:v>1.0435</c:v>
                </c:pt>
                <c:pt idx="199">
                  <c:v>1.0438</c:v>
                </c:pt>
                <c:pt idx="200">
                  <c:v>1.0438</c:v>
                </c:pt>
                <c:pt idx="201">
                  <c:v>1.0438</c:v>
                </c:pt>
                <c:pt idx="202">
                  <c:v>1.0438</c:v>
                </c:pt>
                <c:pt idx="203">
                  <c:v>1.0445</c:v>
                </c:pt>
                <c:pt idx="204">
                  <c:v>1.0445</c:v>
                </c:pt>
                <c:pt idx="205">
                  <c:v>1.0447</c:v>
                </c:pt>
                <c:pt idx="206">
                  <c:v>1.045</c:v>
                </c:pt>
                <c:pt idx="207">
                  <c:v>1.045</c:v>
                </c:pt>
                <c:pt idx="208">
                  <c:v>1.0449</c:v>
                </c:pt>
                <c:pt idx="209">
                  <c:v>1.0452</c:v>
                </c:pt>
                <c:pt idx="210">
                  <c:v>1.0455</c:v>
                </c:pt>
                <c:pt idx="211">
                  <c:v>1.0457</c:v>
                </c:pt>
                <c:pt idx="212">
                  <c:v>1.0461</c:v>
                </c:pt>
                <c:pt idx="213">
                  <c:v>1.0462</c:v>
                </c:pt>
                <c:pt idx="214">
                  <c:v>1.0462</c:v>
                </c:pt>
                <c:pt idx="215">
                  <c:v>1.0462</c:v>
                </c:pt>
                <c:pt idx="216">
                  <c:v>1.0468</c:v>
                </c:pt>
                <c:pt idx="217">
                  <c:v>1.0466</c:v>
                </c:pt>
                <c:pt idx="218">
                  <c:v>1.0467</c:v>
                </c:pt>
                <c:pt idx="219">
                  <c:v>1.0469</c:v>
                </c:pt>
                <c:pt idx="220">
                  <c:v>1.0469</c:v>
                </c:pt>
                <c:pt idx="221">
                  <c:v>1.0469</c:v>
                </c:pt>
                <c:pt idx="222">
                  <c:v>1.0469</c:v>
                </c:pt>
                <c:pt idx="223">
                  <c:v>1.0469</c:v>
                </c:pt>
                <c:pt idx="224">
                  <c:v>1.0468</c:v>
                </c:pt>
                <c:pt idx="225">
                  <c:v>1.0468</c:v>
                </c:pt>
                <c:pt idx="226">
                  <c:v>1.0468</c:v>
                </c:pt>
                <c:pt idx="227">
                  <c:v>1.0468</c:v>
                </c:pt>
                <c:pt idx="228">
                  <c:v>1.0468</c:v>
                </c:pt>
                <c:pt idx="229">
                  <c:v>1.0468</c:v>
                </c:pt>
                <c:pt idx="230">
                  <c:v>1.0494</c:v>
                </c:pt>
                <c:pt idx="231">
                  <c:v>1.0496</c:v>
                </c:pt>
                <c:pt idx="232">
                  <c:v>1.0499</c:v>
                </c:pt>
                <c:pt idx="233">
                  <c:v>1.0503</c:v>
                </c:pt>
                <c:pt idx="234">
                  <c:v>1.0501</c:v>
                </c:pt>
                <c:pt idx="235">
                  <c:v>1.0501</c:v>
                </c:pt>
                <c:pt idx="236">
                  <c:v>1.05</c:v>
                </c:pt>
                <c:pt idx="237">
                  <c:v>1.0508</c:v>
                </c:pt>
                <c:pt idx="238">
                  <c:v>1.0512</c:v>
                </c:pt>
                <c:pt idx="239">
                  <c:v>1.0515</c:v>
                </c:pt>
                <c:pt idx="240">
                  <c:v>1.0519</c:v>
                </c:pt>
                <c:pt idx="241">
                  <c:v>1.0521</c:v>
                </c:pt>
                <c:pt idx="242">
                  <c:v>1.052</c:v>
                </c:pt>
                <c:pt idx="243">
                  <c:v>1.052</c:v>
                </c:pt>
                <c:pt idx="244">
                  <c:v>1.0527</c:v>
                </c:pt>
                <c:pt idx="245">
                  <c:v>1.0527</c:v>
                </c:pt>
                <c:pt idx="246">
                  <c:v>1.0528</c:v>
                </c:pt>
                <c:pt idx="247">
                  <c:v>1.0532</c:v>
                </c:pt>
                <c:pt idx="248">
                  <c:v>1.0533</c:v>
                </c:pt>
                <c:pt idx="249">
                  <c:v>1.0533</c:v>
                </c:pt>
                <c:pt idx="250">
                  <c:v>1.0533</c:v>
                </c:pt>
                <c:pt idx="251">
                  <c:v>1.0541</c:v>
                </c:pt>
                <c:pt idx="252">
                  <c:v>1.0545</c:v>
                </c:pt>
                <c:pt idx="253">
                  <c:v>1.0546</c:v>
                </c:pt>
                <c:pt idx="254">
                  <c:v>1.0549</c:v>
                </c:pt>
                <c:pt idx="255">
                  <c:v>1.055</c:v>
                </c:pt>
                <c:pt idx="256">
                  <c:v>1.055</c:v>
                </c:pt>
                <c:pt idx="257">
                  <c:v>1.0549</c:v>
                </c:pt>
                <c:pt idx="258">
                  <c:v>1.0556</c:v>
                </c:pt>
                <c:pt idx="259">
                  <c:v>1.0556</c:v>
                </c:pt>
                <c:pt idx="260">
                  <c:v>1.0557</c:v>
                </c:pt>
                <c:pt idx="261">
                  <c:v>1.0557</c:v>
                </c:pt>
                <c:pt idx="262">
                  <c:v>1.0556</c:v>
                </c:pt>
                <c:pt idx="263">
                  <c:v>1.0556</c:v>
                </c:pt>
                <c:pt idx="264">
                  <c:v>1.0556</c:v>
                </c:pt>
                <c:pt idx="265">
                  <c:v>1.0551</c:v>
                </c:pt>
                <c:pt idx="266">
                  <c:v>1.0545</c:v>
                </c:pt>
                <c:pt idx="267">
                  <c:v>1.0535</c:v>
                </c:pt>
                <c:pt idx="268">
                  <c:v>1.0531</c:v>
                </c:pt>
                <c:pt idx="269">
                  <c:v>1.0528</c:v>
                </c:pt>
                <c:pt idx="270">
                  <c:v>1.0528</c:v>
                </c:pt>
                <c:pt idx="271">
                  <c:v>1.0528</c:v>
                </c:pt>
                <c:pt idx="272">
                  <c:v>1.0535</c:v>
                </c:pt>
                <c:pt idx="273">
                  <c:v>1.0535</c:v>
                </c:pt>
                <c:pt idx="274">
                  <c:v>1.0536</c:v>
                </c:pt>
                <c:pt idx="275">
                  <c:v>1.0539</c:v>
                </c:pt>
                <c:pt idx="276">
                  <c:v>1.054</c:v>
                </c:pt>
                <c:pt idx="277">
                  <c:v>1.054</c:v>
                </c:pt>
                <c:pt idx="278">
                  <c:v>1.054</c:v>
                </c:pt>
                <c:pt idx="279">
                  <c:v>1.0542</c:v>
                </c:pt>
                <c:pt idx="280">
                  <c:v>1.0538</c:v>
                </c:pt>
                <c:pt idx="281">
                  <c:v>1.0536</c:v>
                </c:pt>
                <c:pt idx="282">
                  <c:v>1.0533</c:v>
                </c:pt>
                <c:pt idx="283">
                  <c:v>1.0532</c:v>
                </c:pt>
                <c:pt idx="284">
                  <c:v>1.0532</c:v>
                </c:pt>
                <c:pt idx="285">
                  <c:v>1.0532</c:v>
                </c:pt>
                <c:pt idx="286">
                  <c:v>1.0535</c:v>
                </c:pt>
                <c:pt idx="287">
                  <c:v>1.0532</c:v>
                </c:pt>
                <c:pt idx="288">
                  <c:v>1.053</c:v>
                </c:pt>
                <c:pt idx="289">
                  <c:v>1.0527</c:v>
                </c:pt>
                <c:pt idx="290">
                  <c:v>1.0526</c:v>
                </c:pt>
                <c:pt idx="291">
                  <c:v>1.0526</c:v>
                </c:pt>
                <c:pt idx="292">
                  <c:v>1.0526</c:v>
                </c:pt>
                <c:pt idx="293">
                  <c:v>1.0527</c:v>
                </c:pt>
                <c:pt idx="294">
                  <c:v>1.0509</c:v>
                </c:pt>
                <c:pt idx="295">
                  <c:v>1.0507</c:v>
                </c:pt>
                <c:pt idx="296">
                  <c:v>1.0512</c:v>
                </c:pt>
                <c:pt idx="297">
                  <c:v>1.0511</c:v>
                </c:pt>
                <c:pt idx="298">
                  <c:v>1.051</c:v>
                </c:pt>
                <c:pt idx="299">
                  <c:v>1.051</c:v>
                </c:pt>
                <c:pt idx="300">
                  <c:v>1.0512</c:v>
                </c:pt>
                <c:pt idx="301">
                  <c:v>1.0514</c:v>
                </c:pt>
                <c:pt idx="302">
                  <c:v>1.0514</c:v>
                </c:pt>
                <c:pt idx="303">
                  <c:v>1.0518</c:v>
                </c:pt>
                <c:pt idx="304">
                  <c:v>1.0523</c:v>
                </c:pt>
                <c:pt idx="305">
                  <c:v>1.0523</c:v>
                </c:pt>
                <c:pt idx="306">
                  <c:v>1.0523</c:v>
                </c:pt>
                <c:pt idx="307">
                  <c:v>1.0532</c:v>
                </c:pt>
                <c:pt idx="308">
                  <c:v>1.0532</c:v>
                </c:pt>
                <c:pt idx="309">
                  <c:v>1.0534</c:v>
                </c:pt>
                <c:pt idx="310">
                  <c:v>1.0536</c:v>
                </c:pt>
                <c:pt idx="311">
                  <c:v>1.054</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max val="44926"/>
          <c:min val="44562"/>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majorUnit val="28"/>
        <c:major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majorUnit val="0.01"/>
        <c:minorUnit val="0.005"/>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年报.xlsx]全年'!$A$53:$A$365</c:f>
              <c:numCache>
                <c:formatCode>yyyy/m/d</c:formatCode>
                <c:ptCount val="313"/>
                <c:pt idx="0" c:formatCode="yyyy/m/d">
                  <c:v>44614</c:v>
                </c:pt>
                <c:pt idx="1" c:formatCode="yyyy/m/d">
                  <c:v>44615</c:v>
                </c:pt>
                <c:pt idx="2" c:formatCode="yyyy/m/d">
                  <c:v>44616</c:v>
                </c:pt>
                <c:pt idx="3" c:formatCode="yyyy/m/d">
                  <c:v>44617</c:v>
                </c:pt>
                <c:pt idx="4" c:formatCode="yyyy/m/d">
                  <c:v>44618</c:v>
                </c:pt>
                <c:pt idx="5" c:formatCode="yyyy/m/d">
                  <c:v>44619</c:v>
                </c:pt>
                <c:pt idx="6" c:formatCode="yyyy/m/d">
                  <c:v>44620</c:v>
                </c:pt>
                <c:pt idx="7" c:formatCode="yyyy/m/d">
                  <c:v>44621</c:v>
                </c:pt>
                <c:pt idx="8" c:formatCode="yyyy/m/d">
                  <c:v>44622</c:v>
                </c:pt>
                <c:pt idx="9" c:formatCode="yyyy/m/d">
                  <c:v>44623</c:v>
                </c:pt>
                <c:pt idx="10" c:formatCode="yyyy/m/d">
                  <c:v>44624</c:v>
                </c:pt>
                <c:pt idx="11" c:formatCode="yyyy/m/d">
                  <c:v>44625</c:v>
                </c:pt>
                <c:pt idx="12" c:formatCode="yyyy/m/d">
                  <c:v>44626</c:v>
                </c:pt>
                <c:pt idx="13" c:formatCode="yyyy/m/d">
                  <c:v>44627</c:v>
                </c:pt>
                <c:pt idx="14" c:formatCode="yyyy/m/d">
                  <c:v>44628</c:v>
                </c:pt>
                <c:pt idx="15" c:formatCode="yyyy/m/d">
                  <c:v>44629</c:v>
                </c:pt>
                <c:pt idx="16" c:formatCode="yyyy/m/d">
                  <c:v>44630</c:v>
                </c:pt>
                <c:pt idx="17" c:formatCode="yyyy/m/d">
                  <c:v>44631</c:v>
                </c:pt>
                <c:pt idx="18" c:formatCode="yyyy/m/d">
                  <c:v>44632</c:v>
                </c:pt>
                <c:pt idx="19" c:formatCode="yyyy/m/d">
                  <c:v>44633</c:v>
                </c:pt>
                <c:pt idx="20" c:formatCode="yyyy/m/d">
                  <c:v>44634</c:v>
                </c:pt>
                <c:pt idx="21" c:formatCode="yyyy/m/d">
                  <c:v>44635</c:v>
                </c:pt>
                <c:pt idx="22" c:formatCode="yyyy/m/d">
                  <c:v>44636</c:v>
                </c:pt>
                <c:pt idx="23" c:formatCode="yyyy/m/d">
                  <c:v>44637</c:v>
                </c:pt>
                <c:pt idx="24" c:formatCode="yyyy/m/d">
                  <c:v>44638</c:v>
                </c:pt>
                <c:pt idx="25" c:formatCode="yyyy/m/d">
                  <c:v>44639</c:v>
                </c:pt>
                <c:pt idx="26" c:formatCode="yyyy/m/d">
                  <c:v>44640</c:v>
                </c:pt>
                <c:pt idx="27" c:formatCode="yyyy/m/d">
                  <c:v>44641</c:v>
                </c:pt>
                <c:pt idx="28" c:formatCode="yyyy/m/d">
                  <c:v>44642</c:v>
                </c:pt>
                <c:pt idx="29" c:formatCode="yyyy/m/d">
                  <c:v>44643</c:v>
                </c:pt>
                <c:pt idx="30" c:formatCode="yyyy/m/d">
                  <c:v>44644</c:v>
                </c:pt>
                <c:pt idx="31" c:formatCode="yyyy/m/d">
                  <c:v>44645</c:v>
                </c:pt>
                <c:pt idx="32" c:formatCode="yyyy/m/d">
                  <c:v>44646</c:v>
                </c:pt>
                <c:pt idx="33" c:formatCode="yyyy/m/d">
                  <c:v>44647</c:v>
                </c:pt>
                <c:pt idx="34" c:formatCode="yyyy/m/d">
                  <c:v>44648</c:v>
                </c:pt>
                <c:pt idx="35" c:formatCode="yyyy/m/d">
                  <c:v>44649</c:v>
                </c:pt>
                <c:pt idx="36" c:formatCode="yyyy/m/d">
                  <c:v>44650</c:v>
                </c:pt>
                <c:pt idx="37" c:formatCode="yyyy/m/d">
                  <c:v>44651</c:v>
                </c:pt>
                <c:pt idx="38" c:formatCode="yyyy/m/d">
                  <c:v>44652</c:v>
                </c:pt>
                <c:pt idx="39" c:formatCode="yyyy/m/d">
                  <c:v>44653</c:v>
                </c:pt>
                <c:pt idx="40" c:formatCode="yyyy/m/d">
                  <c:v>44654</c:v>
                </c:pt>
                <c:pt idx="41" c:formatCode="yyyy/m/d">
                  <c:v>44655</c:v>
                </c:pt>
                <c:pt idx="42" c:formatCode="yyyy/m/d">
                  <c:v>44656</c:v>
                </c:pt>
                <c:pt idx="43" c:formatCode="yyyy/m/d">
                  <c:v>44657</c:v>
                </c:pt>
                <c:pt idx="44" c:formatCode="yyyy/m/d">
                  <c:v>44658</c:v>
                </c:pt>
                <c:pt idx="45" c:formatCode="yyyy/m/d">
                  <c:v>44659</c:v>
                </c:pt>
                <c:pt idx="46" c:formatCode="yyyy/m/d">
                  <c:v>44660</c:v>
                </c:pt>
                <c:pt idx="47" c:formatCode="yyyy/m/d">
                  <c:v>44661</c:v>
                </c:pt>
                <c:pt idx="48" c:formatCode="yyyy/m/d">
                  <c:v>44662</c:v>
                </c:pt>
                <c:pt idx="49" c:formatCode="yyyy/m/d">
                  <c:v>44663</c:v>
                </c:pt>
                <c:pt idx="50" c:formatCode="yyyy/m/d">
                  <c:v>44664</c:v>
                </c:pt>
                <c:pt idx="51" c:formatCode="yyyy/m/d">
                  <c:v>44665</c:v>
                </c:pt>
                <c:pt idx="52" c:formatCode="yyyy/m/d">
                  <c:v>44666</c:v>
                </c:pt>
                <c:pt idx="53" c:formatCode="yyyy/m/d">
                  <c:v>44667</c:v>
                </c:pt>
                <c:pt idx="54" c:formatCode="yyyy/m/d">
                  <c:v>44668</c:v>
                </c:pt>
                <c:pt idx="55" c:formatCode="yyyy/m/d">
                  <c:v>44669</c:v>
                </c:pt>
                <c:pt idx="56" c:formatCode="yyyy/m/d">
                  <c:v>44670</c:v>
                </c:pt>
                <c:pt idx="57" c:formatCode="yyyy/m/d">
                  <c:v>44671</c:v>
                </c:pt>
                <c:pt idx="58" c:formatCode="yyyy/m/d">
                  <c:v>44672</c:v>
                </c:pt>
                <c:pt idx="59" c:formatCode="yyyy/m/d">
                  <c:v>44673</c:v>
                </c:pt>
                <c:pt idx="60" c:formatCode="yyyy/m/d">
                  <c:v>44674</c:v>
                </c:pt>
                <c:pt idx="61" c:formatCode="yyyy/m/d">
                  <c:v>44675</c:v>
                </c:pt>
                <c:pt idx="62" c:formatCode="yyyy/m/d">
                  <c:v>44676</c:v>
                </c:pt>
                <c:pt idx="63" c:formatCode="yyyy/m/d">
                  <c:v>44677</c:v>
                </c:pt>
                <c:pt idx="64" c:formatCode="yyyy/m/d">
                  <c:v>44678</c:v>
                </c:pt>
                <c:pt idx="65" c:formatCode="yyyy/m/d">
                  <c:v>44679</c:v>
                </c:pt>
                <c:pt idx="66" c:formatCode="yyyy/m/d">
                  <c:v>44680</c:v>
                </c:pt>
                <c:pt idx="67" c:formatCode="yyyy/m/d">
                  <c:v>44681</c:v>
                </c:pt>
                <c:pt idx="68" c:formatCode="yyyy/m/d">
                  <c:v>44682</c:v>
                </c:pt>
                <c:pt idx="69" c:formatCode="yyyy/m/d">
                  <c:v>44683</c:v>
                </c:pt>
                <c:pt idx="70" c:formatCode="yyyy/m/d">
                  <c:v>44684</c:v>
                </c:pt>
                <c:pt idx="71" c:formatCode="yyyy/m/d">
                  <c:v>44685</c:v>
                </c:pt>
                <c:pt idx="72" c:formatCode="yyyy/m/d">
                  <c:v>44686</c:v>
                </c:pt>
                <c:pt idx="73" c:formatCode="yyyy/m/d">
                  <c:v>44687</c:v>
                </c:pt>
                <c:pt idx="74" c:formatCode="yyyy/m/d">
                  <c:v>44688</c:v>
                </c:pt>
                <c:pt idx="75" c:formatCode="yyyy/m/d">
                  <c:v>44689</c:v>
                </c:pt>
                <c:pt idx="76" c:formatCode="yyyy/m/d">
                  <c:v>44690</c:v>
                </c:pt>
                <c:pt idx="77" c:formatCode="yyyy/m/d">
                  <c:v>44691</c:v>
                </c:pt>
                <c:pt idx="78" c:formatCode="yyyy/m/d">
                  <c:v>44692</c:v>
                </c:pt>
                <c:pt idx="79" c:formatCode="yyyy/m/d">
                  <c:v>44693</c:v>
                </c:pt>
                <c:pt idx="80" c:formatCode="yyyy/m/d">
                  <c:v>44694</c:v>
                </c:pt>
                <c:pt idx="81" c:formatCode="yyyy/m/d">
                  <c:v>44695</c:v>
                </c:pt>
                <c:pt idx="82" c:formatCode="yyyy/m/d">
                  <c:v>44696</c:v>
                </c:pt>
                <c:pt idx="83" c:formatCode="yyyy/m/d">
                  <c:v>44697</c:v>
                </c:pt>
                <c:pt idx="84" c:formatCode="yyyy/m/d">
                  <c:v>44698</c:v>
                </c:pt>
                <c:pt idx="85" c:formatCode="yyyy/m/d">
                  <c:v>44699</c:v>
                </c:pt>
                <c:pt idx="86" c:formatCode="yyyy/m/d">
                  <c:v>44700</c:v>
                </c:pt>
                <c:pt idx="87" c:formatCode="yyyy/m/d">
                  <c:v>44701</c:v>
                </c:pt>
                <c:pt idx="88" c:formatCode="yyyy/m/d">
                  <c:v>44702</c:v>
                </c:pt>
                <c:pt idx="89" c:formatCode="yyyy/m/d">
                  <c:v>44703</c:v>
                </c:pt>
                <c:pt idx="90" c:formatCode="yyyy/m/d">
                  <c:v>44704</c:v>
                </c:pt>
                <c:pt idx="91" c:formatCode="yyyy/m/d">
                  <c:v>44705</c:v>
                </c:pt>
                <c:pt idx="92" c:formatCode="yyyy/m/d">
                  <c:v>44706</c:v>
                </c:pt>
                <c:pt idx="93" c:formatCode="yyyy/m/d">
                  <c:v>44707</c:v>
                </c:pt>
                <c:pt idx="94" c:formatCode="yyyy/m/d">
                  <c:v>44708</c:v>
                </c:pt>
                <c:pt idx="95" c:formatCode="yyyy/m/d">
                  <c:v>44709</c:v>
                </c:pt>
                <c:pt idx="96" c:formatCode="yyyy/m/d">
                  <c:v>44710</c:v>
                </c:pt>
                <c:pt idx="97" c:formatCode="yyyy/m/d">
                  <c:v>44711</c:v>
                </c:pt>
                <c:pt idx="98" c:formatCode="yyyy/m/d">
                  <c:v>44712</c:v>
                </c:pt>
                <c:pt idx="99" c:formatCode="yyyy/m/d">
                  <c:v>44713</c:v>
                </c:pt>
                <c:pt idx="100" c:formatCode="yyyy/m/d">
                  <c:v>44714</c:v>
                </c:pt>
                <c:pt idx="101" c:formatCode="yyyy/m/d">
                  <c:v>44715</c:v>
                </c:pt>
                <c:pt idx="102" c:formatCode="yyyy/m/d">
                  <c:v>44716</c:v>
                </c:pt>
                <c:pt idx="103" c:formatCode="yyyy/m/d">
                  <c:v>44717</c:v>
                </c:pt>
                <c:pt idx="104" c:formatCode="yyyy/m/d">
                  <c:v>44718</c:v>
                </c:pt>
                <c:pt idx="105" c:formatCode="yyyy/m/d">
                  <c:v>44719</c:v>
                </c:pt>
                <c:pt idx="106" c:formatCode="yyyy/m/d">
                  <c:v>44720</c:v>
                </c:pt>
                <c:pt idx="107" c:formatCode="yyyy/m/d">
                  <c:v>44721</c:v>
                </c:pt>
                <c:pt idx="108" c:formatCode="yyyy/m/d">
                  <c:v>44722</c:v>
                </c:pt>
                <c:pt idx="109" c:formatCode="yyyy/m/d">
                  <c:v>44723</c:v>
                </c:pt>
                <c:pt idx="110" c:formatCode="yyyy/m/d">
                  <c:v>44724</c:v>
                </c:pt>
                <c:pt idx="111" c:formatCode="yyyy/m/d">
                  <c:v>44725</c:v>
                </c:pt>
                <c:pt idx="112" c:formatCode="yyyy/m/d">
                  <c:v>44726</c:v>
                </c:pt>
                <c:pt idx="113" c:formatCode="yyyy/m/d">
                  <c:v>44727</c:v>
                </c:pt>
                <c:pt idx="114" c:formatCode="yyyy/m/d">
                  <c:v>44728</c:v>
                </c:pt>
                <c:pt idx="115" c:formatCode="yyyy/m/d">
                  <c:v>44729</c:v>
                </c:pt>
                <c:pt idx="116" c:formatCode="yyyy/m/d">
                  <c:v>44730</c:v>
                </c:pt>
                <c:pt idx="117" c:formatCode="yyyy/m/d">
                  <c:v>44731</c:v>
                </c:pt>
                <c:pt idx="118" c:formatCode="yyyy/m/d">
                  <c:v>44732</c:v>
                </c:pt>
                <c:pt idx="119" c:formatCode="yyyy/m/d">
                  <c:v>44733</c:v>
                </c:pt>
                <c:pt idx="120" c:formatCode="yyyy/m/d">
                  <c:v>44734</c:v>
                </c:pt>
                <c:pt idx="121" c:formatCode="yyyy/m/d">
                  <c:v>44735</c:v>
                </c:pt>
                <c:pt idx="122" c:formatCode="yyyy/m/d">
                  <c:v>44736</c:v>
                </c:pt>
                <c:pt idx="123" c:formatCode="yyyy/m/d">
                  <c:v>44737</c:v>
                </c:pt>
                <c:pt idx="124" c:formatCode="yyyy/m/d">
                  <c:v>44738</c:v>
                </c:pt>
                <c:pt idx="125" c:formatCode="yyyy/m/d">
                  <c:v>44739</c:v>
                </c:pt>
                <c:pt idx="126" c:formatCode="yyyy/m/d">
                  <c:v>44740</c:v>
                </c:pt>
                <c:pt idx="127" c:formatCode="yyyy/m/d">
                  <c:v>44741</c:v>
                </c:pt>
                <c:pt idx="128" c:formatCode="yyyy/m/d">
                  <c:v>44742</c:v>
                </c:pt>
                <c:pt idx="129" c:formatCode="yyyy/m/d">
                  <c:v>44743</c:v>
                </c:pt>
                <c:pt idx="130" c:formatCode="yyyy/m/d">
                  <c:v>44744</c:v>
                </c:pt>
                <c:pt idx="131" c:formatCode="yyyy/m/d">
                  <c:v>44745</c:v>
                </c:pt>
                <c:pt idx="132" c:formatCode="yyyy/m/d">
                  <c:v>44746</c:v>
                </c:pt>
                <c:pt idx="133" c:formatCode="yyyy/m/d">
                  <c:v>44747</c:v>
                </c:pt>
                <c:pt idx="134" c:formatCode="yyyy/m/d">
                  <c:v>44748</c:v>
                </c:pt>
                <c:pt idx="135" c:formatCode="yyyy/m/d">
                  <c:v>44749</c:v>
                </c:pt>
                <c:pt idx="136" c:formatCode="yyyy/m/d">
                  <c:v>44750</c:v>
                </c:pt>
                <c:pt idx="137" c:formatCode="yyyy/m/d">
                  <c:v>44751</c:v>
                </c:pt>
                <c:pt idx="138" c:formatCode="yyyy/m/d">
                  <c:v>44752</c:v>
                </c:pt>
                <c:pt idx="139" c:formatCode="yyyy/m/d">
                  <c:v>44753</c:v>
                </c:pt>
                <c:pt idx="140" c:formatCode="yyyy/m/d">
                  <c:v>44754</c:v>
                </c:pt>
                <c:pt idx="141" c:formatCode="yyyy/m/d">
                  <c:v>44755</c:v>
                </c:pt>
                <c:pt idx="142" c:formatCode="yyyy/m/d">
                  <c:v>44756</c:v>
                </c:pt>
                <c:pt idx="143" c:formatCode="yyyy/m/d">
                  <c:v>44757</c:v>
                </c:pt>
                <c:pt idx="144" c:formatCode="yyyy/m/d">
                  <c:v>44758</c:v>
                </c:pt>
                <c:pt idx="145" c:formatCode="yyyy/m/d">
                  <c:v>44759</c:v>
                </c:pt>
                <c:pt idx="146" c:formatCode="yyyy/m/d">
                  <c:v>44760</c:v>
                </c:pt>
                <c:pt idx="147" c:formatCode="yyyy/m/d">
                  <c:v>44761</c:v>
                </c:pt>
                <c:pt idx="148" c:formatCode="yyyy/m/d">
                  <c:v>44762</c:v>
                </c:pt>
                <c:pt idx="149" c:formatCode="yyyy/m/d">
                  <c:v>44763</c:v>
                </c:pt>
                <c:pt idx="150" c:formatCode="yyyy/m/d">
                  <c:v>44764</c:v>
                </c:pt>
                <c:pt idx="151" c:formatCode="yyyy/m/d">
                  <c:v>44765</c:v>
                </c:pt>
                <c:pt idx="152" c:formatCode="yyyy/m/d">
                  <c:v>44766</c:v>
                </c:pt>
                <c:pt idx="153" c:formatCode="yyyy/m/d">
                  <c:v>44767</c:v>
                </c:pt>
                <c:pt idx="154" c:formatCode="yyyy/m/d">
                  <c:v>44768</c:v>
                </c:pt>
                <c:pt idx="155" c:formatCode="yyyy/m/d">
                  <c:v>44769</c:v>
                </c:pt>
                <c:pt idx="156" c:formatCode="yyyy/m/d">
                  <c:v>44770</c:v>
                </c:pt>
                <c:pt idx="157" c:formatCode="yyyy/m/d">
                  <c:v>44771</c:v>
                </c:pt>
                <c:pt idx="158" c:formatCode="yyyy/m/d">
                  <c:v>44772</c:v>
                </c:pt>
                <c:pt idx="159" c:formatCode="yyyy/m/d">
                  <c:v>44773</c:v>
                </c:pt>
                <c:pt idx="160" c:formatCode="yyyy/m/d">
                  <c:v>44774</c:v>
                </c:pt>
                <c:pt idx="161" c:formatCode="yyyy/m/d">
                  <c:v>44775</c:v>
                </c:pt>
                <c:pt idx="162" c:formatCode="yyyy/m/d">
                  <c:v>44776</c:v>
                </c:pt>
                <c:pt idx="163" c:formatCode="yyyy/m/d">
                  <c:v>44777</c:v>
                </c:pt>
                <c:pt idx="164" c:formatCode="yyyy/m/d">
                  <c:v>44778</c:v>
                </c:pt>
                <c:pt idx="165" c:formatCode="yyyy/m/d">
                  <c:v>44779</c:v>
                </c:pt>
                <c:pt idx="166" c:formatCode="yyyy/m/d">
                  <c:v>44780</c:v>
                </c:pt>
                <c:pt idx="167" c:formatCode="yyyy/m/d">
                  <c:v>44781</c:v>
                </c:pt>
                <c:pt idx="168" c:formatCode="yyyy/m/d">
                  <c:v>44782</c:v>
                </c:pt>
                <c:pt idx="169" c:formatCode="yyyy/m/d">
                  <c:v>44783</c:v>
                </c:pt>
                <c:pt idx="170" c:formatCode="yyyy/m/d">
                  <c:v>44784</c:v>
                </c:pt>
                <c:pt idx="171" c:formatCode="yyyy/m/d">
                  <c:v>44785</c:v>
                </c:pt>
                <c:pt idx="172" c:formatCode="yyyy/m/d">
                  <c:v>44786</c:v>
                </c:pt>
                <c:pt idx="173" c:formatCode="yyyy/m/d">
                  <c:v>44787</c:v>
                </c:pt>
                <c:pt idx="174" c:formatCode="yyyy/m/d">
                  <c:v>44788</c:v>
                </c:pt>
                <c:pt idx="175" c:formatCode="yyyy/m/d">
                  <c:v>44789</c:v>
                </c:pt>
                <c:pt idx="176" c:formatCode="yyyy/m/d">
                  <c:v>44790</c:v>
                </c:pt>
                <c:pt idx="177" c:formatCode="yyyy/m/d">
                  <c:v>44791</c:v>
                </c:pt>
                <c:pt idx="178" c:formatCode="yyyy/m/d">
                  <c:v>44792</c:v>
                </c:pt>
                <c:pt idx="179" c:formatCode="yyyy/m/d">
                  <c:v>44793</c:v>
                </c:pt>
                <c:pt idx="180" c:formatCode="yyyy/m/d">
                  <c:v>44794</c:v>
                </c:pt>
                <c:pt idx="181" c:formatCode="yyyy/m/d">
                  <c:v>44795</c:v>
                </c:pt>
                <c:pt idx="182" c:formatCode="yyyy/m/d">
                  <c:v>44796</c:v>
                </c:pt>
                <c:pt idx="183" c:formatCode="yyyy/m/d">
                  <c:v>44797</c:v>
                </c:pt>
                <c:pt idx="184" c:formatCode="yyyy/m/d">
                  <c:v>44798</c:v>
                </c:pt>
                <c:pt idx="185" c:formatCode="yyyy/m/d">
                  <c:v>44799</c:v>
                </c:pt>
                <c:pt idx="186" c:formatCode="yyyy/m/d">
                  <c:v>44800</c:v>
                </c:pt>
                <c:pt idx="187" c:formatCode="yyyy/m/d">
                  <c:v>44801</c:v>
                </c:pt>
                <c:pt idx="188" c:formatCode="yyyy/m/d">
                  <c:v>44802</c:v>
                </c:pt>
                <c:pt idx="189" c:formatCode="yyyy/m/d">
                  <c:v>44803</c:v>
                </c:pt>
                <c:pt idx="190" c:formatCode="yyyy/m/d">
                  <c:v>44804</c:v>
                </c:pt>
                <c:pt idx="191" c:formatCode="yyyy/m/d">
                  <c:v>44805</c:v>
                </c:pt>
                <c:pt idx="192" c:formatCode="yyyy/m/d">
                  <c:v>44806</c:v>
                </c:pt>
                <c:pt idx="193" c:formatCode="yyyy/m/d">
                  <c:v>44807</c:v>
                </c:pt>
                <c:pt idx="194" c:formatCode="yyyy/m/d">
                  <c:v>44808</c:v>
                </c:pt>
                <c:pt idx="195" c:formatCode="yyyy/m/d">
                  <c:v>44809</c:v>
                </c:pt>
                <c:pt idx="196" c:formatCode="yyyy/m/d">
                  <c:v>44810</c:v>
                </c:pt>
                <c:pt idx="197" c:formatCode="yyyy/m/d">
                  <c:v>44811</c:v>
                </c:pt>
                <c:pt idx="198" c:formatCode="yyyy/m/d">
                  <c:v>44812</c:v>
                </c:pt>
                <c:pt idx="199" c:formatCode="yyyy/m/d">
                  <c:v>44813</c:v>
                </c:pt>
                <c:pt idx="200" c:formatCode="yyyy/m/d">
                  <c:v>44814</c:v>
                </c:pt>
                <c:pt idx="201" c:formatCode="yyyy/m/d">
                  <c:v>44815</c:v>
                </c:pt>
                <c:pt idx="202" c:formatCode="yyyy/m/d">
                  <c:v>44816</c:v>
                </c:pt>
                <c:pt idx="203" c:formatCode="yyyy/m/d">
                  <c:v>44817</c:v>
                </c:pt>
                <c:pt idx="204" c:formatCode="yyyy/m/d">
                  <c:v>44818</c:v>
                </c:pt>
                <c:pt idx="205" c:formatCode="yyyy/m/d">
                  <c:v>44819</c:v>
                </c:pt>
                <c:pt idx="206" c:formatCode="yyyy/m/d">
                  <c:v>44820</c:v>
                </c:pt>
                <c:pt idx="207" c:formatCode="yyyy/m/d">
                  <c:v>44821</c:v>
                </c:pt>
                <c:pt idx="208" c:formatCode="yyyy/m/d">
                  <c:v>44822</c:v>
                </c:pt>
                <c:pt idx="209" c:formatCode="yyyy/m/d">
                  <c:v>44823</c:v>
                </c:pt>
                <c:pt idx="210" c:formatCode="yyyy/m/d">
                  <c:v>44824</c:v>
                </c:pt>
                <c:pt idx="211" c:formatCode="yyyy/m/d">
                  <c:v>44825</c:v>
                </c:pt>
                <c:pt idx="212" c:formatCode="yyyy/m/d">
                  <c:v>44826</c:v>
                </c:pt>
                <c:pt idx="213" c:formatCode="yyyy/m/d">
                  <c:v>44827</c:v>
                </c:pt>
                <c:pt idx="214" c:formatCode="yyyy/m/d">
                  <c:v>44828</c:v>
                </c:pt>
                <c:pt idx="215" c:formatCode="yyyy/m/d">
                  <c:v>44829</c:v>
                </c:pt>
                <c:pt idx="216" c:formatCode="yyyy/m/d">
                  <c:v>44830</c:v>
                </c:pt>
                <c:pt idx="217" c:formatCode="yyyy/m/d">
                  <c:v>44831</c:v>
                </c:pt>
                <c:pt idx="218" c:formatCode="yyyy/m/d">
                  <c:v>44832</c:v>
                </c:pt>
                <c:pt idx="219" c:formatCode="yyyy/m/d">
                  <c:v>44833</c:v>
                </c:pt>
                <c:pt idx="220" c:formatCode="yyyy/m/d">
                  <c:v>44834</c:v>
                </c:pt>
                <c:pt idx="221" c:formatCode="yyyy/m/d">
                  <c:v>44835</c:v>
                </c:pt>
                <c:pt idx="222" c:formatCode="yyyy/m/d">
                  <c:v>44836</c:v>
                </c:pt>
                <c:pt idx="223" c:formatCode="yyyy/m/d">
                  <c:v>44837</c:v>
                </c:pt>
                <c:pt idx="224" c:formatCode="yyyy/m/d">
                  <c:v>44838</c:v>
                </c:pt>
                <c:pt idx="225" c:formatCode="yyyy/m/d">
                  <c:v>44839</c:v>
                </c:pt>
                <c:pt idx="226" c:formatCode="yyyy/m/d">
                  <c:v>44840</c:v>
                </c:pt>
                <c:pt idx="227" c:formatCode="yyyy/m/d">
                  <c:v>44841</c:v>
                </c:pt>
                <c:pt idx="228" c:formatCode="yyyy/m/d">
                  <c:v>44842</c:v>
                </c:pt>
                <c:pt idx="229" c:formatCode="yyyy/m/d">
                  <c:v>44843</c:v>
                </c:pt>
                <c:pt idx="230" c:formatCode="yyyy/m/d">
                  <c:v>44844</c:v>
                </c:pt>
                <c:pt idx="231" c:formatCode="yyyy/m/d">
                  <c:v>44845</c:v>
                </c:pt>
                <c:pt idx="232" c:formatCode="yyyy/m/d">
                  <c:v>44846</c:v>
                </c:pt>
                <c:pt idx="233" c:formatCode="yyyy/m/d">
                  <c:v>44847</c:v>
                </c:pt>
                <c:pt idx="234" c:formatCode="yyyy/m/d">
                  <c:v>44848</c:v>
                </c:pt>
                <c:pt idx="235" c:formatCode="yyyy/m/d">
                  <c:v>44849</c:v>
                </c:pt>
                <c:pt idx="236" c:formatCode="yyyy/m/d">
                  <c:v>44850</c:v>
                </c:pt>
                <c:pt idx="237" c:formatCode="yyyy/m/d">
                  <c:v>44851</c:v>
                </c:pt>
                <c:pt idx="238" c:formatCode="yyyy/m/d">
                  <c:v>44852</c:v>
                </c:pt>
                <c:pt idx="239" c:formatCode="yyyy/m/d">
                  <c:v>44853</c:v>
                </c:pt>
                <c:pt idx="240" c:formatCode="yyyy/m/d">
                  <c:v>44854</c:v>
                </c:pt>
                <c:pt idx="241" c:formatCode="yyyy/m/d">
                  <c:v>44855</c:v>
                </c:pt>
                <c:pt idx="242" c:formatCode="yyyy/m/d">
                  <c:v>44856</c:v>
                </c:pt>
                <c:pt idx="243" c:formatCode="yyyy/m/d">
                  <c:v>44857</c:v>
                </c:pt>
                <c:pt idx="244" c:formatCode="yyyy/m/d">
                  <c:v>44858</c:v>
                </c:pt>
                <c:pt idx="245" c:formatCode="yyyy/m/d">
                  <c:v>44859</c:v>
                </c:pt>
                <c:pt idx="246" c:formatCode="yyyy/m/d">
                  <c:v>44860</c:v>
                </c:pt>
                <c:pt idx="247" c:formatCode="yyyy/m/d">
                  <c:v>44861</c:v>
                </c:pt>
                <c:pt idx="248" c:formatCode="yyyy/m/d">
                  <c:v>44862</c:v>
                </c:pt>
                <c:pt idx="249" c:formatCode="yyyy/m/d">
                  <c:v>44863</c:v>
                </c:pt>
                <c:pt idx="250" c:formatCode="yyyy/m/d">
                  <c:v>44864</c:v>
                </c:pt>
                <c:pt idx="251" c:formatCode="yyyy/m/d">
                  <c:v>44865</c:v>
                </c:pt>
                <c:pt idx="252" c:formatCode="yyyy/m/d">
                  <c:v>44866</c:v>
                </c:pt>
                <c:pt idx="253" c:formatCode="yyyy/m/d">
                  <c:v>44867</c:v>
                </c:pt>
                <c:pt idx="254" c:formatCode="yyyy/m/d">
                  <c:v>44868</c:v>
                </c:pt>
                <c:pt idx="255" c:formatCode="yyyy/m/d">
                  <c:v>44869</c:v>
                </c:pt>
                <c:pt idx="256" c:formatCode="yyyy/m/d">
                  <c:v>44870</c:v>
                </c:pt>
                <c:pt idx="257" c:formatCode="yyyy/m/d">
                  <c:v>44871</c:v>
                </c:pt>
                <c:pt idx="258" c:formatCode="yyyy/m/d">
                  <c:v>44872</c:v>
                </c:pt>
                <c:pt idx="259" c:formatCode="yyyy/m/d">
                  <c:v>44873</c:v>
                </c:pt>
                <c:pt idx="260" c:formatCode="yyyy/m/d">
                  <c:v>44874</c:v>
                </c:pt>
                <c:pt idx="261" c:formatCode="yyyy/m/d">
                  <c:v>44875</c:v>
                </c:pt>
                <c:pt idx="262" c:formatCode="yyyy/m/d">
                  <c:v>44876</c:v>
                </c:pt>
                <c:pt idx="263" c:formatCode="yyyy/m/d">
                  <c:v>44877</c:v>
                </c:pt>
                <c:pt idx="264" c:formatCode="yyyy/m/d">
                  <c:v>44878</c:v>
                </c:pt>
                <c:pt idx="265" c:formatCode="yyyy/m/d">
                  <c:v>44879</c:v>
                </c:pt>
                <c:pt idx="266" c:formatCode="yyyy/m/d">
                  <c:v>44880</c:v>
                </c:pt>
                <c:pt idx="267" c:formatCode="yyyy/m/d">
                  <c:v>44881</c:v>
                </c:pt>
                <c:pt idx="268" c:formatCode="yyyy/m/d">
                  <c:v>44882</c:v>
                </c:pt>
                <c:pt idx="269" c:formatCode="yyyy/m/d">
                  <c:v>44883</c:v>
                </c:pt>
                <c:pt idx="270" c:formatCode="yyyy/m/d">
                  <c:v>44884</c:v>
                </c:pt>
                <c:pt idx="271" c:formatCode="yyyy/m/d">
                  <c:v>44885</c:v>
                </c:pt>
                <c:pt idx="272" c:formatCode="yyyy/m/d">
                  <c:v>44886</c:v>
                </c:pt>
                <c:pt idx="273" c:formatCode="yyyy/m/d">
                  <c:v>44887</c:v>
                </c:pt>
                <c:pt idx="274" c:formatCode="yyyy/m/d">
                  <c:v>44888</c:v>
                </c:pt>
                <c:pt idx="275" c:formatCode="yyyy/m/d">
                  <c:v>44889</c:v>
                </c:pt>
                <c:pt idx="276" c:formatCode="yyyy/m/d">
                  <c:v>44890</c:v>
                </c:pt>
                <c:pt idx="277" c:formatCode="yyyy/m/d">
                  <c:v>44891</c:v>
                </c:pt>
                <c:pt idx="278" c:formatCode="yyyy/m/d">
                  <c:v>44892</c:v>
                </c:pt>
                <c:pt idx="279" c:formatCode="yyyy/m/d">
                  <c:v>44893</c:v>
                </c:pt>
                <c:pt idx="280" c:formatCode="yyyy/m/d">
                  <c:v>44894</c:v>
                </c:pt>
                <c:pt idx="281" c:formatCode="yyyy/m/d">
                  <c:v>44895</c:v>
                </c:pt>
                <c:pt idx="282" c:formatCode="yyyy/m/d">
                  <c:v>44896</c:v>
                </c:pt>
                <c:pt idx="283" c:formatCode="yyyy/m/d">
                  <c:v>44897</c:v>
                </c:pt>
                <c:pt idx="284" c:formatCode="yyyy/m/d">
                  <c:v>44898</c:v>
                </c:pt>
                <c:pt idx="285" c:formatCode="yyyy/m/d">
                  <c:v>44899</c:v>
                </c:pt>
                <c:pt idx="286" c:formatCode="yyyy/m/d">
                  <c:v>44900</c:v>
                </c:pt>
                <c:pt idx="287" c:formatCode="yyyy/m/d">
                  <c:v>44901</c:v>
                </c:pt>
                <c:pt idx="288" c:formatCode="yyyy/m/d">
                  <c:v>44902</c:v>
                </c:pt>
                <c:pt idx="289" c:formatCode="yyyy/m/d">
                  <c:v>44903</c:v>
                </c:pt>
                <c:pt idx="290" c:formatCode="yyyy/m/d">
                  <c:v>44904</c:v>
                </c:pt>
                <c:pt idx="291" c:formatCode="yyyy/m/d">
                  <c:v>44905</c:v>
                </c:pt>
                <c:pt idx="292" c:formatCode="yyyy/m/d">
                  <c:v>44906</c:v>
                </c:pt>
                <c:pt idx="293" c:formatCode="yyyy/m/d">
                  <c:v>44907</c:v>
                </c:pt>
                <c:pt idx="294" c:formatCode="yyyy/m/d">
                  <c:v>44908</c:v>
                </c:pt>
                <c:pt idx="295" c:formatCode="yyyy/m/d">
                  <c:v>44909</c:v>
                </c:pt>
                <c:pt idx="296" c:formatCode="yyyy/m/d">
                  <c:v>44910</c:v>
                </c:pt>
                <c:pt idx="297" c:formatCode="yyyy/m/d">
                  <c:v>44911</c:v>
                </c:pt>
                <c:pt idx="298" c:formatCode="yyyy/m/d">
                  <c:v>44912</c:v>
                </c:pt>
                <c:pt idx="299" c:formatCode="yyyy/m/d">
                  <c:v>44913</c:v>
                </c:pt>
                <c:pt idx="300" c:formatCode="yyyy/m/d">
                  <c:v>44914</c:v>
                </c:pt>
                <c:pt idx="301" c:formatCode="yyyy/m/d">
                  <c:v>44915</c:v>
                </c:pt>
                <c:pt idx="302" c:formatCode="yyyy/m/d">
                  <c:v>44916</c:v>
                </c:pt>
                <c:pt idx="303" c:formatCode="yyyy/m/d">
                  <c:v>44917</c:v>
                </c:pt>
                <c:pt idx="304" c:formatCode="yyyy/m/d">
                  <c:v>44918</c:v>
                </c:pt>
                <c:pt idx="305" c:formatCode="yyyy/m/d">
                  <c:v>44919</c:v>
                </c:pt>
                <c:pt idx="306" c:formatCode="yyyy/m/d">
                  <c:v>44920</c:v>
                </c:pt>
                <c:pt idx="307" c:formatCode="yyyy/m/d">
                  <c:v>44921</c:v>
                </c:pt>
                <c:pt idx="308" c:formatCode="yyyy/m/d">
                  <c:v>44922</c:v>
                </c:pt>
                <c:pt idx="309" c:formatCode="yyyy/m/d">
                  <c:v>44923</c:v>
                </c:pt>
                <c:pt idx="310" c:formatCode="yyyy/m/d">
                  <c:v>44924</c:v>
                </c:pt>
                <c:pt idx="311" c:formatCode="yyyy/m/d">
                  <c:v>44925</c:v>
                </c:pt>
                <c:pt idx="312" c:formatCode="yyyy/m/d">
                  <c:v>44926</c:v>
                </c:pt>
              </c:numCache>
            </c:numRef>
          </c:cat>
          <c:val>
            <c:numRef>
              <c:f>'[走势图-年报.xlsx]全年'!$C$53:$C$365</c:f>
              <c:numCache>
                <c:formatCode>0.00%</c:formatCode>
                <c:ptCount val="313"/>
                <c:pt idx="0">
                  <c:v>-0.000600000000000045</c:v>
                </c:pt>
                <c:pt idx="1">
                  <c:v>-0.000600000000000045</c:v>
                </c:pt>
                <c:pt idx="2">
                  <c:v>-0.000299999999999967</c:v>
                </c:pt>
                <c:pt idx="3">
                  <c:v>-0.000199999999999978</c:v>
                </c:pt>
                <c:pt idx="4">
                  <c:v>-0.000199999999999978</c:v>
                </c:pt>
                <c:pt idx="5">
                  <c:v>-0.000199999999999978</c:v>
                </c:pt>
                <c:pt idx="6">
                  <c:v>0.000399999999999956</c:v>
                </c:pt>
                <c:pt idx="7">
                  <c:v>0.000699999999999923</c:v>
                </c:pt>
                <c:pt idx="8">
                  <c:v>0.000799999999999912</c:v>
                </c:pt>
                <c:pt idx="9">
                  <c:v>0.000899999999999901</c:v>
                </c:pt>
                <c:pt idx="10">
                  <c:v>0.0011000000000001</c:v>
                </c:pt>
                <c:pt idx="11">
                  <c:v>0.0011000000000001</c:v>
                </c:pt>
                <c:pt idx="12">
                  <c:v>0.0011000000000001</c:v>
                </c:pt>
                <c:pt idx="13">
                  <c:v>0.00180000000000002</c:v>
                </c:pt>
                <c:pt idx="14">
                  <c:v>0.00190000000000001</c:v>
                </c:pt>
                <c:pt idx="15">
                  <c:v>0.002</c:v>
                </c:pt>
                <c:pt idx="16">
                  <c:v>0.00190000000000001</c:v>
                </c:pt>
                <c:pt idx="17">
                  <c:v>0.00190000000000001</c:v>
                </c:pt>
                <c:pt idx="18">
                  <c:v>0.00190000000000001</c:v>
                </c:pt>
                <c:pt idx="19">
                  <c:v>0.00190000000000001</c:v>
                </c:pt>
                <c:pt idx="20">
                  <c:v>0.00259999999999994</c:v>
                </c:pt>
                <c:pt idx="21">
                  <c:v>0.00279999999999991</c:v>
                </c:pt>
                <c:pt idx="22">
                  <c:v>0.00299999999999989</c:v>
                </c:pt>
                <c:pt idx="23">
                  <c:v>0.00330000000000008</c:v>
                </c:pt>
                <c:pt idx="24">
                  <c:v>0.00330000000000008</c:v>
                </c:pt>
                <c:pt idx="25">
                  <c:v>0.00330000000000008</c:v>
                </c:pt>
                <c:pt idx="26">
                  <c:v>0.00330000000000008</c:v>
                </c:pt>
                <c:pt idx="27">
                  <c:v>0.00330000000000008</c:v>
                </c:pt>
                <c:pt idx="28">
                  <c:v>0.00330000000000008</c:v>
                </c:pt>
                <c:pt idx="29">
                  <c:v>0.00330000000000008</c:v>
                </c:pt>
                <c:pt idx="30">
                  <c:v>0.00350000000000006</c:v>
                </c:pt>
                <c:pt idx="31">
                  <c:v>0.00380000000000003</c:v>
                </c:pt>
                <c:pt idx="32">
                  <c:v>0.00380000000000003</c:v>
                </c:pt>
                <c:pt idx="33">
                  <c:v>0.00380000000000003</c:v>
                </c:pt>
                <c:pt idx="34">
                  <c:v>0.00459999999999994</c:v>
                </c:pt>
                <c:pt idx="35">
                  <c:v>0.00469999999999993</c:v>
                </c:pt>
                <c:pt idx="36">
                  <c:v>0.0051000000000001</c:v>
                </c:pt>
                <c:pt idx="37">
                  <c:v>0.00970000000000004</c:v>
                </c:pt>
                <c:pt idx="38">
                  <c:v>0.00990000000000002</c:v>
                </c:pt>
                <c:pt idx="39">
                  <c:v>0.00980000000000003</c:v>
                </c:pt>
                <c:pt idx="40">
                  <c:v>0.00980000000000003</c:v>
                </c:pt>
                <c:pt idx="41">
                  <c:v>0.00980000000000003</c:v>
                </c:pt>
                <c:pt idx="42">
                  <c:v>0.00980000000000003</c:v>
                </c:pt>
                <c:pt idx="43">
                  <c:v>0.0109999999999999</c:v>
                </c:pt>
                <c:pt idx="44">
                  <c:v>0.0111000000000001</c:v>
                </c:pt>
                <c:pt idx="45">
                  <c:v>0.0116000000000001</c:v>
                </c:pt>
                <c:pt idx="46">
                  <c:v>0.0116000000000001</c:v>
                </c:pt>
                <c:pt idx="47">
                  <c:v>0.0116000000000001</c:v>
                </c:pt>
                <c:pt idx="48">
                  <c:v>0.0124</c:v>
                </c:pt>
                <c:pt idx="49">
                  <c:v>0.0125999999999999</c:v>
                </c:pt>
                <c:pt idx="50">
                  <c:v>0.0125</c:v>
                </c:pt>
                <c:pt idx="51">
                  <c:v>0.0125</c:v>
                </c:pt>
                <c:pt idx="52">
                  <c:v>0.0127999999999999</c:v>
                </c:pt>
                <c:pt idx="53">
                  <c:v>0.0127999999999999</c:v>
                </c:pt>
                <c:pt idx="54">
                  <c:v>0.0126999999999999</c:v>
                </c:pt>
                <c:pt idx="55">
                  <c:v>0.0129999999999999</c:v>
                </c:pt>
                <c:pt idx="56">
                  <c:v>0.0132000000000001</c:v>
                </c:pt>
                <c:pt idx="57">
                  <c:v>0.0133000000000001</c:v>
                </c:pt>
                <c:pt idx="58">
                  <c:v>0.0132000000000001</c:v>
                </c:pt>
                <c:pt idx="59">
                  <c:v>0.0136000000000001</c:v>
                </c:pt>
                <c:pt idx="60">
                  <c:v>0.0136000000000001</c:v>
                </c:pt>
                <c:pt idx="61">
                  <c:v>0.0136000000000001</c:v>
                </c:pt>
                <c:pt idx="62">
                  <c:v>0.0143</c:v>
                </c:pt>
                <c:pt idx="63">
                  <c:v>0.0146999999999999</c:v>
                </c:pt>
                <c:pt idx="64">
                  <c:v>0.0147999999999999</c:v>
                </c:pt>
                <c:pt idx="65">
                  <c:v>0.0148999999999999</c:v>
                </c:pt>
                <c:pt idx="66">
                  <c:v>0.0154000000000001</c:v>
                </c:pt>
                <c:pt idx="67">
                  <c:v>0.0156000000000001</c:v>
                </c:pt>
                <c:pt idx="68">
                  <c:v>0.0156000000000001</c:v>
                </c:pt>
                <c:pt idx="69">
                  <c:v>0.0156000000000001</c:v>
                </c:pt>
                <c:pt idx="70">
                  <c:v>0.0155000000000001</c:v>
                </c:pt>
                <c:pt idx="71">
                  <c:v>0.0155000000000001</c:v>
                </c:pt>
                <c:pt idx="72">
                  <c:v>0.0165999999999999</c:v>
                </c:pt>
                <c:pt idx="73">
                  <c:v>0.0165999999999999</c:v>
                </c:pt>
                <c:pt idx="74">
                  <c:v>0.0165999999999999</c:v>
                </c:pt>
                <c:pt idx="75">
                  <c:v>0.0165999999999999</c:v>
                </c:pt>
                <c:pt idx="76">
                  <c:v>0.0169999999999999</c:v>
                </c:pt>
                <c:pt idx="77">
                  <c:v>0.0173000000000001</c:v>
                </c:pt>
                <c:pt idx="78">
                  <c:v>0.0167999999999999</c:v>
                </c:pt>
                <c:pt idx="79">
                  <c:v>0.0170999999999999</c:v>
                </c:pt>
                <c:pt idx="80">
                  <c:v>0.0173000000000001</c:v>
                </c:pt>
                <c:pt idx="81">
                  <c:v>0.0173000000000001</c:v>
                </c:pt>
                <c:pt idx="82">
                  <c:v>0.0173000000000001</c:v>
                </c:pt>
                <c:pt idx="83">
                  <c:v>0.0179</c:v>
                </c:pt>
                <c:pt idx="84">
                  <c:v>0.0184</c:v>
                </c:pt>
                <c:pt idx="85">
                  <c:v>0.0187999999999999</c:v>
                </c:pt>
                <c:pt idx="86">
                  <c:v>0.0192000000000001</c:v>
                </c:pt>
                <c:pt idx="87">
                  <c:v>0.0194000000000001</c:v>
                </c:pt>
                <c:pt idx="88">
                  <c:v>0.0194000000000001</c:v>
                </c:pt>
                <c:pt idx="89">
                  <c:v>0.0194000000000001</c:v>
                </c:pt>
                <c:pt idx="90">
                  <c:v>0.0202</c:v>
                </c:pt>
                <c:pt idx="91">
                  <c:v>0.0203</c:v>
                </c:pt>
                <c:pt idx="92">
                  <c:v>0.0205</c:v>
                </c:pt>
                <c:pt idx="93">
                  <c:v>0.0209999999999999</c:v>
                </c:pt>
                <c:pt idx="94">
                  <c:v>0.0210999999999999</c:v>
                </c:pt>
                <c:pt idx="95">
                  <c:v>0.0210999999999999</c:v>
                </c:pt>
                <c:pt idx="96">
                  <c:v>0.0210999999999999</c:v>
                </c:pt>
                <c:pt idx="97">
                  <c:v>0.0216000000000001</c:v>
                </c:pt>
                <c:pt idx="98">
                  <c:v>0.0215000000000001</c:v>
                </c:pt>
                <c:pt idx="99">
                  <c:v>0.0210999999999999</c:v>
                </c:pt>
                <c:pt idx="100">
                  <c:v>0.0209999999999999</c:v>
                </c:pt>
                <c:pt idx="101">
                  <c:v>0.0209999999999999</c:v>
                </c:pt>
                <c:pt idx="102">
                  <c:v>0.0209999999999999</c:v>
                </c:pt>
                <c:pt idx="103">
                  <c:v>0.0209999999999999</c:v>
                </c:pt>
                <c:pt idx="104">
                  <c:v>0.0215000000000001</c:v>
                </c:pt>
                <c:pt idx="105">
                  <c:v>0.0214000000000001</c:v>
                </c:pt>
                <c:pt idx="106">
                  <c:v>0.0214000000000001</c:v>
                </c:pt>
                <c:pt idx="107">
                  <c:v>0.0215000000000001</c:v>
                </c:pt>
                <c:pt idx="108">
                  <c:v>0.0218</c:v>
                </c:pt>
                <c:pt idx="109">
                  <c:v>0.0218</c:v>
                </c:pt>
                <c:pt idx="110">
                  <c:v>0.0218</c:v>
                </c:pt>
                <c:pt idx="111">
                  <c:v>0.0223</c:v>
                </c:pt>
                <c:pt idx="112">
                  <c:v>0.0215000000000001</c:v>
                </c:pt>
                <c:pt idx="113">
                  <c:v>0.0212000000000001</c:v>
                </c:pt>
                <c:pt idx="114">
                  <c:v>0.0215000000000001</c:v>
                </c:pt>
                <c:pt idx="115">
                  <c:v>0.0218</c:v>
                </c:pt>
                <c:pt idx="116">
                  <c:v>0.0218</c:v>
                </c:pt>
                <c:pt idx="117">
                  <c:v>0.0218</c:v>
                </c:pt>
                <c:pt idx="118">
                  <c:v>0.0225</c:v>
                </c:pt>
                <c:pt idx="119">
                  <c:v>0.0226999999999999</c:v>
                </c:pt>
                <c:pt idx="120">
                  <c:v>0.0228999999999999</c:v>
                </c:pt>
                <c:pt idx="121">
                  <c:v>0.0233000000000001</c:v>
                </c:pt>
                <c:pt idx="122">
                  <c:v>0.0259</c:v>
                </c:pt>
                <c:pt idx="123">
                  <c:v>0.0259</c:v>
                </c:pt>
                <c:pt idx="124">
                  <c:v>0.0259</c:v>
                </c:pt>
                <c:pt idx="125">
                  <c:v>0.0264</c:v>
                </c:pt>
                <c:pt idx="126">
                  <c:v>0.0265</c:v>
                </c:pt>
                <c:pt idx="127">
                  <c:v>0.0266999999999999</c:v>
                </c:pt>
                <c:pt idx="128">
                  <c:v>0.0270999999999999</c:v>
                </c:pt>
                <c:pt idx="129">
                  <c:v>0.0275000000000001</c:v>
                </c:pt>
                <c:pt idx="130">
                  <c:v>0.0275000000000001</c:v>
                </c:pt>
                <c:pt idx="131">
                  <c:v>0.0275000000000001</c:v>
                </c:pt>
                <c:pt idx="132">
                  <c:v>0.028</c:v>
                </c:pt>
                <c:pt idx="133">
                  <c:v>0.0281</c:v>
                </c:pt>
                <c:pt idx="134">
                  <c:v>0.0284</c:v>
                </c:pt>
                <c:pt idx="135">
                  <c:v>0.0286999999999999</c:v>
                </c:pt>
                <c:pt idx="136">
                  <c:v>0.0290999999999999</c:v>
                </c:pt>
                <c:pt idx="137">
                  <c:v>0.0290999999999999</c:v>
                </c:pt>
                <c:pt idx="138">
                  <c:v>0.0289999999999999</c:v>
                </c:pt>
                <c:pt idx="139">
                  <c:v>0.0297000000000001</c:v>
                </c:pt>
                <c:pt idx="140">
                  <c:v>0.0301</c:v>
                </c:pt>
                <c:pt idx="141">
                  <c:v>0.0306</c:v>
                </c:pt>
                <c:pt idx="142">
                  <c:v>0.0310999999999999</c:v>
                </c:pt>
                <c:pt idx="143">
                  <c:v>0.0315000000000001</c:v>
                </c:pt>
                <c:pt idx="144">
                  <c:v>0.0315000000000001</c:v>
                </c:pt>
                <c:pt idx="145">
                  <c:v>0.0315000000000001</c:v>
                </c:pt>
                <c:pt idx="146">
                  <c:v>0.0325</c:v>
                </c:pt>
                <c:pt idx="147">
                  <c:v>0.0329999999999999</c:v>
                </c:pt>
                <c:pt idx="148">
                  <c:v>0.0334000000000001</c:v>
                </c:pt>
                <c:pt idx="149">
                  <c:v>0.0327999999999999</c:v>
                </c:pt>
                <c:pt idx="150">
                  <c:v>0.0331999999999999</c:v>
                </c:pt>
                <c:pt idx="151">
                  <c:v>0.0330999999999999</c:v>
                </c:pt>
                <c:pt idx="152">
                  <c:v>0.0330999999999999</c:v>
                </c:pt>
                <c:pt idx="153">
                  <c:v>0.0338000000000001</c:v>
                </c:pt>
                <c:pt idx="154">
                  <c:v>0.0343</c:v>
                </c:pt>
                <c:pt idx="155">
                  <c:v>0.0349999999999999</c:v>
                </c:pt>
                <c:pt idx="156">
                  <c:v>0.0351999999999999</c:v>
                </c:pt>
                <c:pt idx="157">
                  <c:v>0.0350999999999999</c:v>
                </c:pt>
                <c:pt idx="158">
                  <c:v>0.0349999999999999</c:v>
                </c:pt>
                <c:pt idx="159">
                  <c:v>0.0353000000000001</c:v>
                </c:pt>
                <c:pt idx="160">
                  <c:v>0.036</c:v>
                </c:pt>
                <c:pt idx="161">
                  <c:v>0.0365</c:v>
                </c:pt>
                <c:pt idx="162">
                  <c:v>0.0368999999999999</c:v>
                </c:pt>
                <c:pt idx="163">
                  <c:v>0.0374000000000001</c:v>
                </c:pt>
                <c:pt idx="164">
                  <c:v>0.0374000000000001</c:v>
                </c:pt>
                <c:pt idx="165">
                  <c:v>0.0374000000000001</c:v>
                </c:pt>
                <c:pt idx="166">
                  <c:v>0.0374000000000001</c:v>
                </c:pt>
                <c:pt idx="167">
                  <c:v>0.0377000000000001</c:v>
                </c:pt>
                <c:pt idx="168">
                  <c:v>0.0379</c:v>
                </c:pt>
                <c:pt idx="169">
                  <c:v>0.0382</c:v>
                </c:pt>
                <c:pt idx="170">
                  <c:v>0.038</c:v>
                </c:pt>
                <c:pt idx="171">
                  <c:v>0.0381</c:v>
                </c:pt>
                <c:pt idx="172">
                  <c:v>0.0381</c:v>
                </c:pt>
                <c:pt idx="173">
                  <c:v>0.0381</c:v>
                </c:pt>
                <c:pt idx="174">
                  <c:v>0.0395000000000001</c:v>
                </c:pt>
                <c:pt idx="175">
                  <c:v>0.0402</c:v>
                </c:pt>
                <c:pt idx="176">
                  <c:v>0.0403</c:v>
                </c:pt>
                <c:pt idx="177">
                  <c:v>0.0407</c:v>
                </c:pt>
                <c:pt idx="178">
                  <c:v>0.0409999999999999</c:v>
                </c:pt>
                <c:pt idx="179">
                  <c:v>0.0408999999999999</c:v>
                </c:pt>
                <c:pt idx="180">
                  <c:v>0.0408999999999999</c:v>
                </c:pt>
                <c:pt idx="181">
                  <c:v>0.0416000000000001</c:v>
                </c:pt>
                <c:pt idx="182">
                  <c:v>0.0417000000000001</c:v>
                </c:pt>
                <c:pt idx="183">
                  <c:v>0.042</c:v>
                </c:pt>
                <c:pt idx="184">
                  <c:v>0.0416000000000001</c:v>
                </c:pt>
                <c:pt idx="185">
                  <c:v>0.0415000000000001</c:v>
                </c:pt>
                <c:pt idx="186">
                  <c:v>0.0415000000000001</c:v>
                </c:pt>
                <c:pt idx="187">
                  <c:v>0.0415000000000001</c:v>
                </c:pt>
                <c:pt idx="188">
                  <c:v>0.0417000000000001</c:v>
                </c:pt>
                <c:pt idx="189">
                  <c:v>0.0416000000000001</c:v>
                </c:pt>
                <c:pt idx="190">
                  <c:v>0.0415000000000001</c:v>
                </c:pt>
                <c:pt idx="191">
                  <c:v>0.0416000000000001</c:v>
                </c:pt>
                <c:pt idx="192">
                  <c:v>0.042</c:v>
                </c:pt>
                <c:pt idx="193">
                  <c:v>0.042</c:v>
                </c:pt>
                <c:pt idx="194">
                  <c:v>0.0419</c:v>
                </c:pt>
                <c:pt idx="195">
                  <c:v>0.0427</c:v>
                </c:pt>
                <c:pt idx="196">
                  <c:v>0.0429999999999999</c:v>
                </c:pt>
                <c:pt idx="197">
                  <c:v>0.0432999999999999</c:v>
                </c:pt>
                <c:pt idx="198">
                  <c:v>0.0435000000000001</c:v>
                </c:pt>
                <c:pt idx="199">
                  <c:v>0.0438000000000001</c:v>
                </c:pt>
                <c:pt idx="200">
                  <c:v>0.0438000000000001</c:v>
                </c:pt>
                <c:pt idx="201">
                  <c:v>0.0438000000000001</c:v>
                </c:pt>
                <c:pt idx="202">
                  <c:v>0.0438000000000001</c:v>
                </c:pt>
                <c:pt idx="203">
                  <c:v>0.0445</c:v>
                </c:pt>
                <c:pt idx="204">
                  <c:v>0.0445</c:v>
                </c:pt>
                <c:pt idx="205">
                  <c:v>0.0447</c:v>
                </c:pt>
                <c:pt idx="206">
                  <c:v>0.0449999999999999</c:v>
                </c:pt>
                <c:pt idx="207">
                  <c:v>0.0449999999999999</c:v>
                </c:pt>
                <c:pt idx="208">
                  <c:v>0.0448999999999999</c:v>
                </c:pt>
                <c:pt idx="209">
                  <c:v>0.0451999999999999</c:v>
                </c:pt>
                <c:pt idx="210">
                  <c:v>0.0455000000000001</c:v>
                </c:pt>
                <c:pt idx="211">
                  <c:v>0.0457000000000001</c:v>
                </c:pt>
                <c:pt idx="212">
                  <c:v>0.0461</c:v>
                </c:pt>
                <c:pt idx="213">
                  <c:v>0.0462</c:v>
                </c:pt>
                <c:pt idx="214">
                  <c:v>0.0462</c:v>
                </c:pt>
                <c:pt idx="215">
                  <c:v>0.0462</c:v>
                </c:pt>
                <c:pt idx="216">
                  <c:v>0.0468</c:v>
                </c:pt>
                <c:pt idx="217">
                  <c:v>0.0466</c:v>
                </c:pt>
                <c:pt idx="218">
                  <c:v>0.0467</c:v>
                </c:pt>
                <c:pt idx="219">
                  <c:v>0.0468999999999999</c:v>
                </c:pt>
                <c:pt idx="220">
                  <c:v>0.0468999999999999</c:v>
                </c:pt>
                <c:pt idx="221">
                  <c:v>0.0468999999999999</c:v>
                </c:pt>
                <c:pt idx="222">
                  <c:v>0.0468999999999999</c:v>
                </c:pt>
                <c:pt idx="223">
                  <c:v>0.0468999999999999</c:v>
                </c:pt>
                <c:pt idx="224">
                  <c:v>0.0468</c:v>
                </c:pt>
                <c:pt idx="225">
                  <c:v>0.0468</c:v>
                </c:pt>
                <c:pt idx="226">
                  <c:v>0.0468</c:v>
                </c:pt>
                <c:pt idx="227">
                  <c:v>0.0468</c:v>
                </c:pt>
                <c:pt idx="228">
                  <c:v>0.0468</c:v>
                </c:pt>
                <c:pt idx="229">
                  <c:v>0.0468</c:v>
                </c:pt>
                <c:pt idx="230">
                  <c:v>0.0494000000000001</c:v>
                </c:pt>
                <c:pt idx="231">
                  <c:v>0.0496000000000001</c:v>
                </c:pt>
                <c:pt idx="232">
                  <c:v>0.0499000000000001</c:v>
                </c:pt>
                <c:pt idx="233">
                  <c:v>0.0503</c:v>
                </c:pt>
                <c:pt idx="234">
                  <c:v>0.0501</c:v>
                </c:pt>
                <c:pt idx="235">
                  <c:v>0.0501</c:v>
                </c:pt>
                <c:pt idx="236">
                  <c:v>0.05</c:v>
                </c:pt>
                <c:pt idx="237">
                  <c:v>0.0508</c:v>
                </c:pt>
                <c:pt idx="238">
                  <c:v>0.0511999999999999</c:v>
                </c:pt>
                <c:pt idx="239">
                  <c:v>0.0515000000000001</c:v>
                </c:pt>
                <c:pt idx="240">
                  <c:v>0.0519000000000001</c:v>
                </c:pt>
                <c:pt idx="241">
                  <c:v>0.0521</c:v>
                </c:pt>
                <c:pt idx="242">
                  <c:v>0.052</c:v>
                </c:pt>
                <c:pt idx="243">
                  <c:v>0.052</c:v>
                </c:pt>
                <c:pt idx="244">
                  <c:v>0.0527</c:v>
                </c:pt>
                <c:pt idx="245">
                  <c:v>0.0527</c:v>
                </c:pt>
                <c:pt idx="246">
                  <c:v>0.0528</c:v>
                </c:pt>
                <c:pt idx="247">
                  <c:v>0.0531999999999999</c:v>
                </c:pt>
                <c:pt idx="248">
                  <c:v>0.0532999999999999</c:v>
                </c:pt>
                <c:pt idx="249">
                  <c:v>0.0532999999999999</c:v>
                </c:pt>
                <c:pt idx="250">
                  <c:v>0.0532999999999999</c:v>
                </c:pt>
                <c:pt idx="251">
                  <c:v>0.0541</c:v>
                </c:pt>
                <c:pt idx="252">
                  <c:v>0.0545</c:v>
                </c:pt>
                <c:pt idx="253">
                  <c:v>0.0546</c:v>
                </c:pt>
                <c:pt idx="254">
                  <c:v>0.0548999999999999</c:v>
                </c:pt>
                <c:pt idx="255">
                  <c:v>0.0549999999999999</c:v>
                </c:pt>
                <c:pt idx="256">
                  <c:v>0.0549999999999999</c:v>
                </c:pt>
                <c:pt idx="257">
                  <c:v>0.0548999999999999</c:v>
                </c:pt>
                <c:pt idx="258">
                  <c:v>0.0556000000000001</c:v>
                </c:pt>
                <c:pt idx="259">
                  <c:v>0.0556000000000001</c:v>
                </c:pt>
                <c:pt idx="260">
                  <c:v>0.0557000000000001</c:v>
                </c:pt>
                <c:pt idx="261">
                  <c:v>0.0557000000000001</c:v>
                </c:pt>
                <c:pt idx="262">
                  <c:v>0.0556000000000001</c:v>
                </c:pt>
                <c:pt idx="263">
                  <c:v>0.0556000000000001</c:v>
                </c:pt>
                <c:pt idx="264">
                  <c:v>0.0556000000000001</c:v>
                </c:pt>
                <c:pt idx="265">
                  <c:v>0.0550999999999999</c:v>
                </c:pt>
                <c:pt idx="266">
                  <c:v>0.0545</c:v>
                </c:pt>
                <c:pt idx="267">
                  <c:v>0.0535000000000001</c:v>
                </c:pt>
                <c:pt idx="268">
                  <c:v>0.0530999999999999</c:v>
                </c:pt>
                <c:pt idx="269">
                  <c:v>0.0528</c:v>
                </c:pt>
                <c:pt idx="270">
                  <c:v>0.0528</c:v>
                </c:pt>
                <c:pt idx="271">
                  <c:v>0.0528</c:v>
                </c:pt>
                <c:pt idx="272">
                  <c:v>0.0535000000000001</c:v>
                </c:pt>
                <c:pt idx="273">
                  <c:v>0.0535000000000001</c:v>
                </c:pt>
                <c:pt idx="274">
                  <c:v>0.0536000000000001</c:v>
                </c:pt>
                <c:pt idx="275">
                  <c:v>0.0539000000000001</c:v>
                </c:pt>
                <c:pt idx="276">
                  <c:v>0.054</c:v>
                </c:pt>
                <c:pt idx="277">
                  <c:v>0.054</c:v>
                </c:pt>
                <c:pt idx="278">
                  <c:v>0.054</c:v>
                </c:pt>
                <c:pt idx="279">
                  <c:v>0.0542</c:v>
                </c:pt>
                <c:pt idx="280">
                  <c:v>0.0538000000000001</c:v>
                </c:pt>
                <c:pt idx="281">
                  <c:v>0.0536000000000001</c:v>
                </c:pt>
                <c:pt idx="282">
                  <c:v>0.0532999999999999</c:v>
                </c:pt>
                <c:pt idx="283">
                  <c:v>0.0531999999999999</c:v>
                </c:pt>
                <c:pt idx="284">
                  <c:v>0.0531999999999999</c:v>
                </c:pt>
                <c:pt idx="285">
                  <c:v>0.0531999999999999</c:v>
                </c:pt>
                <c:pt idx="286">
                  <c:v>0.0535000000000001</c:v>
                </c:pt>
                <c:pt idx="287">
                  <c:v>0.0531999999999999</c:v>
                </c:pt>
                <c:pt idx="288">
                  <c:v>0.0529999999999999</c:v>
                </c:pt>
                <c:pt idx="289">
                  <c:v>0.0527</c:v>
                </c:pt>
                <c:pt idx="290">
                  <c:v>0.0526</c:v>
                </c:pt>
                <c:pt idx="291">
                  <c:v>0.0526</c:v>
                </c:pt>
                <c:pt idx="292">
                  <c:v>0.0526</c:v>
                </c:pt>
                <c:pt idx="293">
                  <c:v>0.0527</c:v>
                </c:pt>
                <c:pt idx="294">
                  <c:v>0.0508999999999999</c:v>
                </c:pt>
                <c:pt idx="295">
                  <c:v>0.0507</c:v>
                </c:pt>
                <c:pt idx="296">
                  <c:v>0.0511999999999999</c:v>
                </c:pt>
                <c:pt idx="297">
                  <c:v>0.0510999999999999</c:v>
                </c:pt>
                <c:pt idx="298">
                  <c:v>0.0509999999999999</c:v>
                </c:pt>
                <c:pt idx="299">
                  <c:v>0.0509999999999999</c:v>
                </c:pt>
                <c:pt idx="300">
                  <c:v>0.0511999999999999</c:v>
                </c:pt>
                <c:pt idx="301">
                  <c:v>0.0513999999999999</c:v>
                </c:pt>
                <c:pt idx="302">
                  <c:v>0.0513999999999999</c:v>
                </c:pt>
                <c:pt idx="303">
                  <c:v>0.0518000000000001</c:v>
                </c:pt>
                <c:pt idx="304">
                  <c:v>0.0523</c:v>
                </c:pt>
                <c:pt idx="305">
                  <c:v>0.0523</c:v>
                </c:pt>
                <c:pt idx="306">
                  <c:v>0.0523</c:v>
                </c:pt>
                <c:pt idx="307">
                  <c:v>0.0531999999999999</c:v>
                </c:pt>
                <c:pt idx="308">
                  <c:v>0.0531999999999999</c:v>
                </c:pt>
                <c:pt idx="309">
                  <c:v>0.0533999999999999</c:v>
                </c:pt>
                <c:pt idx="310">
                  <c:v>0.0536000000000001</c:v>
                </c:pt>
                <c:pt idx="311">
                  <c:v>0.054</c:v>
                </c:pt>
                <c:pt idx="312">
                  <c:v>0.0542</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年报.xlsx]全年'!$A$53:$A$365</c:f>
              <c:numCache>
                <c:formatCode>yyyy/m/d</c:formatCode>
                <c:ptCount val="313"/>
                <c:pt idx="0" c:formatCode="yyyy/m/d">
                  <c:v>44614</c:v>
                </c:pt>
                <c:pt idx="1" c:formatCode="yyyy/m/d">
                  <c:v>44615</c:v>
                </c:pt>
                <c:pt idx="2" c:formatCode="yyyy/m/d">
                  <c:v>44616</c:v>
                </c:pt>
                <c:pt idx="3" c:formatCode="yyyy/m/d">
                  <c:v>44617</c:v>
                </c:pt>
                <c:pt idx="4" c:formatCode="yyyy/m/d">
                  <c:v>44618</c:v>
                </c:pt>
                <c:pt idx="5" c:formatCode="yyyy/m/d">
                  <c:v>44619</c:v>
                </c:pt>
                <c:pt idx="6" c:formatCode="yyyy/m/d">
                  <c:v>44620</c:v>
                </c:pt>
                <c:pt idx="7" c:formatCode="yyyy/m/d">
                  <c:v>44621</c:v>
                </c:pt>
                <c:pt idx="8" c:formatCode="yyyy/m/d">
                  <c:v>44622</c:v>
                </c:pt>
                <c:pt idx="9" c:formatCode="yyyy/m/d">
                  <c:v>44623</c:v>
                </c:pt>
                <c:pt idx="10" c:formatCode="yyyy/m/d">
                  <c:v>44624</c:v>
                </c:pt>
                <c:pt idx="11" c:formatCode="yyyy/m/d">
                  <c:v>44625</c:v>
                </c:pt>
                <c:pt idx="12" c:formatCode="yyyy/m/d">
                  <c:v>44626</c:v>
                </c:pt>
                <c:pt idx="13" c:formatCode="yyyy/m/d">
                  <c:v>44627</c:v>
                </c:pt>
                <c:pt idx="14" c:formatCode="yyyy/m/d">
                  <c:v>44628</c:v>
                </c:pt>
                <c:pt idx="15" c:formatCode="yyyy/m/d">
                  <c:v>44629</c:v>
                </c:pt>
                <c:pt idx="16" c:formatCode="yyyy/m/d">
                  <c:v>44630</c:v>
                </c:pt>
                <c:pt idx="17" c:formatCode="yyyy/m/d">
                  <c:v>44631</c:v>
                </c:pt>
                <c:pt idx="18" c:formatCode="yyyy/m/d">
                  <c:v>44632</c:v>
                </c:pt>
                <c:pt idx="19" c:formatCode="yyyy/m/d">
                  <c:v>44633</c:v>
                </c:pt>
                <c:pt idx="20" c:formatCode="yyyy/m/d">
                  <c:v>44634</c:v>
                </c:pt>
                <c:pt idx="21" c:formatCode="yyyy/m/d">
                  <c:v>44635</c:v>
                </c:pt>
                <c:pt idx="22" c:formatCode="yyyy/m/d">
                  <c:v>44636</c:v>
                </c:pt>
                <c:pt idx="23" c:formatCode="yyyy/m/d">
                  <c:v>44637</c:v>
                </c:pt>
                <c:pt idx="24" c:formatCode="yyyy/m/d">
                  <c:v>44638</c:v>
                </c:pt>
                <c:pt idx="25" c:formatCode="yyyy/m/d">
                  <c:v>44639</c:v>
                </c:pt>
                <c:pt idx="26" c:formatCode="yyyy/m/d">
                  <c:v>44640</c:v>
                </c:pt>
                <c:pt idx="27" c:formatCode="yyyy/m/d">
                  <c:v>44641</c:v>
                </c:pt>
                <c:pt idx="28" c:formatCode="yyyy/m/d">
                  <c:v>44642</c:v>
                </c:pt>
                <c:pt idx="29" c:formatCode="yyyy/m/d">
                  <c:v>44643</c:v>
                </c:pt>
                <c:pt idx="30" c:formatCode="yyyy/m/d">
                  <c:v>44644</c:v>
                </c:pt>
                <c:pt idx="31" c:formatCode="yyyy/m/d">
                  <c:v>44645</c:v>
                </c:pt>
                <c:pt idx="32" c:formatCode="yyyy/m/d">
                  <c:v>44646</c:v>
                </c:pt>
                <c:pt idx="33" c:formatCode="yyyy/m/d">
                  <c:v>44647</c:v>
                </c:pt>
                <c:pt idx="34" c:formatCode="yyyy/m/d">
                  <c:v>44648</c:v>
                </c:pt>
                <c:pt idx="35" c:formatCode="yyyy/m/d">
                  <c:v>44649</c:v>
                </c:pt>
                <c:pt idx="36" c:formatCode="yyyy/m/d">
                  <c:v>44650</c:v>
                </c:pt>
                <c:pt idx="37" c:formatCode="yyyy/m/d">
                  <c:v>44651</c:v>
                </c:pt>
                <c:pt idx="38" c:formatCode="yyyy/m/d">
                  <c:v>44652</c:v>
                </c:pt>
                <c:pt idx="39" c:formatCode="yyyy/m/d">
                  <c:v>44653</c:v>
                </c:pt>
                <c:pt idx="40" c:formatCode="yyyy/m/d">
                  <c:v>44654</c:v>
                </c:pt>
                <c:pt idx="41" c:formatCode="yyyy/m/d">
                  <c:v>44655</c:v>
                </c:pt>
                <c:pt idx="42" c:formatCode="yyyy/m/d">
                  <c:v>44656</c:v>
                </c:pt>
                <c:pt idx="43" c:formatCode="yyyy/m/d">
                  <c:v>44657</c:v>
                </c:pt>
                <c:pt idx="44" c:formatCode="yyyy/m/d">
                  <c:v>44658</c:v>
                </c:pt>
                <c:pt idx="45" c:formatCode="yyyy/m/d">
                  <c:v>44659</c:v>
                </c:pt>
                <c:pt idx="46" c:formatCode="yyyy/m/d">
                  <c:v>44660</c:v>
                </c:pt>
                <c:pt idx="47" c:formatCode="yyyy/m/d">
                  <c:v>44661</c:v>
                </c:pt>
                <c:pt idx="48" c:formatCode="yyyy/m/d">
                  <c:v>44662</c:v>
                </c:pt>
                <c:pt idx="49" c:formatCode="yyyy/m/d">
                  <c:v>44663</c:v>
                </c:pt>
                <c:pt idx="50" c:formatCode="yyyy/m/d">
                  <c:v>44664</c:v>
                </c:pt>
                <c:pt idx="51" c:formatCode="yyyy/m/d">
                  <c:v>44665</c:v>
                </c:pt>
                <c:pt idx="52" c:formatCode="yyyy/m/d">
                  <c:v>44666</c:v>
                </c:pt>
                <c:pt idx="53" c:formatCode="yyyy/m/d">
                  <c:v>44667</c:v>
                </c:pt>
                <c:pt idx="54" c:formatCode="yyyy/m/d">
                  <c:v>44668</c:v>
                </c:pt>
                <c:pt idx="55" c:formatCode="yyyy/m/d">
                  <c:v>44669</c:v>
                </c:pt>
                <c:pt idx="56" c:formatCode="yyyy/m/d">
                  <c:v>44670</c:v>
                </c:pt>
                <c:pt idx="57" c:formatCode="yyyy/m/d">
                  <c:v>44671</c:v>
                </c:pt>
                <c:pt idx="58" c:formatCode="yyyy/m/d">
                  <c:v>44672</c:v>
                </c:pt>
                <c:pt idx="59" c:formatCode="yyyy/m/d">
                  <c:v>44673</c:v>
                </c:pt>
                <c:pt idx="60" c:formatCode="yyyy/m/d">
                  <c:v>44674</c:v>
                </c:pt>
                <c:pt idx="61" c:formatCode="yyyy/m/d">
                  <c:v>44675</c:v>
                </c:pt>
                <c:pt idx="62" c:formatCode="yyyy/m/d">
                  <c:v>44676</c:v>
                </c:pt>
                <c:pt idx="63" c:formatCode="yyyy/m/d">
                  <c:v>44677</c:v>
                </c:pt>
                <c:pt idx="64" c:formatCode="yyyy/m/d">
                  <c:v>44678</c:v>
                </c:pt>
                <c:pt idx="65" c:formatCode="yyyy/m/d">
                  <c:v>44679</c:v>
                </c:pt>
                <c:pt idx="66" c:formatCode="yyyy/m/d">
                  <c:v>44680</c:v>
                </c:pt>
                <c:pt idx="67" c:formatCode="yyyy/m/d">
                  <c:v>44681</c:v>
                </c:pt>
                <c:pt idx="68" c:formatCode="yyyy/m/d">
                  <c:v>44682</c:v>
                </c:pt>
                <c:pt idx="69" c:formatCode="yyyy/m/d">
                  <c:v>44683</c:v>
                </c:pt>
                <c:pt idx="70" c:formatCode="yyyy/m/d">
                  <c:v>44684</c:v>
                </c:pt>
                <c:pt idx="71" c:formatCode="yyyy/m/d">
                  <c:v>44685</c:v>
                </c:pt>
                <c:pt idx="72" c:formatCode="yyyy/m/d">
                  <c:v>44686</c:v>
                </c:pt>
                <c:pt idx="73" c:formatCode="yyyy/m/d">
                  <c:v>44687</c:v>
                </c:pt>
                <c:pt idx="74" c:formatCode="yyyy/m/d">
                  <c:v>44688</c:v>
                </c:pt>
                <c:pt idx="75" c:formatCode="yyyy/m/d">
                  <c:v>44689</c:v>
                </c:pt>
                <c:pt idx="76" c:formatCode="yyyy/m/d">
                  <c:v>44690</c:v>
                </c:pt>
                <c:pt idx="77" c:formatCode="yyyy/m/d">
                  <c:v>44691</c:v>
                </c:pt>
                <c:pt idx="78" c:formatCode="yyyy/m/d">
                  <c:v>44692</c:v>
                </c:pt>
                <c:pt idx="79" c:formatCode="yyyy/m/d">
                  <c:v>44693</c:v>
                </c:pt>
                <c:pt idx="80" c:formatCode="yyyy/m/d">
                  <c:v>44694</c:v>
                </c:pt>
                <c:pt idx="81" c:formatCode="yyyy/m/d">
                  <c:v>44695</c:v>
                </c:pt>
                <c:pt idx="82" c:formatCode="yyyy/m/d">
                  <c:v>44696</c:v>
                </c:pt>
                <c:pt idx="83" c:formatCode="yyyy/m/d">
                  <c:v>44697</c:v>
                </c:pt>
                <c:pt idx="84" c:formatCode="yyyy/m/d">
                  <c:v>44698</c:v>
                </c:pt>
                <c:pt idx="85" c:formatCode="yyyy/m/d">
                  <c:v>44699</c:v>
                </c:pt>
                <c:pt idx="86" c:formatCode="yyyy/m/d">
                  <c:v>44700</c:v>
                </c:pt>
                <c:pt idx="87" c:formatCode="yyyy/m/d">
                  <c:v>44701</c:v>
                </c:pt>
                <c:pt idx="88" c:formatCode="yyyy/m/d">
                  <c:v>44702</c:v>
                </c:pt>
                <c:pt idx="89" c:formatCode="yyyy/m/d">
                  <c:v>44703</c:v>
                </c:pt>
                <c:pt idx="90" c:formatCode="yyyy/m/d">
                  <c:v>44704</c:v>
                </c:pt>
                <c:pt idx="91" c:formatCode="yyyy/m/d">
                  <c:v>44705</c:v>
                </c:pt>
                <c:pt idx="92" c:formatCode="yyyy/m/d">
                  <c:v>44706</c:v>
                </c:pt>
                <c:pt idx="93" c:formatCode="yyyy/m/d">
                  <c:v>44707</c:v>
                </c:pt>
                <c:pt idx="94" c:formatCode="yyyy/m/d">
                  <c:v>44708</c:v>
                </c:pt>
                <c:pt idx="95" c:formatCode="yyyy/m/d">
                  <c:v>44709</c:v>
                </c:pt>
                <c:pt idx="96" c:formatCode="yyyy/m/d">
                  <c:v>44710</c:v>
                </c:pt>
                <c:pt idx="97" c:formatCode="yyyy/m/d">
                  <c:v>44711</c:v>
                </c:pt>
                <c:pt idx="98" c:formatCode="yyyy/m/d">
                  <c:v>44712</c:v>
                </c:pt>
                <c:pt idx="99" c:formatCode="yyyy/m/d">
                  <c:v>44713</c:v>
                </c:pt>
                <c:pt idx="100" c:formatCode="yyyy/m/d">
                  <c:v>44714</c:v>
                </c:pt>
                <c:pt idx="101" c:formatCode="yyyy/m/d">
                  <c:v>44715</c:v>
                </c:pt>
                <c:pt idx="102" c:formatCode="yyyy/m/d">
                  <c:v>44716</c:v>
                </c:pt>
                <c:pt idx="103" c:formatCode="yyyy/m/d">
                  <c:v>44717</c:v>
                </c:pt>
                <c:pt idx="104" c:formatCode="yyyy/m/d">
                  <c:v>44718</c:v>
                </c:pt>
                <c:pt idx="105" c:formatCode="yyyy/m/d">
                  <c:v>44719</c:v>
                </c:pt>
                <c:pt idx="106" c:formatCode="yyyy/m/d">
                  <c:v>44720</c:v>
                </c:pt>
                <c:pt idx="107" c:formatCode="yyyy/m/d">
                  <c:v>44721</c:v>
                </c:pt>
                <c:pt idx="108" c:formatCode="yyyy/m/d">
                  <c:v>44722</c:v>
                </c:pt>
                <c:pt idx="109" c:formatCode="yyyy/m/d">
                  <c:v>44723</c:v>
                </c:pt>
                <c:pt idx="110" c:formatCode="yyyy/m/d">
                  <c:v>44724</c:v>
                </c:pt>
                <c:pt idx="111" c:formatCode="yyyy/m/d">
                  <c:v>44725</c:v>
                </c:pt>
                <c:pt idx="112" c:formatCode="yyyy/m/d">
                  <c:v>44726</c:v>
                </c:pt>
                <c:pt idx="113" c:formatCode="yyyy/m/d">
                  <c:v>44727</c:v>
                </c:pt>
                <c:pt idx="114" c:formatCode="yyyy/m/d">
                  <c:v>44728</c:v>
                </c:pt>
                <c:pt idx="115" c:formatCode="yyyy/m/d">
                  <c:v>44729</c:v>
                </c:pt>
                <c:pt idx="116" c:formatCode="yyyy/m/d">
                  <c:v>44730</c:v>
                </c:pt>
                <c:pt idx="117" c:formatCode="yyyy/m/d">
                  <c:v>44731</c:v>
                </c:pt>
                <c:pt idx="118" c:formatCode="yyyy/m/d">
                  <c:v>44732</c:v>
                </c:pt>
                <c:pt idx="119" c:formatCode="yyyy/m/d">
                  <c:v>44733</c:v>
                </c:pt>
                <c:pt idx="120" c:formatCode="yyyy/m/d">
                  <c:v>44734</c:v>
                </c:pt>
                <c:pt idx="121" c:formatCode="yyyy/m/d">
                  <c:v>44735</c:v>
                </c:pt>
                <c:pt idx="122" c:formatCode="yyyy/m/d">
                  <c:v>44736</c:v>
                </c:pt>
                <c:pt idx="123" c:formatCode="yyyy/m/d">
                  <c:v>44737</c:v>
                </c:pt>
                <c:pt idx="124" c:formatCode="yyyy/m/d">
                  <c:v>44738</c:v>
                </c:pt>
                <c:pt idx="125" c:formatCode="yyyy/m/d">
                  <c:v>44739</c:v>
                </c:pt>
                <c:pt idx="126" c:formatCode="yyyy/m/d">
                  <c:v>44740</c:v>
                </c:pt>
                <c:pt idx="127" c:formatCode="yyyy/m/d">
                  <c:v>44741</c:v>
                </c:pt>
                <c:pt idx="128" c:formatCode="yyyy/m/d">
                  <c:v>44742</c:v>
                </c:pt>
                <c:pt idx="129" c:formatCode="yyyy/m/d">
                  <c:v>44743</c:v>
                </c:pt>
                <c:pt idx="130" c:formatCode="yyyy/m/d">
                  <c:v>44744</c:v>
                </c:pt>
                <c:pt idx="131" c:formatCode="yyyy/m/d">
                  <c:v>44745</c:v>
                </c:pt>
                <c:pt idx="132" c:formatCode="yyyy/m/d">
                  <c:v>44746</c:v>
                </c:pt>
                <c:pt idx="133" c:formatCode="yyyy/m/d">
                  <c:v>44747</c:v>
                </c:pt>
                <c:pt idx="134" c:formatCode="yyyy/m/d">
                  <c:v>44748</c:v>
                </c:pt>
                <c:pt idx="135" c:formatCode="yyyy/m/d">
                  <c:v>44749</c:v>
                </c:pt>
                <c:pt idx="136" c:formatCode="yyyy/m/d">
                  <c:v>44750</c:v>
                </c:pt>
                <c:pt idx="137" c:formatCode="yyyy/m/d">
                  <c:v>44751</c:v>
                </c:pt>
                <c:pt idx="138" c:formatCode="yyyy/m/d">
                  <c:v>44752</c:v>
                </c:pt>
                <c:pt idx="139" c:formatCode="yyyy/m/d">
                  <c:v>44753</c:v>
                </c:pt>
                <c:pt idx="140" c:formatCode="yyyy/m/d">
                  <c:v>44754</c:v>
                </c:pt>
                <c:pt idx="141" c:formatCode="yyyy/m/d">
                  <c:v>44755</c:v>
                </c:pt>
                <c:pt idx="142" c:formatCode="yyyy/m/d">
                  <c:v>44756</c:v>
                </c:pt>
                <c:pt idx="143" c:formatCode="yyyy/m/d">
                  <c:v>44757</c:v>
                </c:pt>
                <c:pt idx="144" c:formatCode="yyyy/m/d">
                  <c:v>44758</c:v>
                </c:pt>
                <c:pt idx="145" c:formatCode="yyyy/m/d">
                  <c:v>44759</c:v>
                </c:pt>
                <c:pt idx="146" c:formatCode="yyyy/m/d">
                  <c:v>44760</c:v>
                </c:pt>
                <c:pt idx="147" c:formatCode="yyyy/m/d">
                  <c:v>44761</c:v>
                </c:pt>
                <c:pt idx="148" c:formatCode="yyyy/m/d">
                  <c:v>44762</c:v>
                </c:pt>
                <c:pt idx="149" c:formatCode="yyyy/m/d">
                  <c:v>44763</c:v>
                </c:pt>
                <c:pt idx="150" c:formatCode="yyyy/m/d">
                  <c:v>44764</c:v>
                </c:pt>
                <c:pt idx="151" c:formatCode="yyyy/m/d">
                  <c:v>44765</c:v>
                </c:pt>
                <c:pt idx="152" c:formatCode="yyyy/m/d">
                  <c:v>44766</c:v>
                </c:pt>
                <c:pt idx="153" c:formatCode="yyyy/m/d">
                  <c:v>44767</c:v>
                </c:pt>
                <c:pt idx="154" c:formatCode="yyyy/m/d">
                  <c:v>44768</c:v>
                </c:pt>
                <c:pt idx="155" c:formatCode="yyyy/m/d">
                  <c:v>44769</c:v>
                </c:pt>
                <c:pt idx="156" c:formatCode="yyyy/m/d">
                  <c:v>44770</c:v>
                </c:pt>
                <c:pt idx="157" c:formatCode="yyyy/m/d">
                  <c:v>44771</c:v>
                </c:pt>
                <c:pt idx="158" c:formatCode="yyyy/m/d">
                  <c:v>44772</c:v>
                </c:pt>
                <c:pt idx="159" c:formatCode="yyyy/m/d">
                  <c:v>44773</c:v>
                </c:pt>
                <c:pt idx="160" c:formatCode="yyyy/m/d">
                  <c:v>44774</c:v>
                </c:pt>
                <c:pt idx="161" c:formatCode="yyyy/m/d">
                  <c:v>44775</c:v>
                </c:pt>
                <c:pt idx="162" c:formatCode="yyyy/m/d">
                  <c:v>44776</c:v>
                </c:pt>
                <c:pt idx="163" c:formatCode="yyyy/m/d">
                  <c:v>44777</c:v>
                </c:pt>
                <c:pt idx="164" c:formatCode="yyyy/m/d">
                  <c:v>44778</c:v>
                </c:pt>
                <c:pt idx="165" c:formatCode="yyyy/m/d">
                  <c:v>44779</c:v>
                </c:pt>
                <c:pt idx="166" c:formatCode="yyyy/m/d">
                  <c:v>44780</c:v>
                </c:pt>
                <c:pt idx="167" c:formatCode="yyyy/m/d">
                  <c:v>44781</c:v>
                </c:pt>
                <c:pt idx="168" c:formatCode="yyyy/m/d">
                  <c:v>44782</c:v>
                </c:pt>
                <c:pt idx="169" c:formatCode="yyyy/m/d">
                  <c:v>44783</c:v>
                </c:pt>
                <c:pt idx="170" c:formatCode="yyyy/m/d">
                  <c:v>44784</c:v>
                </c:pt>
                <c:pt idx="171" c:formatCode="yyyy/m/d">
                  <c:v>44785</c:v>
                </c:pt>
                <c:pt idx="172" c:formatCode="yyyy/m/d">
                  <c:v>44786</c:v>
                </c:pt>
                <c:pt idx="173" c:formatCode="yyyy/m/d">
                  <c:v>44787</c:v>
                </c:pt>
                <c:pt idx="174" c:formatCode="yyyy/m/d">
                  <c:v>44788</c:v>
                </c:pt>
                <c:pt idx="175" c:formatCode="yyyy/m/d">
                  <c:v>44789</c:v>
                </c:pt>
                <c:pt idx="176" c:formatCode="yyyy/m/d">
                  <c:v>44790</c:v>
                </c:pt>
                <c:pt idx="177" c:formatCode="yyyy/m/d">
                  <c:v>44791</c:v>
                </c:pt>
                <c:pt idx="178" c:formatCode="yyyy/m/d">
                  <c:v>44792</c:v>
                </c:pt>
                <c:pt idx="179" c:formatCode="yyyy/m/d">
                  <c:v>44793</c:v>
                </c:pt>
                <c:pt idx="180" c:formatCode="yyyy/m/d">
                  <c:v>44794</c:v>
                </c:pt>
                <c:pt idx="181" c:formatCode="yyyy/m/d">
                  <c:v>44795</c:v>
                </c:pt>
                <c:pt idx="182" c:formatCode="yyyy/m/d">
                  <c:v>44796</c:v>
                </c:pt>
                <c:pt idx="183" c:formatCode="yyyy/m/d">
                  <c:v>44797</c:v>
                </c:pt>
                <c:pt idx="184" c:formatCode="yyyy/m/d">
                  <c:v>44798</c:v>
                </c:pt>
                <c:pt idx="185" c:formatCode="yyyy/m/d">
                  <c:v>44799</c:v>
                </c:pt>
                <c:pt idx="186" c:formatCode="yyyy/m/d">
                  <c:v>44800</c:v>
                </c:pt>
                <c:pt idx="187" c:formatCode="yyyy/m/d">
                  <c:v>44801</c:v>
                </c:pt>
                <c:pt idx="188" c:formatCode="yyyy/m/d">
                  <c:v>44802</c:v>
                </c:pt>
                <c:pt idx="189" c:formatCode="yyyy/m/d">
                  <c:v>44803</c:v>
                </c:pt>
                <c:pt idx="190" c:formatCode="yyyy/m/d">
                  <c:v>44804</c:v>
                </c:pt>
                <c:pt idx="191" c:formatCode="yyyy/m/d">
                  <c:v>44805</c:v>
                </c:pt>
                <c:pt idx="192" c:formatCode="yyyy/m/d">
                  <c:v>44806</c:v>
                </c:pt>
                <c:pt idx="193" c:formatCode="yyyy/m/d">
                  <c:v>44807</c:v>
                </c:pt>
                <c:pt idx="194" c:formatCode="yyyy/m/d">
                  <c:v>44808</c:v>
                </c:pt>
                <c:pt idx="195" c:formatCode="yyyy/m/d">
                  <c:v>44809</c:v>
                </c:pt>
                <c:pt idx="196" c:formatCode="yyyy/m/d">
                  <c:v>44810</c:v>
                </c:pt>
                <c:pt idx="197" c:formatCode="yyyy/m/d">
                  <c:v>44811</c:v>
                </c:pt>
                <c:pt idx="198" c:formatCode="yyyy/m/d">
                  <c:v>44812</c:v>
                </c:pt>
                <c:pt idx="199" c:formatCode="yyyy/m/d">
                  <c:v>44813</c:v>
                </c:pt>
                <c:pt idx="200" c:formatCode="yyyy/m/d">
                  <c:v>44814</c:v>
                </c:pt>
                <c:pt idx="201" c:formatCode="yyyy/m/d">
                  <c:v>44815</c:v>
                </c:pt>
                <c:pt idx="202" c:formatCode="yyyy/m/d">
                  <c:v>44816</c:v>
                </c:pt>
                <c:pt idx="203" c:formatCode="yyyy/m/d">
                  <c:v>44817</c:v>
                </c:pt>
                <c:pt idx="204" c:formatCode="yyyy/m/d">
                  <c:v>44818</c:v>
                </c:pt>
                <c:pt idx="205" c:formatCode="yyyy/m/d">
                  <c:v>44819</c:v>
                </c:pt>
                <c:pt idx="206" c:formatCode="yyyy/m/d">
                  <c:v>44820</c:v>
                </c:pt>
                <c:pt idx="207" c:formatCode="yyyy/m/d">
                  <c:v>44821</c:v>
                </c:pt>
                <c:pt idx="208" c:formatCode="yyyy/m/d">
                  <c:v>44822</c:v>
                </c:pt>
                <c:pt idx="209" c:formatCode="yyyy/m/d">
                  <c:v>44823</c:v>
                </c:pt>
                <c:pt idx="210" c:formatCode="yyyy/m/d">
                  <c:v>44824</c:v>
                </c:pt>
                <c:pt idx="211" c:formatCode="yyyy/m/d">
                  <c:v>44825</c:v>
                </c:pt>
                <c:pt idx="212" c:formatCode="yyyy/m/d">
                  <c:v>44826</c:v>
                </c:pt>
                <c:pt idx="213" c:formatCode="yyyy/m/d">
                  <c:v>44827</c:v>
                </c:pt>
                <c:pt idx="214" c:formatCode="yyyy/m/d">
                  <c:v>44828</c:v>
                </c:pt>
                <c:pt idx="215" c:formatCode="yyyy/m/d">
                  <c:v>44829</c:v>
                </c:pt>
                <c:pt idx="216" c:formatCode="yyyy/m/d">
                  <c:v>44830</c:v>
                </c:pt>
                <c:pt idx="217" c:formatCode="yyyy/m/d">
                  <c:v>44831</c:v>
                </c:pt>
                <c:pt idx="218" c:formatCode="yyyy/m/d">
                  <c:v>44832</c:v>
                </c:pt>
                <c:pt idx="219" c:formatCode="yyyy/m/d">
                  <c:v>44833</c:v>
                </c:pt>
                <c:pt idx="220" c:formatCode="yyyy/m/d">
                  <c:v>44834</c:v>
                </c:pt>
                <c:pt idx="221" c:formatCode="yyyy/m/d">
                  <c:v>44835</c:v>
                </c:pt>
                <c:pt idx="222" c:formatCode="yyyy/m/d">
                  <c:v>44836</c:v>
                </c:pt>
                <c:pt idx="223" c:formatCode="yyyy/m/d">
                  <c:v>44837</c:v>
                </c:pt>
                <c:pt idx="224" c:formatCode="yyyy/m/d">
                  <c:v>44838</c:v>
                </c:pt>
                <c:pt idx="225" c:formatCode="yyyy/m/d">
                  <c:v>44839</c:v>
                </c:pt>
                <c:pt idx="226" c:formatCode="yyyy/m/d">
                  <c:v>44840</c:v>
                </c:pt>
                <c:pt idx="227" c:formatCode="yyyy/m/d">
                  <c:v>44841</c:v>
                </c:pt>
                <c:pt idx="228" c:formatCode="yyyy/m/d">
                  <c:v>44842</c:v>
                </c:pt>
                <c:pt idx="229" c:formatCode="yyyy/m/d">
                  <c:v>44843</c:v>
                </c:pt>
                <c:pt idx="230" c:formatCode="yyyy/m/d">
                  <c:v>44844</c:v>
                </c:pt>
                <c:pt idx="231" c:formatCode="yyyy/m/d">
                  <c:v>44845</c:v>
                </c:pt>
                <c:pt idx="232" c:formatCode="yyyy/m/d">
                  <c:v>44846</c:v>
                </c:pt>
                <c:pt idx="233" c:formatCode="yyyy/m/d">
                  <c:v>44847</c:v>
                </c:pt>
                <c:pt idx="234" c:formatCode="yyyy/m/d">
                  <c:v>44848</c:v>
                </c:pt>
                <c:pt idx="235" c:formatCode="yyyy/m/d">
                  <c:v>44849</c:v>
                </c:pt>
                <c:pt idx="236" c:formatCode="yyyy/m/d">
                  <c:v>44850</c:v>
                </c:pt>
                <c:pt idx="237" c:formatCode="yyyy/m/d">
                  <c:v>44851</c:v>
                </c:pt>
                <c:pt idx="238" c:formatCode="yyyy/m/d">
                  <c:v>44852</c:v>
                </c:pt>
                <c:pt idx="239" c:formatCode="yyyy/m/d">
                  <c:v>44853</c:v>
                </c:pt>
                <c:pt idx="240" c:formatCode="yyyy/m/d">
                  <c:v>44854</c:v>
                </c:pt>
                <c:pt idx="241" c:formatCode="yyyy/m/d">
                  <c:v>44855</c:v>
                </c:pt>
                <c:pt idx="242" c:formatCode="yyyy/m/d">
                  <c:v>44856</c:v>
                </c:pt>
                <c:pt idx="243" c:formatCode="yyyy/m/d">
                  <c:v>44857</c:v>
                </c:pt>
                <c:pt idx="244" c:formatCode="yyyy/m/d">
                  <c:v>44858</c:v>
                </c:pt>
                <c:pt idx="245" c:formatCode="yyyy/m/d">
                  <c:v>44859</c:v>
                </c:pt>
                <c:pt idx="246" c:formatCode="yyyy/m/d">
                  <c:v>44860</c:v>
                </c:pt>
                <c:pt idx="247" c:formatCode="yyyy/m/d">
                  <c:v>44861</c:v>
                </c:pt>
                <c:pt idx="248" c:formatCode="yyyy/m/d">
                  <c:v>44862</c:v>
                </c:pt>
                <c:pt idx="249" c:formatCode="yyyy/m/d">
                  <c:v>44863</c:v>
                </c:pt>
                <c:pt idx="250" c:formatCode="yyyy/m/d">
                  <c:v>44864</c:v>
                </c:pt>
                <c:pt idx="251" c:formatCode="yyyy/m/d">
                  <c:v>44865</c:v>
                </c:pt>
                <c:pt idx="252" c:formatCode="yyyy/m/d">
                  <c:v>44866</c:v>
                </c:pt>
                <c:pt idx="253" c:formatCode="yyyy/m/d">
                  <c:v>44867</c:v>
                </c:pt>
                <c:pt idx="254" c:formatCode="yyyy/m/d">
                  <c:v>44868</c:v>
                </c:pt>
                <c:pt idx="255" c:formatCode="yyyy/m/d">
                  <c:v>44869</c:v>
                </c:pt>
                <c:pt idx="256" c:formatCode="yyyy/m/d">
                  <c:v>44870</c:v>
                </c:pt>
                <c:pt idx="257" c:formatCode="yyyy/m/d">
                  <c:v>44871</c:v>
                </c:pt>
                <c:pt idx="258" c:formatCode="yyyy/m/d">
                  <c:v>44872</c:v>
                </c:pt>
                <c:pt idx="259" c:formatCode="yyyy/m/d">
                  <c:v>44873</c:v>
                </c:pt>
                <c:pt idx="260" c:formatCode="yyyy/m/d">
                  <c:v>44874</c:v>
                </c:pt>
                <c:pt idx="261" c:formatCode="yyyy/m/d">
                  <c:v>44875</c:v>
                </c:pt>
                <c:pt idx="262" c:formatCode="yyyy/m/d">
                  <c:v>44876</c:v>
                </c:pt>
                <c:pt idx="263" c:formatCode="yyyy/m/d">
                  <c:v>44877</c:v>
                </c:pt>
                <c:pt idx="264" c:formatCode="yyyy/m/d">
                  <c:v>44878</c:v>
                </c:pt>
                <c:pt idx="265" c:formatCode="yyyy/m/d">
                  <c:v>44879</c:v>
                </c:pt>
                <c:pt idx="266" c:formatCode="yyyy/m/d">
                  <c:v>44880</c:v>
                </c:pt>
                <c:pt idx="267" c:formatCode="yyyy/m/d">
                  <c:v>44881</c:v>
                </c:pt>
                <c:pt idx="268" c:formatCode="yyyy/m/d">
                  <c:v>44882</c:v>
                </c:pt>
                <c:pt idx="269" c:formatCode="yyyy/m/d">
                  <c:v>44883</c:v>
                </c:pt>
                <c:pt idx="270" c:formatCode="yyyy/m/d">
                  <c:v>44884</c:v>
                </c:pt>
                <c:pt idx="271" c:formatCode="yyyy/m/d">
                  <c:v>44885</c:v>
                </c:pt>
                <c:pt idx="272" c:formatCode="yyyy/m/d">
                  <c:v>44886</c:v>
                </c:pt>
                <c:pt idx="273" c:formatCode="yyyy/m/d">
                  <c:v>44887</c:v>
                </c:pt>
                <c:pt idx="274" c:formatCode="yyyy/m/d">
                  <c:v>44888</c:v>
                </c:pt>
                <c:pt idx="275" c:formatCode="yyyy/m/d">
                  <c:v>44889</c:v>
                </c:pt>
                <c:pt idx="276" c:formatCode="yyyy/m/d">
                  <c:v>44890</c:v>
                </c:pt>
                <c:pt idx="277" c:formatCode="yyyy/m/d">
                  <c:v>44891</c:v>
                </c:pt>
                <c:pt idx="278" c:formatCode="yyyy/m/d">
                  <c:v>44892</c:v>
                </c:pt>
                <c:pt idx="279" c:formatCode="yyyy/m/d">
                  <c:v>44893</c:v>
                </c:pt>
                <c:pt idx="280" c:formatCode="yyyy/m/d">
                  <c:v>44894</c:v>
                </c:pt>
                <c:pt idx="281" c:formatCode="yyyy/m/d">
                  <c:v>44895</c:v>
                </c:pt>
                <c:pt idx="282" c:formatCode="yyyy/m/d">
                  <c:v>44896</c:v>
                </c:pt>
                <c:pt idx="283" c:formatCode="yyyy/m/d">
                  <c:v>44897</c:v>
                </c:pt>
                <c:pt idx="284" c:formatCode="yyyy/m/d">
                  <c:v>44898</c:v>
                </c:pt>
                <c:pt idx="285" c:formatCode="yyyy/m/d">
                  <c:v>44899</c:v>
                </c:pt>
                <c:pt idx="286" c:formatCode="yyyy/m/d">
                  <c:v>44900</c:v>
                </c:pt>
                <c:pt idx="287" c:formatCode="yyyy/m/d">
                  <c:v>44901</c:v>
                </c:pt>
                <c:pt idx="288" c:formatCode="yyyy/m/d">
                  <c:v>44902</c:v>
                </c:pt>
                <c:pt idx="289" c:formatCode="yyyy/m/d">
                  <c:v>44903</c:v>
                </c:pt>
                <c:pt idx="290" c:formatCode="yyyy/m/d">
                  <c:v>44904</c:v>
                </c:pt>
                <c:pt idx="291" c:formatCode="yyyy/m/d">
                  <c:v>44905</c:v>
                </c:pt>
                <c:pt idx="292" c:formatCode="yyyy/m/d">
                  <c:v>44906</c:v>
                </c:pt>
                <c:pt idx="293" c:formatCode="yyyy/m/d">
                  <c:v>44907</c:v>
                </c:pt>
                <c:pt idx="294" c:formatCode="yyyy/m/d">
                  <c:v>44908</c:v>
                </c:pt>
                <c:pt idx="295" c:formatCode="yyyy/m/d">
                  <c:v>44909</c:v>
                </c:pt>
                <c:pt idx="296" c:formatCode="yyyy/m/d">
                  <c:v>44910</c:v>
                </c:pt>
                <c:pt idx="297" c:formatCode="yyyy/m/d">
                  <c:v>44911</c:v>
                </c:pt>
                <c:pt idx="298" c:formatCode="yyyy/m/d">
                  <c:v>44912</c:v>
                </c:pt>
                <c:pt idx="299" c:formatCode="yyyy/m/d">
                  <c:v>44913</c:v>
                </c:pt>
                <c:pt idx="300" c:formatCode="yyyy/m/d">
                  <c:v>44914</c:v>
                </c:pt>
                <c:pt idx="301" c:formatCode="yyyy/m/d">
                  <c:v>44915</c:v>
                </c:pt>
                <c:pt idx="302" c:formatCode="yyyy/m/d">
                  <c:v>44916</c:v>
                </c:pt>
                <c:pt idx="303" c:formatCode="yyyy/m/d">
                  <c:v>44917</c:v>
                </c:pt>
                <c:pt idx="304" c:formatCode="yyyy/m/d">
                  <c:v>44918</c:v>
                </c:pt>
                <c:pt idx="305" c:formatCode="yyyy/m/d">
                  <c:v>44919</c:v>
                </c:pt>
                <c:pt idx="306" c:formatCode="yyyy/m/d">
                  <c:v>44920</c:v>
                </c:pt>
                <c:pt idx="307" c:formatCode="yyyy/m/d">
                  <c:v>44921</c:v>
                </c:pt>
                <c:pt idx="308" c:formatCode="yyyy/m/d">
                  <c:v>44922</c:v>
                </c:pt>
                <c:pt idx="309" c:formatCode="yyyy/m/d">
                  <c:v>44923</c:v>
                </c:pt>
                <c:pt idx="310" c:formatCode="yyyy/m/d">
                  <c:v>44924</c:v>
                </c:pt>
                <c:pt idx="311" c:formatCode="yyyy/m/d">
                  <c:v>44925</c:v>
                </c:pt>
                <c:pt idx="312" c:formatCode="yyyy/m/d">
                  <c:v>44926</c:v>
                </c:pt>
              </c:numCache>
            </c:numRef>
          </c:cat>
          <c:val>
            <c:numRef>
              <c:f>'[走势图-年报.xlsx]全年'!$E$53:$E$365</c:f>
              <c:numCache>
                <c:formatCode>0.00%</c:formatCode>
                <c:ptCount val="313"/>
                <c:pt idx="0">
                  <c:v>0.000142465753424658</c:v>
                </c:pt>
                <c:pt idx="1">
                  <c:v>0.000284931506849315</c:v>
                </c:pt>
                <c:pt idx="2">
                  <c:v>0.000427397260273973</c:v>
                </c:pt>
                <c:pt idx="3">
                  <c:v>0.00056986301369863</c:v>
                </c:pt>
                <c:pt idx="4">
                  <c:v>0.000712328767123288</c:v>
                </c:pt>
                <c:pt idx="5">
                  <c:v>0.000854794520547945</c:v>
                </c:pt>
                <c:pt idx="6">
                  <c:v>0.000997260273972603</c:v>
                </c:pt>
                <c:pt idx="7">
                  <c:v>0.00113972602739726</c:v>
                </c:pt>
                <c:pt idx="8">
                  <c:v>0.00128219178082192</c:v>
                </c:pt>
                <c:pt idx="9">
                  <c:v>0.00142465753424658</c:v>
                </c:pt>
                <c:pt idx="10">
                  <c:v>0.00156712328767123</c:v>
                </c:pt>
                <c:pt idx="11">
                  <c:v>0.00170958904109589</c:v>
                </c:pt>
                <c:pt idx="12">
                  <c:v>0.00185205479452055</c:v>
                </c:pt>
                <c:pt idx="13">
                  <c:v>0.00199452054794521</c:v>
                </c:pt>
                <c:pt idx="14">
                  <c:v>0.00213698630136986</c:v>
                </c:pt>
                <c:pt idx="15">
                  <c:v>0.00227945205479452</c:v>
                </c:pt>
                <c:pt idx="16">
                  <c:v>0.00242191780821918</c:v>
                </c:pt>
                <c:pt idx="17">
                  <c:v>0.00256438356164384</c:v>
                </c:pt>
                <c:pt idx="18">
                  <c:v>0.00270684931506849</c:v>
                </c:pt>
                <c:pt idx="19">
                  <c:v>0.00284931506849315</c:v>
                </c:pt>
                <c:pt idx="20">
                  <c:v>0.00299178082191781</c:v>
                </c:pt>
                <c:pt idx="21">
                  <c:v>0.00313424657534247</c:v>
                </c:pt>
                <c:pt idx="22">
                  <c:v>0.00327671232876712</c:v>
                </c:pt>
                <c:pt idx="23">
                  <c:v>0.00341917808219178</c:v>
                </c:pt>
                <c:pt idx="24">
                  <c:v>0.00356164383561644</c:v>
                </c:pt>
                <c:pt idx="25">
                  <c:v>0.0037041095890411</c:v>
                </c:pt>
                <c:pt idx="26">
                  <c:v>0.00384657534246575</c:v>
                </c:pt>
                <c:pt idx="27">
                  <c:v>0.00398904109589041</c:v>
                </c:pt>
                <c:pt idx="28">
                  <c:v>0.00413150684931507</c:v>
                </c:pt>
                <c:pt idx="29">
                  <c:v>0.00427397260273973</c:v>
                </c:pt>
                <c:pt idx="30">
                  <c:v>0.00441643835616438</c:v>
                </c:pt>
                <c:pt idx="31">
                  <c:v>0.00455890410958904</c:v>
                </c:pt>
                <c:pt idx="32">
                  <c:v>0.0047013698630137</c:v>
                </c:pt>
                <c:pt idx="33">
                  <c:v>0.00484383561643836</c:v>
                </c:pt>
                <c:pt idx="34">
                  <c:v>0.00498630136986301</c:v>
                </c:pt>
                <c:pt idx="35">
                  <c:v>0.00512876712328767</c:v>
                </c:pt>
                <c:pt idx="36">
                  <c:v>0.00527123287671233</c:v>
                </c:pt>
                <c:pt idx="37">
                  <c:v>0.00541369863013699</c:v>
                </c:pt>
                <c:pt idx="38">
                  <c:v>0.00555616438356164</c:v>
                </c:pt>
                <c:pt idx="39">
                  <c:v>0.0056986301369863</c:v>
                </c:pt>
                <c:pt idx="40">
                  <c:v>0.00584109589041096</c:v>
                </c:pt>
                <c:pt idx="41">
                  <c:v>0.00598356164383562</c:v>
                </c:pt>
                <c:pt idx="42">
                  <c:v>0.00612602739726028</c:v>
                </c:pt>
                <c:pt idx="43">
                  <c:v>0.00626849315068493</c:v>
                </c:pt>
                <c:pt idx="44">
                  <c:v>0.00641095890410959</c:v>
                </c:pt>
                <c:pt idx="45">
                  <c:v>0.00655342465753425</c:v>
                </c:pt>
                <c:pt idx="46">
                  <c:v>0.00669589041095891</c:v>
                </c:pt>
                <c:pt idx="47">
                  <c:v>0.00683835616438356</c:v>
                </c:pt>
                <c:pt idx="48">
                  <c:v>0.00698082191780822</c:v>
                </c:pt>
                <c:pt idx="49">
                  <c:v>0.00712328767123288</c:v>
                </c:pt>
                <c:pt idx="50">
                  <c:v>0.00726575342465754</c:v>
                </c:pt>
                <c:pt idx="51">
                  <c:v>0.00740821917808219</c:v>
                </c:pt>
                <c:pt idx="52">
                  <c:v>0.00755068493150685</c:v>
                </c:pt>
                <c:pt idx="53">
                  <c:v>0.00769315068493151</c:v>
                </c:pt>
                <c:pt idx="54">
                  <c:v>0.00783561643835617</c:v>
                </c:pt>
                <c:pt idx="55">
                  <c:v>0.00797808219178082</c:v>
                </c:pt>
                <c:pt idx="56">
                  <c:v>0.00812054794520548</c:v>
                </c:pt>
                <c:pt idx="57">
                  <c:v>0.00826301369863014</c:v>
                </c:pt>
                <c:pt idx="58">
                  <c:v>0.0084054794520548</c:v>
                </c:pt>
                <c:pt idx="59">
                  <c:v>0.00854794520547945</c:v>
                </c:pt>
                <c:pt idx="60">
                  <c:v>0.00869041095890411</c:v>
                </c:pt>
                <c:pt idx="61">
                  <c:v>0.00883287671232877</c:v>
                </c:pt>
                <c:pt idx="62">
                  <c:v>0.00897534246575343</c:v>
                </c:pt>
                <c:pt idx="63">
                  <c:v>0.00911780821917808</c:v>
                </c:pt>
                <c:pt idx="64">
                  <c:v>0.00926027397260274</c:v>
                </c:pt>
                <c:pt idx="65">
                  <c:v>0.0094027397260274</c:v>
                </c:pt>
                <c:pt idx="66">
                  <c:v>0.00954520547945206</c:v>
                </c:pt>
                <c:pt idx="67">
                  <c:v>0.00968767123287671</c:v>
                </c:pt>
                <c:pt idx="68">
                  <c:v>0.00983013698630137</c:v>
                </c:pt>
                <c:pt idx="69">
                  <c:v>0.00997260273972603</c:v>
                </c:pt>
                <c:pt idx="70">
                  <c:v>0.0101150684931507</c:v>
                </c:pt>
                <c:pt idx="71">
                  <c:v>0.0102575342465753</c:v>
                </c:pt>
                <c:pt idx="72">
                  <c:v>0.0104</c:v>
                </c:pt>
                <c:pt idx="73">
                  <c:v>0.0105424657534247</c:v>
                </c:pt>
                <c:pt idx="74">
                  <c:v>0.0106849315068493</c:v>
                </c:pt>
                <c:pt idx="75">
                  <c:v>0.010827397260274</c:v>
                </c:pt>
                <c:pt idx="76">
                  <c:v>0.0109698630136986</c:v>
                </c:pt>
                <c:pt idx="77">
                  <c:v>0.0111123287671233</c:v>
                </c:pt>
                <c:pt idx="78">
                  <c:v>0.0112547945205479</c:v>
                </c:pt>
                <c:pt idx="79">
                  <c:v>0.0113972602739726</c:v>
                </c:pt>
                <c:pt idx="80">
                  <c:v>0.0115397260273973</c:v>
                </c:pt>
                <c:pt idx="81">
                  <c:v>0.0116821917808219</c:v>
                </c:pt>
                <c:pt idx="82">
                  <c:v>0.0118246575342466</c:v>
                </c:pt>
                <c:pt idx="83">
                  <c:v>0.0119671232876712</c:v>
                </c:pt>
                <c:pt idx="84">
                  <c:v>0.0121095890410959</c:v>
                </c:pt>
                <c:pt idx="85">
                  <c:v>0.0122520547945206</c:v>
                </c:pt>
                <c:pt idx="86">
                  <c:v>0.0123945205479452</c:v>
                </c:pt>
                <c:pt idx="87">
                  <c:v>0.0125369863013699</c:v>
                </c:pt>
                <c:pt idx="88">
                  <c:v>0.0126794520547945</c:v>
                </c:pt>
                <c:pt idx="89">
                  <c:v>0.0128219178082192</c:v>
                </c:pt>
                <c:pt idx="90">
                  <c:v>0.0129643835616438</c:v>
                </c:pt>
                <c:pt idx="91">
                  <c:v>0.0131068493150685</c:v>
                </c:pt>
                <c:pt idx="92">
                  <c:v>0.0132493150684932</c:v>
                </c:pt>
                <c:pt idx="93">
                  <c:v>0.0133917808219178</c:v>
                </c:pt>
                <c:pt idx="94">
                  <c:v>0.0135342465753425</c:v>
                </c:pt>
                <c:pt idx="95">
                  <c:v>0.0136767123287671</c:v>
                </c:pt>
                <c:pt idx="96">
                  <c:v>0.0138191780821918</c:v>
                </c:pt>
                <c:pt idx="97">
                  <c:v>0.0139616438356164</c:v>
                </c:pt>
                <c:pt idx="98">
                  <c:v>0.0141041095890411</c:v>
                </c:pt>
                <c:pt idx="99">
                  <c:v>0.0142465753424658</c:v>
                </c:pt>
                <c:pt idx="100">
                  <c:v>0.0143890410958904</c:v>
                </c:pt>
                <c:pt idx="101">
                  <c:v>0.0145315068493151</c:v>
                </c:pt>
                <c:pt idx="102">
                  <c:v>0.0146739726027397</c:v>
                </c:pt>
                <c:pt idx="103">
                  <c:v>0.0148164383561644</c:v>
                </c:pt>
                <c:pt idx="104">
                  <c:v>0.014958904109589</c:v>
                </c:pt>
                <c:pt idx="105">
                  <c:v>0.0151013698630137</c:v>
                </c:pt>
                <c:pt idx="106">
                  <c:v>0.0152438356164384</c:v>
                </c:pt>
                <c:pt idx="107">
                  <c:v>0.015386301369863</c:v>
                </c:pt>
                <c:pt idx="108">
                  <c:v>0.0155287671232877</c:v>
                </c:pt>
                <c:pt idx="109">
                  <c:v>0.0156712328767123</c:v>
                </c:pt>
                <c:pt idx="110">
                  <c:v>0.015813698630137</c:v>
                </c:pt>
                <c:pt idx="111">
                  <c:v>0.0159561643835616</c:v>
                </c:pt>
                <c:pt idx="112">
                  <c:v>0.0160986301369863</c:v>
                </c:pt>
                <c:pt idx="113">
                  <c:v>0.016241095890411</c:v>
                </c:pt>
                <c:pt idx="114">
                  <c:v>0.0163835616438356</c:v>
                </c:pt>
                <c:pt idx="115">
                  <c:v>0.0165260273972603</c:v>
                </c:pt>
                <c:pt idx="116">
                  <c:v>0.0166684931506849</c:v>
                </c:pt>
                <c:pt idx="117">
                  <c:v>0.0168109589041096</c:v>
                </c:pt>
                <c:pt idx="118">
                  <c:v>0.0169534246575342</c:v>
                </c:pt>
                <c:pt idx="119">
                  <c:v>0.0170958904109589</c:v>
                </c:pt>
                <c:pt idx="120">
                  <c:v>0.0172383561643836</c:v>
                </c:pt>
                <c:pt idx="121">
                  <c:v>0.0173808219178082</c:v>
                </c:pt>
                <c:pt idx="122">
                  <c:v>0.0175232876712329</c:v>
                </c:pt>
                <c:pt idx="123">
                  <c:v>0.0176657534246575</c:v>
                </c:pt>
                <c:pt idx="124">
                  <c:v>0.0178082191780822</c:v>
                </c:pt>
                <c:pt idx="125">
                  <c:v>0.0179506849315069</c:v>
                </c:pt>
                <c:pt idx="126">
                  <c:v>0.0180931506849315</c:v>
                </c:pt>
                <c:pt idx="127">
                  <c:v>0.0182356164383562</c:v>
                </c:pt>
                <c:pt idx="128">
                  <c:v>0.0183780821917808</c:v>
                </c:pt>
                <c:pt idx="129">
                  <c:v>0.0185205479452055</c:v>
                </c:pt>
                <c:pt idx="130">
                  <c:v>0.0186630136986301</c:v>
                </c:pt>
                <c:pt idx="131">
                  <c:v>0.0188054794520548</c:v>
                </c:pt>
                <c:pt idx="132">
                  <c:v>0.0189479452054795</c:v>
                </c:pt>
                <c:pt idx="133">
                  <c:v>0.0190904109589041</c:v>
                </c:pt>
                <c:pt idx="134">
                  <c:v>0.0192328767123288</c:v>
                </c:pt>
                <c:pt idx="135">
                  <c:v>0.0193753424657534</c:v>
                </c:pt>
                <c:pt idx="136">
                  <c:v>0.0195178082191781</c:v>
                </c:pt>
                <c:pt idx="137">
                  <c:v>0.0196602739726027</c:v>
                </c:pt>
                <c:pt idx="138">
                  <c:v>0.0198027397260274</c:v>
                </c:pt>
                <c:pt idx="139">
                  <c:v>0.0199452054794521</c:v>
                </c:pt>
                <c:pt idx="140">
                  <c:v>0.0200876712328767</c:v>
                </c:pt>
                <c:pt idx="141">
                  <c:v>0.0202301369863014</c:v>
                </c:pt>
                <c:pt idx="142">
                  <c:v>0.020372602739726</c:v>
                </c:pt>
                <c:pt idx="143">
                  <c:v>0.0205150684931507</c:v>
                </c:pt>
                <c:pt idx="144">
                  <c:v>0.0206575342465753</c:v>
                </c:pt>
                <c:pt idx="145">
                  <c:v>0.0208</c:v>
                </c:pt>
                <c:pt idx="146">
                  <c:v>0.0209424657534247</c:v>
                </c:pt>
                <c:pt idx="147">
                  <c:v>0.0210849315068493</c:v>
                </c:pt>
                <c:pt idx="148">
                  <c:v>0.021227397260274</c:v>
                </c:pt>
                <c:pt idx="149">
                  <c:v>0.0213698630136986</c:v>
                </c:pt>
                <c:pt idx="150">
                  <c:v>0.0215123287671233</c:v>
                </c:pt>
                <c:pt idx="151">
                  <c:v>0.021654794520548</c:v>
                </c:pt>
                <c:pt idx="152">
                  <c:v>0.0217972602739726</c:v>
                </c:pt>
                <c:pt idx="153">
                  <c:v>0.0219397260273973</c:v>
                </c:pt>
                <c:pt idx="154">
                  <c:v>0.0220821917808219</c:v>
                </c:pt>
                <c:pt idx="155">
                  <c:v>0.0222246575342466</c:v>
                </c:pt>
                <c:pt idx="156">
                  <c:v>0.0223671232876712</c:v>
                </c:pt>
                <c:pt idx="157">
                  <c:v>0.0225095890410959</c:v>
                </c:pt>
                <c:pt idx="158">
                  <c:v>0.0226520547945206</c:v>
                </c:pt>
                <c:pt idx="159">
                  <c:v>0.0227945205479452</c:v>
                </c:pt>
                <c:pt idx="160">
                  <c:v>0.0229369863013699</c:v>
                </c:pt>
                <c:pt idx="161">
                  <c:v>0.0230794520547945</c:v>
                </c:pt>
                <c:pt idx="162">
                  <c:v>0.0232219178082192</c:v>
                </c:pt>
                <c:pt idx="163">
                  <c:v>0.0233643835616438</c:v>
                </c:pt>
                <c:pt idx="164">
                  <c:v>0.0235068493150685</c:v>
                </c:pt>
                <c:pt idx="165">
                  <c:v>0.0236493150684932</c:v>
                </c:pt>
                <c:pt idx="166">
                  <c:v>0.0237917808219178</c:v>
                </c:pt>
                <c:pt idx="167">
                  <c:v>0.0239342465753425</c:v>
                </c:pt>
                <c:pt idx="168">
                  <c:v>0.0240767123287671</c:v>
                </c:pt>
                <c:pt idx="169">
                  <c:v>0.0242191780821918</c:v>
                </c:pt>
                <c:pt idx="170">
                  <c:v>0.0243616438356164</c:v>
                </c:pt>
                <c:pt idx="171">
                  <c:v>0.0245041095890411</c:v>
                </c:pt>
                <c:pt idx="172">
                  <c:v>0.0246465753424658</c:v>
                </c:pt>
                <c:pt idx="173">
                  <c:v>0.0247890410958904</c:v>
                </c:pt>
                <c:pt idx="174">
                  <c:v>0.0249315068493151</c:v>
                </c:pt>
                <c:pt idx="175">
                  <c:v>0.0250739726027397</c:v>
                </c:pt>
                <c:pt idx="176">
                  <c:v>0.0252164383561644</c:v>
                </c:pt>
                <c:pt idx="177">
                  <c:v>0.025358904109589</c:v>
                </c:pt>
                <c:pt idx="178">
                  <c:v>0.0255013698630137</c:v>
                </c:pt>
                <c:pt idx="179">
                  <c:v>0.0256438356164384</c:v>
                </c:pt>
                <c:pt idx="180">
                  <c:v>0.025786301369863</c:v>
                </c:pt>
                <c:pt idx="181">
                  <c:v>0.0259287671232877</c:v>
                </c:pt>
                <c:pt idx="182">
                  <c:v>0.0260712328767123</c:v>
                </c:pt>
                <c:pt idx="183">
                  <c:v>0.026213698630137</c:v>
                </c:pt>
                <c:pt idx="184">
                  <c:v>0.0263561643835616</c:v>
                </c:pt>
                <c:pt idx="185">
                  <c:v>0.0264986301369863</c:v>
                </c:pt>
                <c:pt idx="186">
                  <c:v>0.026641095890411</c:v>
                </c:pt>
                <c:pt idx="187">
                  <c:v>0.0267835616438356</c:v>
                </c:pt>
                <c:pt idx="188">
                  <c:v>0.0269260273972603</c:v>
                </c:pt>
                <c:pt idx="189">
                  <c:v>0.0270684931506849</c:v>
                </c:pt>
                <c:pt idx="190">
                  <c:v>0.0272109589041096</c:v>
                </c:pt>
                <c:pt idx="191">
                  <c:v>0.0273534246575343</c:v>
                </c:pt>
                <c:pt idx="192">
                  <c:v>0.0274958904109589</c:v>
                </c:pt>
                <c:pt idx="193">
                  <c:v>0.0276383561643836</c:v>
                </c:pt>
                <c:pt idx="194">
                  <c:v>0.0277808219178082</c:v>
                </c:pt>
                <c:pt idx="195">
                  <c:v>0.0279232876712329</c:v>
                </c:pt>
                <c:pt idx="196">
                  <c:v>0.0280657534246575</c:v>
                </c:pt>
                <c:pt idx="197">
                  <c:v>0.0282082191780822</c:v>
                </c:pt>
                <c:pt idx="198">
                  <c:v>0.0283506849315069</c:v>
                </c:pt>
                <c:pt idx="199">
                  <c:v>0.0284931506849315</c:v>
                </c:pt>
                <c:pt idx="200">
                  <c:v>0.0286356164383562</c:v>
                </c:pt>
                <c:pt idx="201">
                  <c:v>0.0287780821917808</c:v>
                </c:pt>
                <c:pt idx="202">
                  <c:v>0.0289205479452055</c:v>
                </c:pt>
                <c:pt idx="203">
                  <c:v>0.0290630136986301</c:v>
                </c:pt>
                <c:pt idx="204">
                  <c:v>0.0292054794520548</c:v>
                </c:pt>
                <c:pt idx="205">
                  <c:v>0.0293479452054795</c:v>
                </c:pt>
                <c:pt idx="206">
                  <c:v>0.0294904109589041</c:v>
                </c:pt>
                <c:pt idx="207">
                  <c:v>0.0296328767123288</c:v>
                </c:pt>
                <c:pt idx="208">
                  <c:v>0.0297753424657534</c:v>
                </c:pt>
                <c:pt idx="209">
                  <c:v>0.0299178082191781</c:v>
                </c:pt>
                <c:pt idx="210">
                  <c:v>0.0300602739726027</c:v>
                </c:pt>
                <c:pt idx="211">
                  <c:v>0.0302027397260274</c:v>
                </c:pt>
                <c:pt idx="212">
                  <c:v>0.0303452054794521</c:v>
                </c:pt>
                <c:pt idx="213">
                  <c:v>0.0304876712328767</c:v>
                </c:pt>
                <c:pt idx="214">
                  <c:v>0.0306301369863014</c:v>
                </c:pt>
                <c:pt idx="215">
                  <c:v>0.030772602739726</c:v>
                </c:pt>
                <c:pt idx="216">
                  <c:v>0.0309150684931507</c:v>
                </c:pt>
                <c:pt idx="217">
                  <c:v>0.0310575342465753</c:v>
                </c:pt>
                <c:pt idx="218">
                  <c:v>0.0312</c:v>
                </c:pt>
                <c:pt idx="219">
                  <c:v>0.0313424657534247</c:v>
                </c:pt>
                <c:pt idx="220">
                  <c:v>0.0314849315068493</c:v>
                </c:pt>
                <c:pt idx="221">
                  <c:v>0.031627397260274</c:v>
                </c:pt>
                <c:pt idx="222">
                  <c:v>0.0317698630136986</c:v>
                </c:pt>
                <c:pt idx="223">
                  <c:v>0.0319123287671233</c:v>
                </c:pt>
                <c:pt idx="224">
                  <c:v>0.0320547945205479</c:v>
                </c:pt>
                <c:pt idx="225">
                  <c:v>0.0321972602739726</c:v>
                </c:pt>
                <c:pt idx="226">
                  <c:v>0.0323397260273973</c:v>
                </c:pt>
                <c:pt idx="227">
                  <c:v>0.0324821917808219</c:v>
                </c:pt>
                <c:pt idx="228">
                  <c:v>0.0326246575342466</c:v>
                </c:pt>
                <c:pt idx="229">
                  <c:v>0.0327671232876712</c:v>
                </c:pt>
                <c:pt idx="230">
                  <c:v>0.0329095890410959</c:v>
                </c:pt>
                <c:pt idx="231">
                  <c:v>0.0330520547945206</c:v>
                </c:pt>
                <c:pt idx="232">
                  <c:v>0.0331945205479452</c:v>
                </c:pt>
                <c:pt idx="233">
                  <c:v>0.0333369863013699</c:v>
                </c:pt>
                <c:pt idx="234">
                  <c:v>0.0334794520547945</c:v>
                </c:pt>
                <c:pt idx="235">
                  <c:v>0.0336219178082192</c:v>
                </c:pt>
                <c:pt idx="236">
                  <c:v>0.0337643835616438</c:v>
                </c:pt>
                <c:pt idx="237">
                  <c:v>0.0339068493150685</c:v>
                </c:pt>
                <c:pt idx="238">
                  <c:v>0.0340493150684932</c:v>
                </c:pt>
                <c:pt idx="239">
                  <c:v>0.0341917808219178</c:v>
                </c:pt>
                <c:pt idx="240">
                  <c:v>0.0343342465753425</c:v>
                </c:pt>
                <c:pt idx="241">
                  <c:v>0.0344767123287671</c:v>
                </c:pt>
                <c:pt idx="242">
                  <c:v>0.0346191780821918</c:v>
                </c:pt>
                <c:pt idx="243">
                  <c:v>0.0347616438356164</c:v>
                </c:pt>
                <c:pt idx="244">
                  <c:v>0.0349041095890411</c:v>
                </c:pt>
                <c:pt idx="245">
                  <c:v>0.0350465753424658</c:v>
                </c:pt>
                <c:pt idx="246">
                  <c:v>0.0351890410958904</c:v>
                </c:pt>
                <c:pt idx="247">
                  <c:v>0.0353315068493151</c:v>
                </c:pt>
                <c:pt idx="248">
                  <c:v>0.0354739726027397</c:v>
                </c:pt>
                <c:pt idx="249">
                  <c:v>0.0356164383561644</c:v>
                </c:pt>
                <c:pt idx="250">
                  <c:v>0.035758904109589</c:v>
                </c:pt>
                <c:pt idx="251">
                  <c:v>0.0359013698630137</c:v>
                </c:pt>
                <c:pt idx="252">
                  <c:v>0.0360438356164384</c:v>
                </c:pt>
                <c:pt idx="253">
                  <c:v>0.036186301369863</c:v>
                </c:pt>
                <c:pt idx="254">
                  <c:v>0.0363287671232877</c:v>
                </c:pt>
                <c:pt idx="255">
                  <c:v>0.0364712328767123</c:v>
                </c:pt>
                <c:pt idx="256">
                  <c:v>0.036613698630137</c:v>
                </c:pt>
                <c:pt idx="257">
                  <c:v>0.0367561643835616</c:v>
                </c:pt>
                <c:pt idx="258">
                  <c:v>0.0368986301369863</c:v>
                </c:pt>
                <c:pt idx="259">
                  <c:v>0.037041095890411</c:v>
                </c:pt>
                <c:pt idx="260">
                  <c:v>0.0371835616438356</c:v>
                </c:pt>
                <c:pt idx="261">
                  <c:v>0.0373260273972603</c:v>
                </c:pt>
                <c:pt idx="262">
                  <c:v>0.0374684931506849</c:v>
                </c:pt>
                <c:pt idx="263">
                  <c:v>0.0376109589041096</c:v>
                </c:pt>
                <c:pt idx="264">
                  <c:v>0.0377534246575342</c:v>
                </c:pt>
                <c:pt idx="265">
                  <c:v>0.0378958904109589</c:v>
                </c:pt>
                <c:pt idx="266">
                  <c:v>0.0380383561643836</c:v>
                </c:pt>
                <c:pt idx="267">
                  <c:v>0.0381808219178082</c:v>
                </c:pt>
                <c:pt idx="268">
                  <c:v>0.0383232876712329</c:v>
                </c:pt>
                <c:pt idx="269">
                  <c:v>0.0384657534246575</c:v>
                </c:pt>
                <c:pt idx="270">
                  <c:v>0.0386082191780822</c:v>
                </c:pt>
                <c:pt idx="271">
                  <c:v>0.0387506849315069</c:v>
                </c:pt>
                <c:pt idx="272">
                  <c:v>0.0388931506849315</c:v>
                </c:pt>
                <c:pt idx="273">
                  <c:v>0.0390356164383562</c:v>
                </c:pt>
                <c:pt idx="274">
                  <c:v>0.0391780821917808</c:v>
                </c:pt>
                <c:pt idx="275">
                  <c:v>0.0393205479452055</c:v>
                </c:pt>
                <c:pt idx="276">
                  <c:v>0.0394630136986301</c:v>
                </c:pt>
                <c:pt idx="277">
                  <c:v>0.0396054794520548</c:v>
                </c:pt>
                <c:pt idx="278">
                  <c:v>0.0397479452054795</c:v>
                </c:pt>
                <c:pt idx="279">
                  <c:v>0.0398904109589041</c:v>
                </c:pt>
                <c:pt idx="280">
                  <c:v>0.0400328767123288</c:v>
                </c:pt>
                <c:pt idx="281">
                  <c:v>0.0401753424657534</c:v>
                </c:pt>
                <c:pt idx="282">
                  <c:v>0.0403178082191781</c:v>
                </c:pt>
                <c:pt idx="283">
                  <c:v>0.0404602739726027</c:v>
                </c:pt>
                <c:pt idx="284">
                  <c:v>0.0406027397260274</c:v>
                </c:pt>
                <c:pt idx="285">
                  <c:v>0.0407452054794521</c:v>
                </c:pt>
                <c:pt idx="286">
                  <c:v>0.0408876712328767</c:v>
                </c:pt>
                <c:pt idx="287">
                  <c:v>0.0410301369863014</c:v>
                </c:pt>
                <c:pt idx="288">
                  <c:v>0.041172602739726</c:v>
                </c:pt>
                <c:pt idx="289">
                  <c:v>0.0413150684931507</c:v>
                </c:pt>
                <c:pt idx="290">
                  <c:v>0.0414575342465753</c:v>
                </c:pt>
                <c:pt idx="291">
                  <c:v>0.0416</c:v>
                </c:pt>
                <c:pt idx="292">
                  <c:v>0.0417424657534247</c:v>
                </c:pt>
                <c:pt idx="293">
                  <c:v>0.0418849315068493</c:v>
                </c:pt>
                <c:pt idx="294">
                  <c:v>0.042027397260274</c:v>
                </c:pt>
                <c:pt idx="295">
                  <c:v>0.0421698630136986</c:v>
                </c:pt>
                <c:pt idx="296">
                  <c:v>0.0423123287671233</c:v>
                </c:pt>
                <c:pt idx="297">
                  <c:v>0.0424547945205479</c:v>
                </c:pt>
                <c:pt idx="298">
                  <c:v>0.0425972602739726</c:v>
                </c:pt>
                <c:pt idx="299">
                  <c:v>0.0427397260273973</c:v>
                </c:pt>
                <c:pt idx="300">
                  <c:v>0.0428821917808219</c:v>
                </c:pt>
                <c:pt idx="301">
                  <c:v>0.0430246575342466</c:v>
                </c:pt>
                <c:pt idx="302">
                  <c:v>0.0431671232876712</c:v>
                </c:pt>
                <c:pt idx="303">
                  <c:v>0.0433095890410959</c:v>
                </c:pt>
                <c:pt idx="304">
                  <c:v>0.0434520547945206</c:v>
                </c:pt>
                <c:pt idx="305">
                  <c:v>0.0435945205479452</c:v>
                </c:pt>
                <c:pt idx="306">
                  <c:v>0.0437369863013699</c:v>
                </c:pt>
                <c:pt idx="307">
                  <c:v>0.0438794520547945</c:v>
                </c:pt>
                <c:pt idx="308">
                  <c:v>0.0440219178082192</c:v>
                </c:pt>
                <c:pt idx="309">
                  <c:v>0.0441643835616438</c:v>
                </c:pt>
                <c:pt idx="310">
                  <c:v>0.0443068493150685</c:v>
                </c:pt>
                <c:pt idx="311">
                  <c:v>0.0444493150684932</c:v>
                </c:pt>
                <c:pt idx="312">
                  <c:v>0.0445917808219178</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min val="44562"/>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majorUnit val="28"/>
        <c:major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8.2.90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gynsh</cp:lastModifiedBy>
  <cp:lastPrinted>2019-10-15T07:44:00Z</cp:lastPrinted>
  <dcterms:modified xsi:type="dcterms:W3CDTF">2023-03-16T08:19:11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67</vt:lpwstr>
  </property>
</Properties>
</file>